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D77DA" w14:textId="77777777" w:rsidR="004B2F4F" w:rsidRPr="002E6989" w:rsidRDefault="004B2F4F" w:rsidP="00DE726E">
      <w:pPr>
        <w:spacing w:after="0" w:line="276" w:lineRule="auto"/>
        <w:contextualSpacing/>
        <w:rPr>
          <w:rFonts w:ascii="Aptos" w:hAnsi="Aptos" w:cs="Arial"/>
        </w:rPr>
      </w:pPr>
    </w:p>
    <w:p w14:paraId="73848868" w14:textId="77777777" w:rsidR="00CE2AFB" w:rsidRPr="002E6989" w:rsidRDefault="00CE2AFB" w:rsidP="00DE726E">
      <w:pPr>
        <w:spacing w:after="0" w:line="276" w:lineRule="auto"/>
        <w:contextualSpacing/>
        <w:jc w:val="center"/>
        <w:rPr>
          <w:rFonts w:ascii="Aptos" w:hAnsi="Aptos" w:cs="Arial"/>
          <w:b/>
          <w:bCs/>
        </w:rPr>
      </w:pPr>
    </w:p>
    <w:p w14:paraId="0B33D3B9" w14:textId="313DDF5A" w:rsidR="009E75FB" w:rsidRPr="002E6989" w:rsidRDefault="009E75FB" w:rsidP="00DE726E">
      <w:pPr>
        <w:spacing w:after="0" w:line="276" w:lineRule="auto"/>
        <w:contextualSpacing/>
        <w:jc w:val="center"/>
        <w:rPr>
          <w:rFonts w:ascii="Aptos" w:hAnsi="Aptos" w:cs="Arial"/>
          <w:b/>
          <w:bCs/>
        </w:rPr>
      </w:pPr>
      <w:r w:rsidRPr="002E6989">
        <w:rPr>
          <w:rFonts w:ascii="Aptos" w:hAnsi="Aptos" w:cs="Arial"/>
          <w:b/>
          <w:bCs/>
        </w:rPr>
        <w:t>DECLARACIÓN DE CUMP</w:t>
      </w:r>
      <w:r w:rsidR="00656510" w:rsidRPr="002E6989">
        <w:rPr>
          <w:rFonts w:ascii="Aptos" w:hAnsi="Aptos" w:cs="Arial"/>
          <w:b/>
          <w:bCs/>
        </w:rPr>
        <w:t>R</w:t>
      </w:r>
      <w:r w:rsidRPr="002E6989">
        <w:rPr>
          <w:rFonts w:ascii="Aptos" w:hAnsi="Aptos" w:cs="Arial"/>
          <w:b/>
          <w:bCs/>
        </w:rPr>
        <w:t xml:space="preserve">IMENTO DE REQUISITOS PARA SER </w:t>
      </w:r>
      <w:r w:rsidR="00BB4625" w:rsidRPr="002E6989">
        <w:rPr>
          <w:rFonts w:ascii="Aptos" w:hAnsi="Aptos" w:cs="Arial"/>
          <w:b/>
          <w:bCs/>
        </w:rPr>
        <w:t>DIRECTOR</w:t>
      </w:r>
      <w:r w:rsidRPr="002E6989">
        <w:rPr>
          <w:rFonts w:ascii="Aptos" w:hAnsi="Aptos" w:cs="Arial"/>
          <w:b/>
          <w:bCs/>
        </w:rPr>
        <w:t xml:space="preserve"> </w:t>
      </w:r>
      <w:r w:rsidR="000E1673" w:rsidRPr="002E6989">
        <w:rPr>
          <w:rFonts w:ascii="Aptos" w:hAnsi="Aptos" w:cs="Arial"/>
          <w:b/>
          <w:bCs/>
        </w:rPr>
        <w:t xml:space="preserve">OU CODIRECTOR </w:t>
      </w:r>
      <w:r w:rsidR="00656510" w:rsidRPr="002E6989">
        <w:rPr>
          <w:rFonts w:ascii="Aptos" w:hAnsi="Aptos" w:cs="Arial"/>
          <w:b/>
          <w:bCs/>
        </w:rPr>
        <w:t xml:space="preserve">DE </w:t>
      </w:r>
      <w:r w:rsidR="000E1673" w:rsidRPr="002E6989">
        <w:rPr>
          <w:rFonts w:ascii="Aptos" w:hAnsi="Aptos" w:cs="Arial"/>
          <w:b/>
          <w:bCs/>
        </w:rPr>
        <w:t xml:space="preserve">TESE DE </w:t>
      </w:r>
      <w:r w:rsidR="00656510" w:rsidRPr="002E6989">
        <w:rPr>
          <w:rFonts w:ascii="Aptos" w:hAnsi="Aptos" w:cs="Arial"/>
          <w:b/>
          <w:bCs/>
        </w:rPr>
        <w:t>DOUTORAMENTO</w:t>
      </w:r>
      <w:r w:rsidR="00BB4625" w:rsidRPr="002E6989">
        <w:rPr>
          <w:rFonts w:ascii="Aptos" w:hAnsi="Aptos" w:cs="Arial"/>
          <w:b/>
          <w:bCs/>
        </w:rPr>
        <w:t xml:space="preserve"> </w:t>
      </w:r>
    </w:p>
    <w:p w14:paraId="200F3A9C" w14:textId="77777777" w:rsidR="001A7144" w:rsidRPr="002E6989" w:rsidRDefault="001A7144" w:rsidP="00DE726E">
      <w:pPr>
        <w:spacing w:after="0" w:line="276" w:lineRule="auto"/>
        <w:contextualSpacing/>
        <w:jc w:val="center"/>
        <w:rPr>
          <w:rFonts w:ascii="Aptos" w:hAnsi="Aptos" w:cs="Arial"/>
          <w:b/>
          <w:bCs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9E75FB" w:rsidRPr="002E6989" w14:paraId="0D6C0882" w14:textId="77777777" w:rsidTr="0038433E">
        <w:trPr>
          <w:jc w:val="center"/>
        </w:trPr>
        <w:tc>
          <w:tcPr>
            <w:tcW w:w="2123" w:type="dxa"/>
            <w:vAlign w:val="center"/>
          </w:tcPr>
          <w:p w14:paraId="1C880934" w14:textId="2FA2B197" w:rsidR="009E75FB" w:rsidRPr="002E6989" w:rsidRDefault="00F00923" w:rsidP="00DE726E">
            <w:pPr>
              <w:spacing w:line="276" w:lineRule="auto"/>
              <w:contextualSpacing/>
              <w:rPr>
                <w:rFonts w:ascii="Aptos" w:hAnsi="Aptos" w:cs="Arial"/>
                <w:b/>
                <w:bCs/>
              </w:rPr>
            </w:pPr>
            <w:r w:rsidRPr="002E6989">
              <w:rPr>
                <w:rFonts w:ascii="Aptos" w:hAnsi="Aptos" w:cs="Arial"/>
                <w:b/>
                <w:bCs/>
              </w:rPr>
              <w:t>Nome e apelidos</w:t>
            </w:r>
            <w:r w:rsidR="00FF52D3" w:rsidRPr="002E6989">
              <w:rPr>
                <w:rFonts w:ascii="Aptos" w:hAnsi="Aptos" w:cs="Arial"/>
                <w:b/>
                <w:bCs/>
              </w:rPr>
              <w:t>:</w:t>
            </w:r>
          </w:p>
        </w:tc>
        <w:sdt>
          <w:sdtPr>
            <w:rPr>
              <w:rFonts w:ascii="Aptos" w:hAnsi="Aptos" w:cs="Arial"/>
            </w:rPr>
            <w:id w:val="-349876867"/>
            <w:placeholder>
              <w:docPart w:val="5FFD5EC7F6CA4A6D8285C8F02EBF8927"/>
            </w:placeholder>
            <w:showingPlcHdr/>
          </w:sdtPr>
          <w:sdtEndPr/>
          <w:sdtContent>
            <w:tc>
              <w:tcPr>
                <w:tcW w:w="6377" w:type="dxa"/>
                <w:gridSpan w:val="3"/>
              </w:tcPr>
              <w:p w14:paraId="29D5E2D7" w14:textId="77777777" w:rsidR="009E75FB" w:rsidRPr="002E6989" w:rsidRDefault="009E75FB" w:rsidP="00DE726E">
                <w:pPr>
                  <w:spacing w:line="276" w:lineRule="auto"/>
                  <w:contextualSpacing/>
                  <w:rPr>
                    <w:rFonts w:ascii="Aptos" w:hAnsi="Aptos" w:cs="Arial"/>
                  </w:rPr>
                </w:pPr>
                <w:r w:rsidRPr="002E6989">
                  <w:rPr>
                    <w:rStyle w:val="Textodelmarcadordeposicin"/>
                    <w:rFonts w:ascii="Aptos" w:hAnsi="Aptos" w:cs="Arial"/>
                  </w:rPr>
                  <w:t>Haga clic o pulse aquí para escribir texto.</w:t>
                </w:r>
              </w:p>
            </w:tc>
          </w:sdtContent>
        </w:sdt>
      </w:tr>
      <w:tr w:rsidR="009E75FB" w:rsidRPr="002E6989" w14:paraId="46539D2B" w14:textId="77777777" w:rsidTr="0038433E">
        <w:trPr>
          <w:jc w:val="center"/>
        </w:trPr>
        <w:tc>
          <w:tcPr>
            <w:tcW w:w="2123" w:type="dxa"/>
            <w:vAlign w:val="center"/>
          </w:tcPr>
          <w:p w14:paraId="048F11C3" w14:textId="0F83A83A" w:rsidR="009E75FB" w:rsidRPr="002E6989" w:rsidRDefault="009E75FB" w:rsidP="00DE726E">
            <w:pPr>
              <w:spacing w:line="276" w:lineRule="auto"/>
              <w:contextualSpacing/>
              <w:rPr>
                <w:rFonts w:ascii="Aptos" w:hAnsi="Aptos" w:cs="Arial"/>
                <w:b/>
                <w:bCs/>
              </w:rPr>
            </w:pPr>
            <w:r w:rsidRPr="002E6989">
              <w:rPr>
                <w:rFonts w:ascii="Aptos" w:hAnsi="Aptos" w:cs="Arial"/>
                <w:b/>
                <w:bCs/>
              </w:rPr>
              <w:t>NIF/Pasaporte</w:t>
            </w:r>
            <w:r w:rsidR="00FF52D3" w:rsidRPr="002E6989">
              <w:rPr>
                <w:rFonts w:ascii="Aptos" w:hAnsi="Aptos" w:cs="Arial"/>
                <w:b/>
                <w:bCs/>
              </w:rPr>
              <w:t>:</w:t>
            </w:r>
          </w:p>
        </w:tc>
        <w:sdt>
          <w:sdtPr>
            <w:rPr>
              <w:rFonts w:ascii="Aptos" w:hAnsi="Aptos" w:cs="Arial"/>
            </w:rPr>
            <w:tag w:val="xxxx"/>
            <w:id w:val="1705357711"/>
            <w:placeholder>
              <w:docPart w:val="5A24575F77324709A4DADF3E929BCA13"/>
            </w:placeholder>
            <w:showingPlcHdr/>
          </w:sdtPr>
          <w:sdtEndPr/>
          <w:sdtContent>
            <w:sdt>
              <w:sdtPr>
                <w:rPr>
                  <w:rFonts w:ascii="Aptos" w:hAnsi="Aptos" w:cs="Arial"/>
                </w:rPr>
                <w:id w:val="1127901671"/>
                <w:placeholder>
                  <w:docPart w:val="5A24575F77324709A4DADF3E929BCA13"/>
                </w:placeholder>
                <w:text/>
              </w:sdtPr>
              <w:sdtEndPr/>
              <w:sdtContent>
                <w:tc>
                  <w:tcPr>
                    <w:tcW w:w="2125" w:type="dxa"/>
                  </w:tcPr>
                  <w:p w14:paraId="7FA91198" w14:textId="77777777" w:rsidR="009E75FB" w:rsidRPr="002E6989" w:rsidRDefault="009E75FB" w:rsidP="00DE726E">
                    <w:pPr>
                      <w:spacing w:line="276" w:lineRule="auto"/>
                      <w:contextualSpacing/>
                      <w:rPr>
                        <w:rFonts w:ascii="Aptos" w:hAnsi="Aptos" w:cs="Arial"/>
                      </w:rPr>
                    </w:pPr>
                    <w:proofErr w:type="spellStart"/>
                    <w:r w:rsidRPr="002E6989">
                      <w:rPr>
                        <w:rStyle w:val="Textodelmarcadordeposicin"/>
                        <w:rFonts w:ascii="Aptos" w:hAnsi="Aptos" w:cs="Arial"/>
                      </w:rPr>
                      <w:t>Haga</w:t>
                    </w:r>
                    <w:proofErr w:type="spellEnd"/>
                    <w:r w:rsidRPr="002E6989">
                      <w:rPr>
                        <w:rStyle w:val="Textodelmarcadordeposicin"/>
                        <w:rFonts w:ascii="Aptos" w:hAnsi="Aptos" w:cs="Arial"/>
                      </w:rPr>
                      <w:t xml:space="preserve"> clic o pulse aquí para escribir texto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414F76C" w14:textId="225575AB" w:rsidR="009E75FB" w:rsidRPr="002E6989" w:rsidRDefault="009E75FB" w:rsidP="00DE726E">
            <w:pPr>
              <w:spacing w:line="276" w:lineRule="auto"/>
              <w:contextualSpacing/>
              <w:rPr>
                <w:rFonts w:ascii="Aptos" w:hAnsi="Aptos" w:cs="Arial"/>
                <w:b/>
                <w:bCs/>
              </w:rPr>
            </w:pPr>
            <w:r w:rsidRPr="002E6989">
              <w:rPr>
                <w:rFonts w:ascii="Aptos" w:hAnsi="Aptos" w:cs="Arial"/>
                <w:b/>
                <w:bCs/>
              </w:rPr>
              <w:t>Correo electrónico</w:t>
            </w:r>
            <w:r w:rsidR="00627E22" w:rsidRPr="002E6989">
              <w:rPr>
                <w:rFonts w:ascii="Aptos" w:hAnsi="Aptos" w:cs="Arial"/>
                <w:b/>
                <w:bCs/>
              </w:rPr>
              <w:t>:</w:t>
            </w:r>
          </w:p>
        </w:tc>
        <w:sdt>
          <w:sdtPr>
            <w:rPr>
              <w:rFonts w:ascii="Aptos" w:hAnsi="Aptos" w:cs="Arial"/>
            </w:rPr>
            <w:id w:val="-717350108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03649FD0" w14:textId="77777777" w:rsidR="009E75FB" w:rsidRPr="002E6989" w:rsidRDefault="009E75FB" w:rsidP="00DE726E">
                <w:pPr>
                  <w:spacing w:line="276" w:lineRule="auto"/>
                  <w:contextualSpacing/>
                  <w:rPr>
                    <w:rFonts w:ascii="Aptos" w:hAnsi="Aptos" w:cs="Arial"/>
                  </w:rPr>
                </w:pPr>
                <w:r w:rsidRPr="002E6989">
                  <w:rPr>
                    <w:rStyle w:val="Textodelmarcadordeposicin"/>
                    <w:rFonts w:ascii="Aptos" w:hAnsi="Aptos" w:cs="Arial"/>
                  </w:rPr>
                  <w:t>Haga clic o pulse aquí para escribir texto.</w:t>
                </w:r>
              </w:p>
            </w:tc>
          </w:sdtContent>
        </w:sdt>
      </w:tr>
      <w:tr w:rsidR="009E75FB" w:rsidRPr="002E6989" w14:paraId="2E9D5358" w14:textId="77777777" w:rsidTr="0038433E">
        <w:trPr>
          <w:jc w:val="center"/>
        </w:trPr>
        <w:tc>
          <w:tcPr>
            <w:tcW w:w="2123" w:type="dxa"/>
            <w:vAlign w:val="center"/>
          </w:tcPr>
          <w:p w14:paraId="10C153B7" w14:textId="0B53A108" w:rsidR="009E75FB" w:rsidRPr="002E6989" w:rsidRDefault="00F00923" w:rsidP="00DE726E">
            <w:pPr>
              <w:spacing w:line="276" w:lineRule="auto"/>
              <w:contextualSpacing/>
              <w:rPr>
                <w:rFonts w:ascii="Aptos" w:hAnsi="Aptos" w:cs="Arial"/>
                <w:b/>
                <w:bCs/>
              </w:rPr>
            </w:pPr>
            <w:r w:rsidRPr="002E6989">
              <w:rPr>
                <w:rFonts w:ascii="Aptos" w:hAnsi="Aptos" w:cs="Arial"/>
                <w:b/>
                <w:bCs/>
              </w:rPr>
              <w:t>Doutor pola Universidade de</w:t>
            </w:r>
            <w:r w:rsidR="00627E22" w:rsidRPr="002E6989">
              <w:rPr>
                <w:rFonts w:ascii="Aptos" w:hAnsi="Aptos" w:cs="Arial"/>
                <w:b/>
                <w:bCs/>
              </w:rPr>
              <w:t>:</w:t>
            </w:r>
          </w:p>
        </w:tc>
        <w:sdt>
          <w:sdtPr>
            <w:rPr>
              <w:rFonts w:ascii="Aptos" w:hAnsi="Aptos" w:cs="Arial"/>
            </w:rPr>
            <w:id w:val="1294486869"/>
            <w:placeholder>
              <w:docPart w:val="65BF33FB7EE242C990957EBF58CADE10"/>
            </w:placeholder>
            <w:showingPlcHdr/>
            <w15:appearance w15:val="hidden"/>
          </w:sdtPr>
          <w:sdtEndPr/>
          <w:sdtContent>
            <w:tc>
              <w:tcPr>
                <w:tcW w:w="2125" w:type="dxa"/>
              </w:tcPr>
              <w:p w14:paraId="63B545D5" w14:textId="77777777" w:rsidR="009E75FB" w:rsidRPr="002E6989" w:rsidRDefault="009E75FB" w:rsidP="00DE726E">
                <w:pPr>
                  <w:spacing w:line="276" w:lineRule="auto"/>
                  <w:contextualSpacing/>
                  <w:rPr>
                    <w:rFonts w:ascii="Aptos" w:hAnsi="Aptos" w:cs="Arial"/>
                  </w:rPr>
                </w:pPr>
                <w:r w:rsidRPr="002E6989">
                  <w:rPr>
                    <w:rStyle w:val="Textodelmarcadordeposicin"/>
                    <w:rFonts w:ascii="Aptos" w:hAnsi="Aptos" w:cs="Arial"/>
                  </w:rPr>
                  <w:t>Haga clic o pulse aquí para escribir texto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3C44D89E" w14:textId="07B86C4B" w:rsidR="009E75FB" w:rsidRPr="002E6989" w:rsidRDefault="00F00923" w:rsidP="00DE726E">
            <w:pPr>
              <w:spacing w:line="276" w:lineRule="auto"/>
              <w:contextualSpacing/>
              <w:rPr>
                <w:rFonts w:ascii="Aptos" w:hAnsi="Aptos" w:cs="Arial"/>
                <w:b/>
                <w:bCs/>
              </w:rPr>
            </w:pPr>
            <w:r w:rsidRPr="002E6989">
              <w:rPr>
                <w:rFonts w:ascii="Aptos" w:hAnsi="Aptos" w:cs="Arial"/>
                <w:b/>
                <w:bCs/>
              </w:rPr>
              <w:t>Data de</w:t>
            </w:r>
            <w:r w:rsidR="009E75FB" w:rsidRPr="002E6989">
              <w:rPr>
                <w:rFonts w:ascii="Aptos" w:hAnsi="Aptos" w:cs="Arial"/>
                <w:b/>
                <w:bCs/>
              </w:rPr>
              <w:t xml:space="preserve"> expedición d</w:t>
            </w:r>
            <w:r w:rsidRPr="002E6989">
              <w:rPr>
                <w:rFonts w:ascii="Aptos" w:hAnsi="Aptos" w:cs="Arial"/>
                <w:b/>
                <w:bCs/>
              </w:rPr>
              <w:t>o</w:t>
            </w:r>
            <w:r w:rsidR="009E75FB" w:rsidRPr="002E6989">
              <w:rPr>
                <w:rFonts w:ascii="Aptos" w:hAnsi="Aptos" w:cs="Arial"/>
                <w:b/>
                <w:bCs/>
              </w:rPr>
              <w:t xml:space="preserve"> título:</w:t>
            </w:r>
          </w:p>
        </w:tc>
        <w:sdt>
          <w:sdtPr>
            <w:rPr>
              <w:rFonts w:ascii="Aptos" w:hAnsi="Aptos" w:cs="Arial"/>
            </w:rPr>
            <w:id w:val="970251450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3836EFE1" w14:textId="77777777" w:rsidR="009E75FB" w:rsidRPr="002E6989" w:rsidRDefault="009E75FB" w:rsidP="00DE726E">
                <w:pPr>
                  <w:spacing w:line="276" w:lineRule="auto"/>
                  <w:contextualSpacing/>
                  <w:rPr>
                    <w:rFonts w:ascii="Aptos" w:hAnsi="Aptos" w:cs="Arial"/>
                  </w:rPr>
                </w:pPr>
                <w:r w:rsidRPr="002E6989">
                  <w:rPr>
                    <w:rStyle w:val="Textodelmarcadordeposicin"/>
                    <w:rFonts w:ascii="Aptos" w:hAnsi="Aptos" w:cs="Arial"/>
                  </w:rPr>
                  <w:t>Haga clic o pulse aquí para escribir texto.</w:t>
                </w:r>
              </w:p>
            </w:tc>
          </w:sdtContent>
        </w:sdt>
      </w:tr>
    </w:tbl>
    <w:p w14:paraId="2EB49182" w14:textId="3E71E795" w:rsidR="005360FC" w:rsidRPr="002E6989" w:rsidRDefault="005360FC" w:rsidP="00DE726E">
      <w:pPr>
        <w:spacing w:after="0" w:line="276" w:lineRule="auto"/>
        <w:contextualSpacing/>
        <w:rPr>
          <w:rFonts w:ascii="Aptos" w:hAnsi="Aptos" w:cs="Arial"/>
        </w:rPr>
      </w:pPr>
    </w:p>
    <w:p w14:paraId="32CE04E3" w14:textId="77777777" w:rsidR="00CE2AFB" w:rsidRPr="002E6989" w:rsidRDefault="00CE2AFB" w:rsidP="00DE726E">
      <w:pPr>
        <w:spacing w:after="0" w:line="276" w:lineRule="auto"/>
        <w:contextualSpacing/>
        <w:rPr>
          <w:rFonts w:ascii="Aptos" w:hAnsi="Aptos" w:cs="Arial"/>
        </w:rPr>
      </w:pPr>
    </w:p>
    <w:p w14:paraId="5FC0E0DE" w14:textId="77777777" w:rsidR="001A7144" w:rsidRPr="002E6989" w:rsidRDefault="001A7144" w:rsidP="00DE726E">
      <w:pPr>
        <w:spacing w:after="0" w:line="276" w:lineRule="auto"/>
        <w:contextualSpacing/>
        <w:rPr>
          <w:rFonts w:ascii="Aptos" w:hAnsi="Aptos" w:cs="Arial"/>
        </w:rPr>
      </w:pPr>
    </w:p>
    <w:p w14:paraId="5135BD3F" w14:textId="0385C49F" w:rsidR="009E75FB" w:rsidRPr="002E6989" w:rsidRDefault="009E75FB" w:rsidP="00DE72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76" w:lineRule="auto"/>
        <w:contextualSpacing/>
        <w:jc w:val="both"/>
        <w:rPr>
          <w:rFonts w:ascii="Aptos" w:hAnsi="Aptos" w:cs="Arial"/>
        </w:rPr>
      </w:pPr>
      <w:r w:rsidRPr="002E6989">
        <w:rPr>
          <w:rFonts w:ascii="Aptos" w:hAnsi="Aptos" w:cs="Arial"/>
          <w:b/>
          <w:bCs/>
        </w:rPr>
        <w:t>DECLARA</w:t>
      </w:r>
      <w:r w:rsidRPr="002E6989">
        <w:rPr>
          <w:rFonts w:ascii="Aptos" w:hAnsi="Aptos" w:cs="Arial"/>
        </w:rPr>
        <w:t xml:space="preserve"> que </w:t>
      </w:r>
      <w:r w:rsidR="009F692A" w:rsidRPr="002E6989">
        <w:rPr>
          <w:rFonts w:ascii="Aptos" w:hAnsi="Aptos" w:cs="Arial"/>
        </w:rPr>
        <w:t>cump</w:t>
      </w:r>
      <w:r w:rsidR="00F00923" w:rsidRPr="002E6989">
        <w:rPr>
          <w:rFonts w:ascii="Aptos" w:hAnsi="Aptos" w:cs="Arial"/>
        </w:rPr>
        <w:t>r</w:t>
      </w:r>
      <w:r w:rsidR="009F692A" w:rsidRPr="002E6989">
        <w:rPr>
          <w:rFonts w:ascii="Aptos" w:hAnsi="Aptos" w:cs="Arial"/>
        </w:rPr>
        <w:t xml:space="preserve">e </w:t>
      </w:r>
      <w:r w:rsidRPr="002E6989">
        <w:rPr>
          <w:rFonts w:ascii="Aptos" w:hAnsi="Aptos" w:cs="Arial"/>
        </w:rPr>
        <w:t>alg</w:t>
      </w:r>
      <w:r w:rsidR="00F00923" w:rsidRPr="002E6989">
        <w:rPr>
          <w:rFonts w:ascii="Aptos" w:hAnsi="Aptos" w:cs="Arial"/>
        </w:rPr>
        <w:t>ún</w:t>
      </w:r>
      <w:r w:rsidRPr="002E6989">
        <w:rPr>
          <w:rFonts w:ascii="Aptos" w:hAnsi="Aptos" w:cs="Arial"/>
        </w:rPr>
        <w:t xml:space="preserve"> dos requisitos e</w:t>
      </w:r>
      <w:r w:rsidR="00F00923" w:rsidRPr="002E6989">
        <w:rPr>
          <w:rFonts w:ascii="Aptos" w:hAnsi="Aptos" w:cs="Arial"/>
        </w:rPr>
        <w:t>six</w:t>
      </w:r>
      <w:r w:rsidRPr="002E6989">
        <w:rPr>
          <w:rFonts w:ascii="Aptos" w:hAnsi="Aptos" w:cs="Arial"/>
        </w:rPr>
        <w:t xml:space="preserve">idos para </w:t>
      </w:r>
      <w:r w:rsidR="002D4799">
        <w:rPr>
          <w:rFonts w:ascii="Aptos" w:hAnsi="Aptos" w:cs="Arial"/>
          <w:b/>
          <w:bCs/>
        </w:rPr>
        <w:t xml:space="preserve">ser director/a </w:t>
      </w:r>
      <w:r w:rsidR="002D4799" w:rsidRPr="006B57E4">
        <w:rPr>
          <w:rFonts w:ascii="Aptos" w:hAnsi="Aptos" w:cs="Arial"/>
          <w:b/>
          <w:bCs/>
        </w:rPr>
        <w:t>de Tese</w:t>
      </w:r>
      <w:r w:rsidR="00BB4625" w:rsidRPr="00860F75">
        <w:rPr>
          <w:rFonts w:ascii="Aptos" w:hAnsi="Aptos" w:cs="Arial"/>
        </w:rPr>
        <w:t xml:space="preserve"> de</w:t>
      </w:r>
      <w:r w:rsidRPr="002E6989">
        <w:rPr>
          <w:rFonts w:ascii="Aptos" w:hAnsi="Aptos" w:cs="Arial"/>
        </w:rPr>
        <w:t xml:space="preserve"> </w:t>
      </w:r>
      <w:r w:rsidR="00B33620" w:rsidRPr="002E6989">
        <w:rPr>
          <w:rFonts w:ascii="Aptos" w:hAnsi="Aptos" w:cs="Arial"/>
        </w:rPr>
        <w:t>D</w:t>
      </w:r>
      <w:r w:rsidR="00F00923" w:rsidRPr="002E6989">
        <w:rPr>
          <w:rFonts w:ascii="Aptos" w:hAnsi="Aptos" w:cs="Arial"/>
        </w:rPr>
        <w:t>outoramento segundo</w:t>
      </w:r>
      <w:r w:rsidRPr="002E6989">
        <w:rPr>
          <w:rFonts w:ascii="Aptos" w:hAnsi="Aptos" w:cs="Arial"/>
        </w:rPr>
        <w:t xml:space="preserve"> </w:t>
      </w:r>
      <w:r w:rsidR="00F00923" w:rsidRPr="002E6989">
        <w:rPr>
          <w:rFonts w:ascii="Aptos" w:hAnsi="Aptos" w:cs="Arial"/>
        </w:rPr>
        <w:t>o</w:t>
      </w:r>
      <w:r w:rsidRPr="002E6989">
        <w:rPr>
          <w:rFonts w:ascii="Aptos" w:hAnsi="Aptos" w:cs="Arial"/>
        </w:rPr>
        <w:t xml:space="preserve"> Real Decreto 576/2023</w:t>
      </w:r>
      <w:r w:rsidR="00F178E7" w:rsidRPr="002E6989">
        <w:rPr>
          <w:rFonts w:ascii="Aptos" w:hAnsi="Aptos" w:cs="Arial"/>
        </w:rPr>
        <w:t xml:space="preserve"> que modifica </w:t>
      </w:r>
      <w:r w:rsidR="00F00923" w:rsidRPr="002E6989">
        <w:rPr>
          <w:rFonts w:ascii="Aptos" w:hAnsi="Aptos" w:cs="Arial"/>
        </w:rPr>
        <w:t>o</w:t>
      </w:r>
      <w:r w:rsidR="00F178E7" w:rsidRPr="002E6989">
        <w:rPr>
          <w:rFonts w:ascii="Aptos" w:hAnsi="Aptos" w:cs="Arial"/>
        </w:rPr>
        <w:t xml:space="preserve"> Real Decreto 99/2011</w:t>
      </w:r>
      <w:r w:rsidRPr="002E6989">
        <w:rPr>
          <w:rFonts w:ascii="Aptos" w:hAnsi="Aptos" w:cs="Arial"/>
        </w:rPr>
        <w:t xml:space="preserve"> (</w:t>
      </w:r>
      <w:r w:rsidR="00F00923" w:rsidRPr="002E6989">
        <w:rPr>
          <w:rFonts w:ascii="Aptos" w:hAnsi="Aptos" w:cs="Arial"/>
        </w:rPr>
        <w:t>sinale</w:t>
      </w:r>
      <w:r w:rsidRPr="002E6989">
        <w:rPr>
          <w:rFonts w:ascii="Aptos" w:hAnsi="Aptos" w:cs="Arial"/>
        </w:rPr>
        <w:t xml:space="preserve"> </w:t>
      </w:r>
      <w:r w:rsidR="00F00923" w:rsidRPr="002E6989">
        <w:rPr>
          <w:rFonts w:ascii="Aptos" w:hAnsi="Aptos" w:cs="Arial"/>
        </w:rPr>
        <w:t>o/</w:t>
      </w:r>
      <w:r w:rsidRPr="002E6989">
        <w:rPr>
          <w:rFonts w:ascii="Aptos" w:hAnsi="Aptos" w:cs="Arial"/>
        </w:rPr>
        <w:t>os que correspondan):</w:t>
      </w:r>
    </w:p>
    <w:p w14:paraId="7D64757F" w14:textId="249E566D" w:rsidR="006D4788" w:rsidRPr="002E6989" w:rsidRDefault="006D4788" w:rsidP="00DE726E">
      <w:pPr>
        <w:spacing w:after="0" w:line="276" w:lineRule="auto"/>
        <w:contextualSpacing/>
        <w:jc w:val="both"/>
        <w:rPr>
          <w:rFonts w:ascii="Aptos" w:hAnsi="Aptos" w:cs="Arial"/>
          <w:b/>
          <w:bCs/>
        </w:rPr>
      </w:pPr>
    </w:p>
    <w:p w14:paraId="362CD943" w14:textId="13757E31" w:rsidR="00B6750B" w:rsidRPr="002E6989" w:rsidRDefault="00B6750B" w:rsidP="00DE726E">
      <w:pPr>
        <w:spacing w:after="0" w:line="276" w:lineRule="auto"/>
        <w:contextualSpacing/>
        <w:jc w:val="both"/>
        <w:rPr>
          <w:rFonts w:ascii="Aptos" w:hAnsi="Aptos" w:cs="Arial"/>
        </w:rPr>
      </w:pPr>
      <w:r w:rsidRPr="002E6989">
        <w:rPr>
          <w:rFonts w:ascii="Aptos" w:hAnsi="Aptos" w:cs="Arial"/>
          <w:b/>
          <w:bCs/>
        </w:rPr>
        <w:t xml:space="preserve">A) </w:t>
      </w:r>
      <w:r w:rsidR="00F00923" w:rsidRPr="002E6989">
        <w:rPr>
          <w:rFonts w:ascii="Aptos" w:hAnsi="Aptos" w:cs="Arial"/>
          <w:b/>
          <w:bCs/>
        </w:rPr>
        <w:t>Persoa doutora española ou estranxeira que preste servizos en calquera universidade, centro ou institución</w:t>
      </w:r>
      <w:r w:rsidRPr="002E6989">
        <w:rPr>
          <w:rFonts w:ascii="Aptos" w:hAnsi="Aptos" w:cs="Arial"/>
        </w:rPr>
        <w:t>:</w:t>
      </w:r>
    </w:p>
    <w:p w14:paraId="4C210FD1" w14:textId="77777777" w:rsidR="001A7144" w:rsidRPr="002E6989" w:rsidRDefault="001A7144" w:rsidP="00DE726E">
      <w:pPr>
        <w:spacing w:after="0" w:line="276" w:lineRule="auto"/>
        <w:contextualSpacing/>
        <w:jc w:val="both"/>
        <w:rPr>
          <w:rFonts w:ascii="Aptos" w:hAnsi="Aptos" w:cs="Arial"/>
        </w:rPr>
      </w:pPr>
    </w:p>
    <w:p w14:paraId="4B34C4E6" w14:textId="171D531B" w:rsidR="00C35846" w:rsidRPr="002E6989" w:rsidRDefault="0075097C" w:rsidP="00DE726E">
      <w:pPr>
        <w:shd w:val="clear" w:color="auto" w:fill="FFFFFF" w:themeFill="background1"/>
        <w:spacing w:after="0" w:line="276" w:lineRule="auto"/>
        <w:contextualSpacing/>
        <w:jc w:val="both"/>
        <w:rPr>
          <w:rFonts w:ascii="Aptos" w:hAnsi="Aptos" w:cs="Arial"/>
        </w:rPr>
      </w:pPr>
      <w:sdt>
        <w:sdtPr>
          <w:rPr>
            <w:rFonts w:ascii="Aptos" w:hAnsi="Aptos" w:cs="Arial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1AC4" w:rsidRPr="002E6989">
            <w:rPr>
              <w:rFonts w:ascii="Aptos" w:eastAsia="MS Gothic" w:hAnsi="Aptos" w:cs="Arial"/>
            </w:rPr>
            <w:t>☐</w:t>
          </w:r>
        </w:sdtContent>
      </w:sdt>
      <w:r w:rsidR="006D4788" w:rsidRPr="002E6989">
        <w:rPr>
          <w:rFonts w:ascii="Aptos" w:hAnsi="Aptos" w:cs="Arial"/>
        </w:rPr>
        <w:t xml:space="preserve"> </w:t>
      </w:r>
      <w:r w:rsidR="00F00923" w:rsidRPr="002E6989">
        <w:rPr>
          <w:rFonts w:ascii="Aptos" w:hAnsi="Aptos" w:cs="Arial"/>
        </w:rPr>
        <w:t xml:space="preserve">Ter recoñecido, polo menos, un sexenio de </w:t>
      </w:r>
      <w:r w:rsidR="0057617E" w:rsidRPr="002E6989">
        <w:rPr>
          <w:rFonts w:ascii="Aptos" w:hAnsi="Aptos" w:cs="Arial"/>
        </w:rPr>
        <w:t>investigación</w:t>
      </w:r>
      <w:r w:rsidR="00B6750B" w:rsidRPr="002E6989">
        <w:rPr>
          <w:rFonts w:ascii="Aptos" w:hAnsi="Aptos" w:cs="Arial"/>
        </w:rPr>
        <w:t xml:space="preserve">. </w:t>
      </w:r>
    </w:p>
    <w:p w14:paraId="0A48DE37" w14:textId="77777777" w:rsidR="001A7144" w:rsidRPr="002E6989" w:rsidRDefault="001A7144" w:rsidP="00DE726E">
      <w:pPr>
        <w:shd w:val="clear" w:color="auto" w:fill="FFFFFF" w:themeFill="background1"/>
        <w:spacing w:after="0" w:line="276" w:lineRule="auto"/>
        <w:contextualSpacing/>
        <w:jc w:val="both"/>
        <w:rPr>
          <w:rFonts w:ascii="Aptos" w:hAnsi="Aptos" w:cs="Arial"/>
        </w:rPr>
      </w:pPr>
    </w:p>
    <w:p w14:paraId="4C0488DF" w14:textId="582D9388" w:rsidR="00C35846" w:rsidRPr="002E6989" w:rsidRDefault="00C35846" w:rsidP="00DE726E">
      <w:pPr>
        <w:shd w:val="clear" w:color="auto" w:fill="FFFFFF" w:themeFill="background1"/>
        <w:spacing w:after="0" w:line="276" w:lineRule="auto"/>
        <w:contextualSpacing/>
        <w:jc w:val="both"/>
        <w:rPr>
          <w:rFonts w:ascii="Aptos" w:hAnsi="Aptos" w:cs="Arial"/>
        </w:rPr>
      </w:pPr>
      <w:r w:rsidRPr="002E6989">
        <w:rPr>
          <w:rFonts w:ascii="Aptos" w:hAnsi="Aptos" w:cs="Arial"/>
        </w:rPr>
        <w:tab/>
      </w:r>
      <w:r w:rsidR="00B6750B" w:rsidRPr="002E6989">
        <w:rPr>
          <w:rFonts w:ascii="Aptos" w:hAnsi="Aptos" w:cs="Arial"/>
          <w:b/>
          <w:bCs/>
        </w:rPr>
        <w:t xml:space="preserve">Nº de sexenios </w:t>
      </w:r>
      <w:r w:rsidR="00F00923" w:rsidRPr="002E6989">
        <w:rPr>
          <w:rFonts w:ascii="Aptos" w:hAnsi="Aptos" w:cs="Arial"/>
          <w:b/>
          <w:bCs/>
        </w:rPr>
        <w:t>recoñecidos</w:t>
      </w:r>
      <w:r w:rsidRPr="002E6989">
        <w:rPr>
          <w:rFonts w:ascii="Aptos" w:hAnsi="Aptos" w:cs="Arial"/>
          <w:b/>
          <w:bCs/>
        </w:rPr>
        <w:t>:</w:t>
      </w:r>
      <w:r w:rsidRPr="002E6989">
        <w:rPr>
          <w:rFonts w:ascii="Aptos" w:hAnsi="Aptos" w:cs="Arial"/>
        </w:rPr>
        <w:t xml:space="preserve"> </w:t>
      </w:r>
      <w:sdt>
        <w:sdtPr>
          <w:rPr>
            <w:rFonts w:ascii="Aptos" w:hAnsi="Aptos" w:cs="Arial"/>
          </w:r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2E6989">
            <w:rPr>
              <w:rStyle w:val="Textodelmarcadordeposicin"/>
              <w:rFonts w:ascii="Aptos" w:hAnsi="Aptos" w:cs="Arial"/>
            </w:rPr>
            <w:t>Haga clic o pulse aquí para escribir texto.</w:t>
          </w:r>
        </w:sdtContent>
      </w:sdt>
    </w:p>
    <w:p w14:paraId="33B98906" w14:textId="3EF6F0C2" w:rsidR="00C35846" w:rsidRPr="002E6989" w:rsidRDefault="00C35846" w:rsidP="00DE726E">
      <w:pPr>
        <w:shd w:val="clear" w:color="auto" w:fill="FFFFFF" w:themeFill="background1"/>
        <w:spacing w:after="0" w:line="276" w:lineRule="auto"/>
        <w:contextualSpacing/>
        <w:jc w:val="both"/>
        <w:rPr>
          <w:rFonts w:ascii="Aptos" w:hAnsi="Aptos" w:cs="Arial"/>
        </w:rPr>
      </w:pPr>
      <w:r w:rsidRPr="002E6989">
        <w:rPr>
          <w:rFonts w:ascii="Aptos" w:hAnsi="Aptos" w:cs="Arial"/>
        </w:rPr>
        <w:tab/>
      </w:r>
      <w:r w:rsidR="00B6750B" w:rsidRPr="002E6989">
        <w:rPr>
          <w:rFonts w:ascii="Aptos" w:hAnsi="Aptos" w:cs="Arial"/>
          <w:b/>
          <w:bCs/>
        </w:rPr>
        <w:t>A</w:t>
      </w:r>
      <w:r w:rsidR="00F00923" w:rsidRPr="002E6989">
        <w:rPr>
          <w:rFonts w:ascii="Aptos" w:hAnsi="Aptos" w:cs="Arial"/>
          <w:b/>
          <w:bCs/>
        </w:rPr>
        <w:t>n</w:t>
      </w:r>
      <w:r w:rsidR="00B6750B" w:rsidRPr="002E6989">
        <w:rPr>
          <w:rFonts w:ascii="Aptos" w:hAnsi="Aptos" w:cs="Arial"/>
          <w:b/>
          <w:bCs/>
        </w:rPr>
        <w:t>o concesión d</w:t>
      </w:r>
      <w:r w:rsidR="00F00923" w:rsidRPr="002E6989">
        <w:rPr>
          <w:rFonts w:ascii="Aptos" w:hAnsi="Aptos" w:cs="Arial"/>
          <w:b/>
          <w:bCs/>
        </w:rPr>
        <w:t>o</w:t>
      </w:r>
      <w:r w:rsidR="00B6750B" w:rsidRPr="002E6989">
        <w:rPr>
          <w:rFonts w:ascii="Aptos" w:hAnsi="Aptos" w:cs="Arial"/>
          <w:b/>
          <w:bCs/>
        </w:rPr>
        <w:t xml:space="preserve"> último sexenio</w:t>
      </w:r>
      <w:r w:rsidRPr="002E6989">
        <w:rPr>
          <w:rFonts w:ascii="Aptos" w:hAnsi="Aptos" w:cs="Arial"/>
          <w:b/>
          <w:bCs/>
        </w:rPr>
        <w:t>:</w:t>
      </w:r>
      <w:r w:rsidRPr="002E6989">
        <w:rPr>
          <w:rFonts w:ascii="Aptos" w:hAnsi="Aptos" w:cs="Arial"/>
        </w:rPr>
        <w:t xml:space="preserve"> </w:t>
      </w:r>
      <w:sdt>
        <w:sdtPr>
          <w:rPr>
            <w:rFonts w:ascii="Aptos" w:hAnsi="Aptos" w:cs="Arial"/>
          </w:r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2E6989">
            <w:rPr>
              <w:rStyle w:val="Textodelmarcadordeposicin"/>
              <w:rFonts w:ascii="Aptos" w:hAnsi="Aptos" w:cs="Arial"/>
            </w:rPr>
            <w:t>Haga clic o pulse aquí para escribir texto.</w:t>
          </w:r>
        </w:sdtContent>
      </w:sdt>
    </w:p>
    <w:p w14:paraId="2BB64A78" w14:textId="77777777" w:rsidR="00627E22" w:rsidRPr="002E6989" w:rsidRDefault="00627E22" w:rsidP="00DE726E">
      <w:pPr>
        <w:spacing w:after="0" w:line="276" w:lineRule="auto"/>
        <w:contextualSpacing/>
        <w:jc w:val="both"/>
        <w:rPr>
          <w:rFonts w:ascii="Aptos" w:hAnsi="Aptos" w:cs="Arial"/>
        </w:rPr>
      </w:pPr>
    </w:p>
    <w:p w14:paraId="0F69FB46" w14:textId="5924CA4C" w:rsidR="002D1AC4" w:rsidRPr="002E6989" w:rsidRDefault="0084006D" w:rsidP="00DE726E">
      <w:pPr>
        <w:spacing w:after="0" w:line="276" w:lineRule="auto"/>
        <w:contextualSpacing/>
        <w:jc w:val="both"/>
        <w:rPr>
          <w:rFonts w:ascii="Aptos" w:hAnsi="Aptos" w:cs="Arial"/>
        </w:rPr>
      </w:pPr>
      <w:r w:rsidRPr="002E6989">
        <w:rPr>
          <w:rFonts w:ascii="Aptos" w:hAnsi="Aptos" w:cs="Arial"/>
          <w:b/>
          <w:bCs/>
        </w:rPr>
        <w:t xml:space="preserve">B) </w:t>
      </w:r>
      <w:r w:rsidR="00F00923" w:rsidRPr="002E6989">
        <w:rPr>
          <w:rFonts w:ascii="Aptos" w:hAnsi="Aptos" w:cs="Arial"/>
          <w:b/>
          <w:bCs/>
        </w:rPr>
        <w:t>Persoa doutora española ou estranxeira que preste servizos en calquera universidade, centro ou institución</w:t>
      </w:r>
      <w:r w:rsidR="007F190B" w:rsidRPr="002E6989">
        <w:rPr>
          <w:rFonts w:ascii="Aptos" w:hAnsi="Aptos" w:cs="Arial"/>
          <w:b/>
          <w:bCs/>
        </w:rPr>
        <w:t xml:space="preserve"> e que non posúa ningún</w:t>
      </w:r>
      <w:r w:rsidR="006E7F81" w:rsidRPr="002E6989">
        <w:rPr>
          <w:rFonts w:ascii="Aptos" w:hAnsi="Aptos" w:cs="Arial"/>
          <w:b/>
          <w:bCs/>
        </w:rPr>
        <w:t xml:space="preserve"> sexenio de </w:t>
      </w:r>
      <w:r w:rsidR="0057617E" w:rsidRPr="002E6989">
        <w:rPr>
          <w:rFonts w:ascii="Aptos" w:hAnsi="Aptos" w:cs="Arial"/>
          <w:b/>
          <w:bCs/>
        </w:rPr>
        <w:t>investigación</w:t>
      </w:r>
      <w:r w:rsidR="007F190B" w:rsidRPr="002E6989">
        <w:rPr>
          <w:rFonts w:ascii="Aptos" w:hAnsi="Aptos" w:cs="Arial"/>
          <w:b/>
          <w:bCs/>
        </w:rPr>
        <w:t>:</w:t>
      </w:r>
      <w:r w:rsidR="0056487C" w:rsidRPr="002E6989">
        <w:rPr>
          <w:rFonts w:ascii="Aptos" w:hAnsi="Aptos" w:cs="Arial"/>
          <w:b/>
          <w:bCs/>
        </w:rPr>
        <w:t xml:space="preserve"> </w:t>
      </w:r>
    </w:p>
    <w:p w14:paraId="14F172B0" w14:textId="77777777" w:rsidR="00C27748" w:rsidRPr="002E6989" w:rsidRDefault="00C27748" w:rsidP="00DE726E">
      <w:pPr>
        <w:spacing w:after="0" w:line="276" w:lineRule="auto"/>
        <w:contextualSpacing/>
        <w:rPr>
          <w:rFonts w:ascii="Aptos" w:hAnsi="Aptos" w:cs="Arial"/>
          <w:b/>
          <w:bCs/>
        </w:rPr>
      </w:pPr>
    </w:p>
    <w:p w14:paraId="35FC12F2" w14:textId="7489DAF5" w:rsidR="008D31FC" w:rsidRPr="002E6989" w:rsidRDefault="0075097C" w:rsidP="00DE726E">
      <w:pPr>
        <w:spacing w:after="0" w:line="276" w:lineRule="auto"/>
        <w:contextualSpacing/>
        <w:jc w:val="both"/>
        <w:rPr>
          <w:rFonts w:ascii="Aptos" w:hAnsi="Aptos" w:cs="Arial"/>
        </w:rPr>
      </w:pPr>
      <w:sdt>
        <w:sdtPr>
          <w:rPr>
            <w:rFonts w:ascii="Aptos" w:hAnsi="Aptos" w:cs="Arial"/>
          </w:rPr>
          <w:id w:val="19192104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7748" w:rsidRPr="002E6989">
            <w:rPr>
              <w:rFonts w:ascii="Aptos" w:eastAsia="MS Gothic" w:hAnsi="Aptos" w:cs="Arial"/>
            </w:rPr>
            <w:t>☐</w:t>
          </w:r>
        </w:sdtContent>
      </w:sdt>
      <w:r w:rsidR="00C27748" w:rsidRPr="002E6989">
        <w:rPr>
          <w:rFonts w:ascii="Aptos" w:hAnsi="Aptos" w:cs="Arial"/>
        </w:rPr>
        <w:t xml:space="preserve"> </w:t>
      </w:r>
      <w:r w:rsidR="00DA374C" w:rsidRPr="002E6989">
        <w:rPr>
          <w:rFonts w:ascii="Aptos" w:hAnsi="Aptos" w:cs="Arial"/>
        </w:rPr>
        <w:t xml:space="preserve"> </w:t>
      </w:r>
      <w:r w:rsidR="008D31FC" w:rsidRPr="002E6989">
        <w:rPr>
          <w:rFonts w:ascii="Aptos" w:hAnsi="Aptos" w:cs="Arial"/>
          <w:lang w:val="es-ES"/>
        </w:rPr>
        <w:t xml:space="preserve">Ser autor/a </w:t>
      </w:r>
      <w:proofErr w:type="spellStart"/>
      <w:r w:rsidR="008D31FC" w:rsidRPr="002E6989">
        <w:rPr>
          <w:rFonts w:ascii="Aptos" w:hAnsi="Aptos" w:cs="Arial"/>
          <w:lang w:val="es-ES"/>
        </w:rPr>
        <w:t>ou</w:t>
      </w:r>
      <w:proofErr w:type="spellEnd"/>
      <w:r w:rsidR="008D31FC" w:rsidRPr="002E6989">
        <w:rPr>
          <w:rFonts w:ascii="Aptos" w:hAnsi="Aptos" w:cs="Arial"/>
          <w:lang w:val="es-ES"/>
        </w:rPr>
        <w:t xml:space="preserve"> coautor/a de polo menos cinco </w:t>
      </w:r>
      <w:proofErr w:type="spellStart"/>
      <w:r w:rsidR="008D31FC" w:rsidRPr="002E6989">
        <w:rPr>
          <w:rFonts w:ascii="Aptos" w:hAnsi="Aptos" w:cs="Arial"/>
          <w:lang w:val="es-ES"/>
        </w:rPr>
        <w:t>aportacións</w:t>
      </w:r>
      <w:proofErr w:type="spellEnd"/>
      <w:r w:rsidR="008D31FC" w:rsidRPr="002E6989">
        <w:rPr>
          <w:rFonts w:ascii="Aptos" w:hAnsi="Aptos" w:cs="Arial"/>
          <w:lang w:val="es-ES"/>
        </w:rPr>
        <w:t xml:space="preserve"> que respondan </w:t>
      </w:r>
      <w:proofErr w:type="spellStart"/>
      <w:r w:rsidR="008D31FC" w:rsidRPr="002E6989">
        <w:rPr>
          <w:rFonts w:ascii="Aptos" w:hAnsi="Aptos" w:cs="Arial"/>
          <w:lang w:val="es-ES"/>
        </w:rPr>
        <w:t>aos</w:t>
      </w:r>
      <w:proofErr w:type="spellEnd"/>
      <w:r w:rsidR="008D31FC" w:rsidRPr="002E6989">
        <w:rPr>
          <w:rFonts w:ascii="Aptos" w:hAnsi="Aptos" w:cs="Arial"/>
          <w:lang w:val="es-ES"/>
        </w:rPr>
        <w:t xml:space="preserve"> criterios de aplicación </w:t>
      </w:r>
      <w:proofErr w:type="spellStart"/>
      <w:r w:rsidR="008D31FC" w:rsidRPr="002E6989">
        <w:rPr>
          <w:rFonts w:ascii="Aptos" w:hAnsi="Aptos" w:cs="Arial"/>
          <w:lang w:val="es-ES"/>
        </w:rPr>
        <w:t>na</w:t>
      </w:r>
      <w:proofErr w:type="spellEnd"/>
      <w:r w:rsidR="008D31FC" w:rsidRPr="002E6989">
        <w:rPr>
          <w:rFonts w:ascii="Aptos" w:hAnsi="Aptos" w:cs="Arial"/>
          <w:lang w:val="es-ES"/>
        </w:rPr>
        <w:t xml:space="preserve"> </w:t>
      </w:r>
      <w:proofErr w:type="spellStart"/>
      <w:r w:rsidR="008D31FC" w:rsidRPr="002E6989">
        <w:rPr>
          <w:rFonts w:ascii="Aptos" w:hAnsi="Aptos" w:cs="Arial"/>
          <w:lang w:val="es-ES"/>
        </w:rPr>
        <w:t>avaliación</w:t>
      </w:r>
      <w:proofErr w:type="spellEnd"/>
      <w:r w:rsidR="008D31FC" w:rsidRPr="002E6989">
        <w:rPr>
          <w:rFonts w:ascii="Aptos" w:hAnsi="Aptos" w:cs="Arial"/>
          <w:lang w:val="es-ES"/>
        </w:rPr>
        <w:t xml:space="preserve"> dos sexenios de investigación da ANECA no campo </w:t>
      </w:r>
      <w:proofErr w:type="spellStart"/>
      <w:r w:rsidR="008D31FC" w:rsidRPr="002E6989">
        <w:rPr>
          <w:rFonts w:ascii="Aptos" w:hAnsi="Aptos" w:cs="Arial"/>
          <w:lang w:val="es-ES"/>
        </w:rPr>
        <w:t>correspondente</w:t>
      </w:r>
      <w:proofErr w:type="spellEnd"/>
      <w:r w:rsidR="008D31FC" w:rsidRPr="002E6989">
        <w:rPr>
          <w:rFonts w:ascii="Aptos" w:hAnsi="Aptos" w:cs="Arial"/>
          <w:lang w:val="es-ES"/>
        </w:rPr>
        <w:t>.</w:t>
      </w:r>
    </w:p>
    <w:p w14:paraId="0C2506E7" w14:textId="77777777" w:rsidR="00BC3D06" w:rsidRDefault="00BC3D06" w:rsidP="00BC3D06">
      <w:pPr>
        <w:spacing w:after="0" w:line="240" w:lineRule="auto"/>
        <w:contextualSpacing/>
        <w:jc w:val="both"/>
        <w:rPr>
          <w:rFonts w:ascii="Arial" w:hAnsi="Arial" w:cs="Arial"/>
        </w:rPr>
      </w:pPr>
    </w:p>
    <w:p w14:paraId="5884A65D" w14:textId="77777777" w:rsidR="00BC3D06" w:rsidRDefault="00BC3D06" w:rsidP="00BC3D06">
      <w:pPr>
        <w:spacing w:after="0" w:line="240" w:lineRule="auto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De seres artigos de investigación:</w:t>
      </w:r>
    </w:p>
    <w:p w14:paraId="73EF28DB" w14:textId="77777777" w:rsidR="00BC3D06" w:rsidRDefault="00BC3D06" w:rsidP="00BC3D06">
      <w:pPr>
        <w:spacing w:after="0" w:line="240" w:lineRule="auto"/>
        <w:contextualSpacing/>
        <w:jc w:val="both"/>
        <w:rPr>
          <w:rFonts w:ascii="Arial" w:hAnsi="Arial" w:cs="Arial"/>
        </w:rPr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BC3D06" w:rsidRPr="00A55F86" w14:paraId="7D1B52D1" w14:textId="77777777" w:rsidTr="005B03C3">
        <w:tc>
          <w:tcPr>
            <w:tcW w:w="592" w:type="dxa"/>
          </w:tcPr>
          <w:p w14:paraId="38FF490D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1.</w:t>
            </w:r>
          </w:p>
        </w:tc>
        <w:tc>
          <w:tcPr>
            <w:tcW w:w="7908" w:type="dxa"/>
          </w:tcPr>
          <w:p w14:paraId="34A25C5A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Revista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144965725"/>
                <w:placeholder>
                  <w:docPart w:val="A6D593A4A7724DCDA9DB08D434390119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3BDC05C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Autores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3997353"/>
                <w:placeholder>
                  <w:docPart w:val="A6D593A4A7724DCDA9DB08D434390119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1897731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1131827378"/>
                <w:placeholder>
                  <w:docPart w:val="3CA0259509884D80A5B25A7909A89BB5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1AE709D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Ano de publicación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693723403"/>
                <w:placeholder>
                  <w:docPart w:val="968B3B7464FD40E69C5FEED56E8EB8CB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C22FA66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Volume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586922019"/>
                <w:placeholder>
                  <w:docPart w:val="141CFA79F09446B4929FDF1875D0A8B4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4ECD9DA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Páxinas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86260800"/>
                <w:placeholder>
                  <w:docPart w:val="141CFA79F09446B4929FDF1875D0A8B4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D6E2C8E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DOI:</w:t>
            </w:r>
            <w:r w:rsidRPr="00A55F86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01302885"/>
                <w:placeholder>
                  <w:docPart w:val="DF32170FF0A64C02A324A07979F5A8F5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6B00B71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Factor de impacto no ano de publicación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958024783"/>
                <w:placeholder>
                  <w:docPart w:val="759ACE94796345609B5633920B006F3F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AB3CF4F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Categoría JCR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854308124"/>
                <w:placeholder>
                  <w:docPart w:val="3DF82C4C4927499E868A369250E758B8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F24DAB3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Cuartil</w:t>
            </w:r>
            <w:proofErr w:type="spellEnd"/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JCR no ano de publicación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732426967"/>
                <w:placeholder>
                  <w:docPart w:val="08CFB87631C9418A872CBE8FBC05FFFE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Elija un elemento.</w:t>
                </w:r>
              </w:sdtContent>
            </w:sdt>
          </w:p>
          <w:p w14:paraId="63E6C610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13A855F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BC3D06" w:rsidRPr="00A55F86" w14:paraId="52AAF1CD" w14:textId="77777777" w:rsidTr="005B03C3">
        <w:tc>
          <w:tcPr>
            <w:tcW w:w="592" w:type="dxa"/>
          </w:tcPr>
          <w:p w14:paraId="1C451CCE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2.</w:t>
            </w:r>
          </w:p>
        </w:tc>
        <w:tc>
          <w:tcPr>
            <w:tcW w:w="7908" w:type="dxa"/>
          </w:tcPr>
          <w:p w14:paraId="226ECE80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Revista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234786298"/>
                <w:placeholder>
                  <w:docPart w:val="24176F570EDA490C9AD772C6CFFC4A44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FF4B8CE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Autores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374696282"/>
                <w:placeholder>
                  <w:docPart w:val="24176F570EDA490C9AD772C6CFFC4A44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A626212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1441800753"/>
                <w:placeholder>
                  <w:docPart w:val="C636BB9EED284BF7A88F3893D1EE09A7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B591EF5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Ano de publicación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290510894"/>
                <w:placeholder>
                  <w:docPart w:val="55BE6FCCD16A4695B3C2E28E41853B08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50595B6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Volume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54475392"/>
                <w:placeholder>
                  <w:docPart w:val="0514D5C6122D445784BF8EC40572B40D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24D58EF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Páxinas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946894317"/>
                <w:placeholder>
                  <w:docPart w:val="0514D5C6122D445784BF8EC40572B40D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C599F4A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DOI:</w:t>
            </w:r>
            <w:r w:rsidRPr="00A55F86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914899147"/>
                <w:placeholder>
                  <w:docPart w:val="1DAE7DAA9476445AAA3B8F3E5C76C644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540CB41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Factor de impacto no ano de publicación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665668237"/>
                <w:placeholder>
                  <w:docPart w:val="89A5F1D02C6842D19D7F709957487EAC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71C22958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Categoría JCR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064946800"/>
                <w:placeholder>
                  <w:docPart w:val="19B71B165FC14E03862A85C10CC7FB81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0B8FFAB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Cuartil</w:t>
            </w:r>
            <w:proofErr w:type="spellEnd"/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JCR no ano de publicación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840572321"/>
                <w:placeholder>
                  <w:docPart w:val="5FE4A3A3C85D4A0BB7886321FEB7F3CB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Elija un elemento.</w:t>
                </w:r>
              </w:sdtContent>
            </w:sdt>
          </w:p>
          <w:p w14:paraId="14350FC7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3D06" w:rsidRPr="00A55F86" w14:paraId="5CB5CC9B" w14:textId="77777777" w:rsidTr="005B03C3">
        <w:tc>
          <w:tcPr>
            <w:tcW w:w="592" w:type="dxa"/>
          </w:tcPr>
          <w:p w14:paraId="030B1B45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3.</w:t>
            </w:r>
          </w:p>
        </w:tc>
        <w:tc>
          <w:tcPr>
            <w:tcW w:w="7908" w:type="dxa"/>
          </w:tcPr>
          <w:p w14:paraId="5C21D8B7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Revista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140695349"/>
                <w:placeholder>
                  <w:docPart w:val="7BD5C6EF3F3949C09BB4DDA2C4F24500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983DC98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Autores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871382775"/>
                <w:placeholder>
                  <w:docPart w:val="7BD5C6EF3F3949C09BB4DDA2C4F24500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2B28437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-551698089"/>
                <w:placeholder>
                  <w:docPart w:val="DEF14B06953C413880FBD470A070D8C8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5871962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Ano de publicación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999333300"/>
                <w:placeholder>
                  <w:docPart w:val="ED73A163D29149CB9CDF82DFF73BB444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AE5918D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Volume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315874776"/>
                <w:placeholder>
                  <w:docPart w:val="70C03180247F4D0D8927B307A88DA2E2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40DBCF8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Páxinas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695379629"/>
                <w:placeholder>
                  <w:docPart w:val="70C03180247F4D0D8927B307A88DA2E2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E173B8E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DOI:</w:t>
            </w:r>
            <w:r w:rsidRPr="00A55F86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568388218"/>
                <w:placeholder>
                  <w:docPart w:val="8CB2C7A2CBDF44A6BCE621B0762B88EA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C5478AB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Factor de impacto no ano de publicación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887262594"/>
                <w:placeholder>
                  <w:docPart w:val="756E980BF20B47679C12B0DF73211198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FA64044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Categoría JCR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817866972"/>
                <w:placeholder>
                  <w:docPart w:val="73CD484822974508BB96FAE8D8816F38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7FC4C31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Cuartil</w:t>
            </w:r>
            <w:proofErr w:type="spellEnd"/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JCR no ano de publicación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62297164"/>
                <w:placeholder>
                  <w:docPart w:val="6DF81647627E444BB297E7017889DB39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Elija un elemento.</w:t>
                </w:r>
              </w:sdtContent>
            </w:sdt>
          </w:p>
          <w:p w14:paraId="6503C552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3D06" w:rsidRPr="00A55F86" w14:paraId="4702F8D1" w14:textId="77777777" w:rsidTr="005B03C3">
        <w:tc>
          <w:tcPr>
            <w:tcW w:w="592" w:type="dxa"/>
          </w:tcPr>
          <w:p w14:paraId="45772CC7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4.</w:t>
            </w:r>
          </w:p>
        </w:tc>
        <w:tc>
          <w:tcPr>
            <w:tcW w:w="7908" w:type="dxa"/>
          </w:tcPr>
          <w:p w14:paraId="07FD994D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Revista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167984341"/>
                <w:placeholder>
                  <w:docPart w:val="247C93936B464739B90113CE7831260B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6EECBA2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Autores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397088908"/>
                <w:placeholder>
                  <w:docPart w:val="247C93936B464739B90113CE7831260B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206C338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-2121143408"/>
                <w:placeholder>
                  <w:docPart w:val="662AE29A09014DE793D2DA980FD604F4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87C0C1E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Ano de publicación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465615669"/>
                <w:placeholder>
                  <w:docPart w:val="697B648A7AA04B9993CC0254188D300C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9E9AD65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Volume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452631211"/>
                <w:placeholder>
                  <w:docPart w:val="610ABE1F38DC479D9EC0F862E9364807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4ADD501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Páxinas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984273424"/>
                <w:placeholder>
                  <w:docPart w:val="610ABE1F38DC479D9EC0F862E9364807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BD174FC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DOI:</w:t>
            </w:r>
            <w:r w:rsidRPr="00A55F86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526936838"/>
                <w:placeholder>
                  <w:docPart w:val="3E71C938F2BD40049CD6C2630436A47D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D81B77F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Factor de impacto no ano de publicación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2057149481"/>
                <w:placeholder>
                  <w:docPart w:val="9DFF5940D800494CB8F54853D57A5058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46955B5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Categoría JCR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835909077"/>
                <w:placeholder>
                  <w:docPart w:val="93BE1EFB64EB405499F9782FF49D740F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809E109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Cuartil</w:t>
            </w:r>
            <w:proofErr w:type="spellEnd"/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JCR no ano de publicación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23710569"/>
                <w:placeholder>
                  <w:docPart w:val="9A66490FF5DD4E719026ECF016A6E4A7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Elija un elemento.</w:t>
                </w:r>
              </w:sdtContent>
            </w:sdt>
          </w:p>
          <w:p w14:paraId="3E0AFFC5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3D06" w:rsidRPr="00A55F86" w14:paraId="132373FB" w14:textId="77777777" w:rsidTr="005B03C3">
        <w:tc>
          <w:tcPr>
            <w:tcW w:w="592" w:type="dxa"/>
          </w:tcPr>
          <w:p w14:paraId="58103201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5.</w:t>
            </w:r>
          </w:p>
        </w:tc>
        <w:tc>
          <w:tcPr>
            <w:tcW w:w="7908" w:type="dxa"/>
          </w:tcPr>
          <w:p w14:paraId="005B4688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Revista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576558012"/>
                <w:placeholder>
                  <w:docPart w:val="F5727B78978740E1B66492FCAF160A82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8AD6DAD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Autores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328979319"/>
                <w:placeholder>
                  <w:docPart w:val="F5727B78978740E1B66492FCAF160A82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0556E60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-555243397"/>
                <w:placeholder>
                  <w:docPart w:val="67E3F44EBA514D9A944E19FFE4B3354D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87829A6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Ano de publicación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945771427"/>
                <w:placeholder>
                  <w:docPart w:val="C0031969789E48E0B3B03C6F1D4417FB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4E297CD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Volume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127702532"/>
                <w:placeholder>
                  <w:docPart w:val="4606C3B9E39245F6AF3AA781CE96FCE9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3E66CCA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Páxinas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17683156"/>
                <w:placeholder>
                  <w:docPart w:val="4606C3B9E39245F6AF3AA781CE96FCE9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9E848A3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DOI:</w:t>
            </w:r>
            <w:r w:rsidRPr="00A55F86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2072002910"/>
                <w:placeholder>
                  <w:docPart w:val="A4DC4EE4AA7C476BAFC079F263144AAC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F378B74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Factor de impacto no ano de publicación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955862335"/>
                <w:placeholder>
                  <w:docPart w:val="13948632DEE748878A5ED1EAD6F8B258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0EDACBE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Categoría JCR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623063809"/>
                <w:placeholder>
                  <w:docPart w:val="AB58170434F848A1B93F90C165931731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908D96D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Cuartil</w:t>
            </w:r>
            <w:proofErr w:type="spellEnd"/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JCR no ano de publicación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119652752"/>
                <w:placeholder>
                  <w:docPart w:val="FBB84011A2B94BC698B4F941F4EC8CA7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Elija un elemento.</w:t>
                </w:r>
              </w:sdtContent>
            </w:sdt>
          </w:p>
          <w:p w14:paraId="738A13B8" w14:textId="77777777" w:rsidR="00BC3D06" w:rsidRPr="00A55F86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2251AA8" w14:textId="77777777" w:rsidR="00BC3D06" w:rsidRPr="00A55F86" w:rsidRDefault="00BC3D06" w:rsidP="00BC3D06">
      <w:pPr>
        <w:spacing w:after="0" w:line="240" w:lineRule="auto"/>
        <w:contextualSpacing/>
        <w:jc w:val="both"/>
        <w:rPr>
          <w:rFonts w:ascii="Arial" w:hAnsi="Arial" w:cs="Arial"/>
        </w:rPr>
      </w:pPr>
    </w:p>
    <w:p w14:paraId="747C7AE4" w14:textId="77777777" w:rsidR="00BC3D06" w:rsidRDefault="00BC3D06" w:rsidP="00BC3D06">
      <w:pPr>
        <w:spacing w:after="0" w:line="240" w:lineRule="auto"/>
        <w:contextualSpacing/>
        <w:jc w:val="both"/>
        <w:rPr>
          <w:rFonts w:ascii="Arial" w:hAnsi="Arial" w:cs="Arial"/>
        </w:rPr>
      </w:pPr>
    </w:p>
    <w:p w14:paraId="66837131" w14:textId="77777777" w:rsidR="00BC3D06" w:rsidRDefault="00BC3D06" w:rsidP="00BC3D06">
      <w:pPr>
        <w:spacing w:after="0" w:line="240" w:lineRule="auto"/>
        <w:contextualSpacing/>
        <w:jc w:val="both"/>
        <w:rPr>
          <w:rFonts w:ascii="Arial" w:hAnsi="Arial" w:cs="Arial"/>
        </w:rPr>
      </w:pPr>
    </w:p>
    <w:p w14:paraId="5B9A4216" w14:textId="77777777" w:rsidR="00BC3D06" w:rsidRDefault="00BC3D06" w:rsidP="00BC3D06">
      <w:pPr>
        <w:spacing w:after="0" w:line="240" w:lineRule="auto"/>
        <w:contextualSpacing/>
        <w:jc w:val="both"/>
        <w:rPr>
          <w:rFonts w:ascii="Arial" w:hAnsi="Arial" w:cs="Arial"/>
        </w:rPr>
      </w:pPr>
    </w:p>
    <w:p w14:paraId="47E6254D" w14:textId="77777777" w:rsidR="00BC3D06" w:rsidRDefault="00BC3D06" w:rsidP="00BC3D06">
      <w:pPr>
        <w:spacing w:after="0" w:line="240" w:lineRule="auto"/>
        <w:contextualSpacing/>
        <w:jc w:val="both"/>
        <w:rPr>
          <w:rFonts w:ascii="Arial" w:hAnsi="Arial" w:cs="Arial"/>
        </w:rPr>
      </w:pPr>
    </w:p>
    <w:p w14:paraId="6331D69C" w14:textId="77777777" w:rsidR="00BC3D06" w:rsidRPr="00A55F86" w:rsidRDefault="00BC3D06" w:rsidP="00BC3D06">
      <w:pPr>
        <w:spacing w:after="0" w:line="240" w:lineRule="auto"/>
        <w:contextualSpacing/>
        <w:jc w:val="both"/>
        <w:rPr>
          <w:rFonts w:ascii="Arial" w:hAnsi="Arial" w:cs="Arial"/>
        </w:rPr>
      </w:pPr>
    </w:p>
    <w:p w14:paraId="1FC718BF" w14:textId="77777777" w:rsidR="00093567" w:rsidRDefault="00093567" w:rsidP="00DE726E">
      <w:pPr>
        <w:spacing w:after="0" w:line="276" w:lineRule="auto"/>
        <w:contextualSpacing/>
        <w:rPr>
          <w:rFonts w:ascii="Aptos" w:hAnsi="Aptos" w:cs="Arial"/>
        </w:rPr>
      </w:pPr>
    </w:p>
    <w:p w14:paraId="77E228FC" w14:textId="77777777" w:rsidR="00D57FC4" w:rsidRDefault="00D57FC4" w:rsidP="00DE726E">
      <w:pPr>
        <w:spacing w:after="0" w:line="276" w:lineRule="auto"/>
        <w:contextualSpacing/>
        <w:rPr>
          <w:rFonts w:ascii="Aptos" w:hAnsi="Aptos" w:cs="Arial"/>
        </w:rPr>
      </w:pPr>
    </w:p>
    <w:p w14:paraId="7729E51C" w14:textId="77777777" w:rsidR="00D57FC4" w:rsidRDefault="00D57FC4" w:rsidP="00DE726E">
      <w:pPr>
        <w:spacing w:after="0" w:line="276" w:lineRule="auto"/>
        <w:contextualSpacing/>
        <w:rPr>
          <w:rFonts w:ascii="Aptos" w:hAnsi="Aptos" w:cs="Arial"/>
        </w:rPr>
      </w:pPr>
    </w:p>
    <w:p w14:paraId="55DED5A7" w14:textId="77777777" w:rsidR="00D57FC4" w:rsidRDefault="00D57FC4" w:rsidP="00DE726E">
      <w:pPr>
        <w:spacing w:after="0" w:line="276" w:lineRule="auto"/>
        <w:contextualSpacing/>
        <w:rPr>
          <w:rFonts w:ascii="Aptos" w:hAnsi="Aptos" w:cs="Arial"/>
        </w:rPr>
      </w:pPr>
    </w:p>
    <w:p w14:paraId="74EDE0A4" w14:textId="77777777" w:rsidR="00D57FC4" w:rsidRDefault="00D57FC4" w:rsidP="00DE726E">
      <w:pPr>
        <w:spacing w:after="0" w:line="276" w:lineRule="auto"/>
        <w:contextualSpacing/>
        <w:rPr>
          <w:rFonts w:ascii="Aptos" w:hAnsi="Aptos" w:cs="Arial"/>
        </w:rPr>
      </w:pPr>
    </w:p>
    <w:p w14:paraId="340D2D08" w14:textId="4EC21967" w:rsidR="00093567" w:rsidRPr="002E6989" w:rsidRDefault="00093567" w:rsidP="00DE72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76" w:lineRule="auto"/>
        <w:contextualSpacing/>
        <w:jc w:val="both"/>
        <w:rPr>
          <w:rFonts w:ascii="Aptos" w:hAnsi="Aptos" w:cs="Arial"/>
        </w:rPr>
      </w:pPr>
      <w:r w:rsidRPr="002E6989">
        <w:rPr>
          <w:rFonts w:ascii="Aptos" w:hAnsi="Aptos" w:cs="Arial"/>
          <w:b/>
          <w:bCs/>
        </w:rPr>
        <w:lastRenderedPageBreak/>
        <w:t>DECLARA</w:t>
      </w:r>
      <w:r w:rsidRPr="002E6989">
        <w:rPr>
          <w:rFonts w:ascii="Aptos" w:hAnsi="Aptos" w:cs="Arial"/>
        </w:rPr>
        <w:t xml:space="preserve"> que cumpre </w:t>
      </w:r>
      <w:r w:rsidR="00EF07C5">
        <w:rPr>
          <w:rFonts w:ascii="Aptos" w:hAnsi="Aptos" w:cs="Arial"/>
        </w:rPr>
        <w:t xml:space="preserve">algún dos </w:t>
      </w:r>
      <w:r w:rsidRPr="002E6989">
        <w:rPr>
          <w:rFonts w:ascii="Aptos" w:hAnsi="Aptos" w:cs="Arial"/>
        </w:rPr>
        <w:t>requisitos esixidos para</w:t>
      </w:r>
      <w:r w:rsidR="00EF07C5">
        <w:rPr>
          <w:rFonts w:ascii="Aptos" w:hAnsi="Aptos" w:cs="Arial"/>
        </w:rPr>
        <w:t xml:space="preserve"> ser </w:t>
      </w:r>
      <w:r w:rsidR="00EF07C5" w:rsidRPr="006B57E4">
        <w:rPr>
          <w:rFonts w:ascii="Aptos" w:hAnsi="Aptos" w:cs="Arial"/>
          <w:b/>
          <w:bCs/>
        </w:rPr>
        <w:t>codirector</w:t>
      </w:r>
      <w:r w:rsidR="006B57E4" w:rsidRPr="006B57E4">
        <w:rPr>
          <w:rFonts w:ascii="Aptos" w:hAnsi="Aptos" w:cs="Arial"/>
          <w:b/>
          <w:bCs/>
        </w:rPr>
        <w:t xml:space="preserve">/a </w:t>
      </w:r>
      <w:r w:rsidRPr="006B57E4">
        <w:rPr>
          <w:rFonts w:ascii="Aptos" w:hAnsi="Aptos" w:cs="Arial"/>
          <w:b/>
          <w:bCs/>
        </w:rPr>
        <w:t xml:space="preserve">de </w:t>
      </w:r>
      <w:r w:rsidR="006B57E4">
        <w:rPr>
          <w:rFonts w:ascii="Aptos" w:hAnsi="Aptos" w:cs="Arial"/>
          <w:b/>
          <w:bCs/>
        </w:rPr>
        <w:t>T</w:t>
      </w:r>
      <w:r w:rsidRPr="006B57E4">
        <w:rPr>
          <w:rFonts w:ascii="Aptos" w:hAnsi="Aptos" w:cs="Arial"/>
          <w:b/>
          <w:bCs/>
        </w:rPr>
        <w:t>ese</w:t>
      </w:r>
      <w:r w:rsidRPr="002E6989">
        <w:rPr>
          <w:rFonts w:ascii="Aptos" w:hAnsi="Aptos" w:cs="Arial"/>
        </w:rPr>
        <w:t xml:space="preserve"> de Doutoramento segundo o Real Decreto 576/2023 que modifica o Real Decreto 99/2011 (sinale o/os que correspondan</w:t>
      </w:r>
      <w:r w:rsidR="00901057">
        <w:rPr>
          <w:rFonts w:ascii="Aptos" w:hAnsi="Aptos" w:cs="Arial"/>
        </w:rPr>
        <w:t xml:space="preserve">, </w:t>
      </w:r>
      <w:r w:rsidR="00901057" w:rsidRPr="00A55F86">
        <w:rPr>
          <w:rFonts w:ascii="Arial" w:hAnsi="Arial" w:cs="Arial"/>
          <w:b/>
          <w:bCs/>
          <w:sz w:val="24"/>
          <w:szCs w:val="24"/>
          <w:u w:val="single"/>
        </w:rPr>
        <w:t>SO NO CASO DE NON CUMPRIR OS REQUISITOS ANTERIORES</w:t>
      </w:r>
      <w:r w:rsidR="00901057" w:rsidRPr="00A55F86">
        <w:rPr>
          <w:rFonts w:ascii="Arial" w:hAnsi="Arial" w:cs="Arial"/>
          <w:sz w:val="24"/>
          <w:szCs w:val="24"/>
        </w:rPr>
        <w:t>)</w:t>
      </w:r>
    </w:p>
    <w:p w14:paraId="788556FB" w14:textId="77777777" w:rsidR="00093567" w:rsidRPr="002E6989" w:rsidRDefault="00093567" w:rsidP="00DE726E">
      <w:pPr>
        <w:spacing w:after="0" w:line="276" w:lineRule="auto"/>
        <w:contextualSpacing/>
        <w:jc w:val="both"/>
        <w:rPr>
          <w:rFonts w:ascii="Aptos" w:hAnsi="Aptos" w:cs="Arial"/>
          <w:b/>
          <w:bCs/>
        </w:rPr>
      </w:pPr>
    </w:p>
    <w:p w14:paraId="3CF5EE4D" w14:textId="1EA14F3E" w:rsidR="00660A77" w:rsidRDefault="0075097C" w:rsidP="00645965">
      <w:pPr>
        <w:pStyle w:val="Prrafodelista"/>
        <w:spacing w:after="0" w:line="276" w:lineRule="auto"/>
        <w:jc w:val="both"/>
        <w:rPr>
          <w:rFonts w:ascii="Aptos" w:hAnsi="Aptos" w:cs="Arial"/>
        </w:rPr>
      </w:pPr>
      <w:sdt>
        <w:sdtPr>
          <w:rPr>
            <w:rFonts w:ascii="Aptos" w:hAnsi="Aptos" w:cs="Arial"/>
          </w:rPr>
          <w:id w:val="-5204710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7C2A">
            <w:rPr>
              <w:rFonts w:ascii="MS Gothic" w:eastAsia="MS Gothic" w:hAnsi="MS Gothic" w:cs="Arial" w:hint="eastAsia"/>
            </w:rPr>
            <w:t>☐</w:t>
          </w:r>
        </w:sdtContent>
      </w:sdt>
      <w:r w:rsidR="00955B7E" w:rsidRPr="002E6989">
        <w:rPr>
          <w:rFonts w:ascii="Aptos" w:hAnsi="Aptos" w:cs="Arial"/>
        </w:rPr>
        <w:t xml:space="preserve"> </w:t>
      </w:r>
      <w:r w:rsidR="00660A77" w:rsidRPr="002E6989">
        <w:rPr>
          <w:rFonts w:ascii="Aptos" w:hAnsi="Aptos" w:cs="Arial"/>
        </w:rPr>
        <w:t xml:space="preserve">Ser, nos últimos seis anos, investigadora ou investigador principal dun proxecto de investigación financiado mediante unha convocatoria pública (excluídos os proxectos de convocatorias propias da universidade). </w:t>
      </w:r>
    </w:p>
    <w:p w14:paraId="7CE098EC" w14:textId="77777777" w:rsidR="00024E95" w:rsidRPr="00A55F86" w:rsidRDefault="00024E95" w:rsidP="00024E95">
      <w:pPr>
        <w:spacing w:after="0" w:line="240" w:lineRule="auto"/>
        <w:ind w:left="708" w:firstLine="708"/>
        <w:contextualSpacing/>
        <w:rPr>
          <w:rFonts w:ascii="Arial" w:hAnsi="Arial" w:cs="Arial"/>
          <w:sz w:val="20"/>
          <w:szCs w:val="20"/>
        </w:rPr>
      </w:pPr>
      <w:r w:rsidRPr="00A55F86">
        <w:rPr>
          <w:rFonts w:ascii="Arial" w:hAnsi="Arial" w:cs="Arial"/>
          <w:b/>
          <w:bCs/>
          <w:sz w:val="20"/>
          <w:szCs w:val="20"/>
        </w:rPr>
        <w:t>Título do proxecto:</w:t>
      </w:r>
      <w:r w:rsidRPr="00A55F86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-549390676"/>
          <w:placeholder>
            <w:docPart w:val="1390DFF0C7CE49CE8CA02A27C0DD6FF5"/>
          </w:placeholder>
          <w:showingPlcHdr/>
        </w:sdtPr>
        <w:sdtEndPr/>
        <w:sdtContent>
          <w:r w:rsidRPr="00A55F86">
            <w:rPr>
              <w:rStyle w:val="Textodelmarcadordeposicin"/>
              <w:rFonts w:ascii="Arial" w:hAnsi="Arial" w:cs="Arial"/>
              <w:sz w:val="20"/>
              <w:szCs w:val="20"/>
            </w:rPr>
            <w:t>Haga clic o pulse aquí para escribir texto.</w:t>
          </w:r>
        </w:sdtContent>
      </w:sdt>
    </w:p>
    <w:p w14:paraId="4F579736" w14:textId="77777777" w:rsidR="00024E95" w:rsidRPr="00A55F86" w:rsidRDefault="00024E95" w:rsidP="00024E95">
      <w:pPr>
        <w:spacing w:after="0" w:line="240" w:lineRule="auto"/>
        <w:ind w:left="708" w:firstLine="708"/>
        <w:contextualSpacing/>
        <w:rPr>
          <w:rFonts w:ascii="Arial" w:hAnsi="Arial" w:cs="Arial"/>
          <w:sz w:val="20"/>
          <w:szCs w:val="20"/>
        </w:rPr>
      </w:pPr>
      <w:r w:rsidRPr="00A55F86">
        <w:rPr>
          <w:rFonts w:ascii="Arial" w:hAnsi="Arial" w:cs="Arial"/>
          <w:b/>
          <w:bCs/>
          <w:sz w:val="20"/>
          <w:szCs w:val="20"/>
        </w:rPr>
        <w:t>Código:</w:t>
      </w:r>
      <w:r w:rsidRPr="00A55F86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1879734273"/>
          <w:placeholder>
            <w:docPart w:val="1390DFF0C7CE49CE8CA02A27C0DD6FF5"/>
          </w:placeholder>
          <w:showingPlcHdr/>
        </w:sdtPr>
        <w:sdtEndPr/>
        <w:sdtContent>
          <w:r w:rsidRPr="00A55F86">
            <w:rPr>
              <w:rStyle w:val="Textodelmarcadordeposicin"/>
              <w:rFonts w:ascii="Arial" w:hAnsi="Arial" w:cs="Arial"/>
              <w:sz w:val="20"/>
              <w:szCs w:val="20"/>
            </w:rPr>
            <w:t>Haga clic o pulse aquí para escribir texto.</w:t>
          </w:r>
        </w:sdtContent>
      </w:sdt>
    </w:p>
    <w:p w14:paraId="6E50C7A9" w14:textId="77777777" w:rsidR="00024E95" w:rsidRPr="00A55F86" w:rsidRDefault="00024E95" w:rsidP="00024E95">
      <w:pPr>
        <w:spacing w:after="0" w:line="240" w:lineRule="auto"/>
        <w:ind w:left="708" w:firstLine="708"/>
        <w:contextualSpacing/>
        <w:rPr>
          <w:rFonts w:ascii="Arial" w:hAnsi="Arial" w:cs="Arial"/>
          <w:sz w:val="20"/>
          <w:szCs w:val="20"/>
        </w:rPr>
      </w:pPr>
      <w:r w:rsidRPr="00A55F86">
        <w:rPr>
          <w:rFonts w:ascii="Arial" w:hAnsi="Arial" w:cs="Arial"/>
          <w:b/>
          <w:bCs/>
          <w:sz w:val="20"/>
          <w:szCs w:val="20"/>
        </w:rPr>
        <w:t>Entidade que financia:</w:t>
      </w:r>
      <w:r w:rsidRPr="00A55F86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848600393"/>
          <w:placeholder>
            <w:docPart w:val="1390DFF0C7CE49CE8CA02A27C0DD6FF5"/>
          </w:placeholder>
          <w:showingPlcHdr/>
        </w:sdtPr>
        <w:sdtEndPr/>
        <w:sdtContent>
          <w:r w:rsidRPr="00A55F86">
            <w:rPr>
              <w:rStyle w:val="Textodelmarcadordeposicin"/>
              <w:rFonts w:ascii="Arial" w:hAnsi="Arial" w:cs="Arial"/>
              <w:sz w:val="20"/>
              <w:szCs w:val="20"/>
            </w:rPr>
            <w:t>Haga clic o pulse aquí para escribir texto.</w:t>
          </w:r>
        </w:sdtContent>
      </w:sdt>
    </w:p>
    <w:p w14:paraId="5CEF4BAC" w14:textId="2C087E74" w:rsidR="00D57FC4" w:rsidRPr="00D57FC4" w:rsidRDefault="00024E95" w:rsidP="00024E95">
      <w:pPr>
        <w:spacing w:after="0" w:line="276" w:lineRule="auto"/>
        <w:ind w:left="708" w:firstLine="708"/>
        <w:rPr>
          <w:rFonts w:ascii="Aptos" w:hAnsi="Aptos" w:cs="Arial"/>
        </w:rPr>
      </w:pPr>
      <w:r w:rsidRPr="00A55F86">
        <w:rPr>
          <w:rFonts w:ascii="Arial" w:hAnsi="Arial" w:cs="Arial"/>
          <w:b/>
          <w:bCs/>
          <w:sz w:val="20"/>
          <w:szCs w:val="20"/>
        </w:rPr>
        <w:t>Data fin de proxecto:</w:t>
      </w:r>
      <w:r w:rsidRPr="00A55F86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2007234082"/>
          <w:placeholder>
            <w:docPart w:val="1390DFF0C7CE49CE8CA02A27C0DD6FF5"/>
          </w:placeholder>
          <w:showingPlcHdr/>
        </w:sdtPr>
        <w:sdtEndPr/>
        <w:sdtContent>
          <w:r w:rsidRPr="00A55F86">
            <w:rPr>
              <w:rStyle w:val="Textodelmarcadordeposicin"/>
              <w:rFonts w:ascii="Arial" w:hAnsi="Arial" w:cs="Arial"/>
              <w:sz w:val="20"/>
              <w:szCs w:val="20"/>
            </w:rPr>
            <w:t>Haga clic o pulse aquí para escribir texto.</w:t>
          </w:r>
        </w:sdtContent>
      </w:sdt>
    </w:p>
    <w:p w14:paraId="50B0827A" w14:textId="77777777" w:rsidR="00857C2A" w:rsidRDefault="00857C2A" w:rsidP="00857C2A">
      <w:pPr>
        <w:pStyle w:val="Prrafodelista"/>
        <w:spacing w:after="0" w:line="276" w:lineRule="auto"/>
        <w:rPr>
          <w:rFonts w:ascii="Aptos" w:hAnsi="Aptos" w:cs="Arial"/>
        </w:rPr>
      </w:pPr>
    </w:p>
    <w:p w14:paraId="2F596857" w14:textId="683A97EE" w:rsidR="00B74825" w:rsidRPr="00857C2A" w:rsidRDefault="0075097C" w:rsidP="00645965">
      <w:pPr>
        <w:pStyle w:val="Prrafodelista"/>
        <w:spacing w:after="0" w:line="276" w:lineRule="auto"/>
        <w:jc w:val="both"/>
        <w:rPr>
          <w:rFonts w:ascii="Aptos" w:hAnsi="Aptos" w:cs="Arial"/>
        </w:rPr>
      </w:pPr>
      <w:sdt>
        <w:sdtPr>
          <w:rPr>
            <w:rFonts w:ascii="Aptos" w:hAnsi="Aptos" w:cs="Arial"/>
          </w:rPr>
          <w:id w:val="2617289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28E3">
            <w:rPr>
              <w:rFonts w:ascii="MS Gothic" w:eastAsia="MS Gothic" w:hAnsi="MS Gothic" w:cs="Arial" w:hint="eastAsia"/>
            </w:rPr>
            <w:t>☐</w:t>
          </w:r>
        </w:sdtContent>
      </w:sdt>
      <w:r w:rsidR="00857C2A" w:rsidRPr="002E6989">
        <w:rPr>
          <w:rFonts w:ascii="Aptos" w:hAnsi="Aptos" w:cs="Arial"/>
        </w:rPr>
        <w:t xml:space="preserve"> </w:t>
      </w:r>
      <w:r w:rsidR="00660A77" w:rsidRPr="00857C2A">
        <w:rPr>
          <w:rFonts w:ascii="Aptos" w:hAnsi="Aptos" w:cs="Arial"/>
        </w:rPr>
        <w:t xml:space="preserve">Acreditar a autoría ou coautoría, como mínimo, de </w:t>
      </w:r>
      <w:r w:rsidR="00660A77" w:rsidRPr="00857C2A">
        <w:rPr>
          <w:rFonts w:ascii="Aptos" w:hAnsi="Aptos" w:cs="Arial"/>
          <w:b/>
          <w:bCs/>
        </w:rPr>
        <w:t>tres publicacións</w:t>
      </w:r>
      <w:r w:rsidR="00660A77" w:rsidRPr="00857C2A">
        <w:rPr>
          <w:rFonts w:ascii="Aptos" w:hAnsi="Aptos" w:cs="Arial"/>
        </w:rPr>
        <w:t xml:space="preserve"> en revistas incluídas no </w:t>
      </w:r>
      <w:proofErr w:type="spellStart"/>
      <w:r w:rsidR="00660A77" w:rsidRPr="00857C2A">
        <w:rPr>
          <w:rFonts w:ascii="Aptos" w:hAnsi="Aptos" w:cs="Arial"/>
        </w:rPr>
        <w:t>Journal</w:t>
      </w:r>
      <w:proofErr w:type="spellEnd"/>
      <w:r w:rsidR="00660A77" w:rsidRPr="00857C2A">
        <w:rPr>
          <w:rFonts w:ascii="Aptos" w:hAnsi="Aptos" w:cs="Arial"/>
        </w:rPr>
        <w:t xml:space="preserve"> </w:t>
      </w:r>
      <w:proofErr w:type="spellStart"/>
      <w:r w:rsidR="00660A77" w:rsidRPr="00857C2A">
        <w:rPr>
          <w:rFonts w:ascii="Aptos" w:hAnsi="Aptos" w:cs="Arial"/>
        </w:rPr>
        <w:t>Citation</w:t>
      </w:r>
      <w:proofErr w:type="spellEnd"/>
      <w:r w:rsidR="00660A77" w:rsidRPr="00857C2A">
        <w:rPr>
          <w:rFonts w:ascii="Aptos" w:hAnsi="Aptos" w:cs="Arial"/>
        </w:rPr>
        <w:t xml:space="preserve"> </w:t>
      </w:r>
      <w:proofErr w:type="spellStart"/>
      <w:r w:rsidR="00660A77" w:rsidRPr="00857C2A">
        <w:rPr>
          <w:rFonts w:ascii="Aptos" w:hAnsi="Aptos" w:cs="Arial"/>
        </w:rPr>
        <w:t>Reports</w:t>
      </w:r>
      <w:proofErr w:type="spellEnd"/>
      <w:r w:rsidR="00660A77" w:rsidRPr="00857C2A">
        <w:rPr>
          <w:rFonts w:ascii="Aptos" w:hAnsi="Aptos" w:cs="Arial"/>
        </w:rPr>
        <w:t xml:space="preserve"> (JCR) ou no </w:t>
      </w:r>
      <w:proofErr w:type="spellStart"/>
      <w:r w:rsidR="00660A77" w:rsidRPr="00857C2A">
        <w:rPr>
          <w:rFonts w:ascii="Aptos" w:hAnsi="Aptos" w:cs="Arial"/>
        </w:rPr>
        <w:t>Scimago</w:t>
      </w:r>
      <w:proofErr w:type="spellEnd"/>
      <w:r w:rsidR="00660A77" w:rsidRPr="00857C2A">
        <w:rPr>
          <w:rFonts w:ascii="Aptos" w:hAnsi="Aptos" w:cs="Arial"/>
        </w:rPr>
        <w:t xml:space="preserve"> </w:t>
      </w:r>
      <w:proofErr w:type="spellStart"/>
      <w:r w:rsidR="00660A77" w:rsidRPr="00857C2A">
        <w:rPr>
          <w:rFonts w:ascii="Aptos" w:hAnsi="Aptos" w:cs="Arial"/>
        </w:rPr>
        <w:t>Journal</w:t>
      </w:r>
      <w:proofErr w:type="spellEnd"/>
      <w:r w:rsidR="00660A77" w:rsidRPr="00857C2A">
        <w:rPr>
          <w:rFonts w:ascii="Aptos" w:hAnsi="Aptos" w:cs="Arial"/>
        </w:rPr>
        <w:t xml:space="preserve"> </w:t>
      </w:r>
      <w:proofErr w:type="spellStart"/>
      <w:r w:rsidR="00660A77" w:rsidRPr="00857C2A">
        <w:rPr>
          <w:rFonts w:ascii="Aptos" w:hAnsi="Aptos" w:cs="Arial"/>
        </w:rPr>
        <w:t>and</w:t>
      </w:r>
      <w:proofErr w:type="spellEnd"/>
      <w:r w:rsidR="00660A77" w:rsidRPr="00857C2A">
        <w:rPr>
          <w:rFonts w:ascii="Aptos" w:hAnsi="Aptos" w:cs="Arial"/>
        </w:rPr>
        <w:t xml:space="preserve"> </w:t>
      </w:r>
      <w:proofErr w:type="spellStart"/>
      <w:r w:rsidR="00660A77" w:rsidRPr="00857C2A">
        <w:rPr>
          <w:rFonts w:ascii="Aptos" w:hAnsi="Aptos" w:cs="Arial"/>
        </w:rPr>
        <w:t>Country</w:t>
      </w:r>
      <w:proofErr w:type="spellEnd"/>
      <w:r w:rsidR="00660A77" w:rsidRPr="00857C2A">
        <w:rPr>
          <w:rFonts w:ascii="Aptos" w:hAnsi="Aptos" w:cs="Arial"/>
        </w:rPr>
        <w:t xml:space="preserve"> </w:t>
      </w:r>
      <w:proofErr w:type="spellStart"/>
      <w:r w:rsidR="00660A77" w:rsidRPr="00857C2A">
        <w:rPr>
          <w:rFonts w:ascii="Aptos" w:hAnsi="Aptos" w:cs="Arial"/>
        </w:rPr>
        <w:t>Rank</w:t>
      </w:r>
      <w:proofErr w:type="spellEnd"/>
      <w:r w:rsidR="00660A77" w:rsidRPr="00857C2A">
        <w:rPr>
          <w:rFonts w:ascii="Aptos" w:hAnsi="Aptos" w:cs="Arial"/>
        </w:rPr>
        <w:t xml:space="preserve"> (SJR). </w:t>
      </w: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B74825" w:rsidRPr="002E6989" w14:paraId="0AF66A0D" w14:textId="77777777" w:rsidTr="007D1CD1">
        <w:tc>
          <w:tcPr>
            <w:tcW w:w="592" w:type="dxa"/>
          </w:tcPr>
          <w:p w14:paraId="683C632F" w14:textId="48F16084" w:rsidR="00B74825" w:rsidRPr="002E6989" w:rsidRDefault="00B74825" w:rsidP="00DE726E">
            <w:pPr>
              <w:spacing w:line="276" w:lineRule="auto"/>
              <w:contextualSpacing/>
              <w:jc w:val="both"/>
              <w:rPr>
                <w:rFonts w:ascii="Aptos" w:hAnsi="Aptos" w:cs="Arial"/>
                <w:b/>
                <w:bCs/>
              </w:rPr>
            </w:pPr>
          </w:p>
        </w:tc>
        <w:tc>
          <w:tcPr>
            <w:tcW w:w="7908" w:type="dxa"/>
          </w:tcPr>
          <w:tbl>
            <w:tblPr>
              <w:tblStyle w:val="Tablaconcuadrcula"/>
              <w:tblW w:w="762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95"/>
              <w:gridCol w:w="7032"/>
            </w:tblGrid>
            <w:tr w:rsidR="00703A38" w:rsidRPr="00A55F86" w14:paraId="4D6E234E" w14:textId="77777777" w:rsidTr="005B03C3">
              <w:tc>
                <w:tcPr>
                  <w:tcW w:w="595" w:type="dxa"/>
                </w:tcPr>
                <w:p w14:paraId="5FF6BFA2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1.</w:t>
                  </w:r>
                </w:p>
              </w:tc>
              <w:tc>
                <w:tcPr>
                  <w:tcW w:w="7032" w:type="dxa"/>
                </w:tcPr>
                <w:p w14:paraId="18229800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vista:</w:t>
                  </w:r>
                  <w:r w:rsidRPr="00A55F86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</w:rPr>
                      <w:id w:val="-1566791101"/>
                      <w:placeholder>
                        <w:docPart w:val="D376F34CB9964D4EB558A456E2D78B4E"/>
                      </w:placeholder>
                      <w:showingPlcHdr/>
                    </w:sdtPr>
                    <w:sdtEndPr/>
                    <w:sdtContent>
                      <w:r w:rsidRPr="00A55F86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</w:rPr>
                        <w:t>Haga clic o pulse aquí para escribir texto.</w:t>
                      </w:r>
                    </w:sdtContent>
                  </w:sdt>
                </w:p>
                <w:p w14:paraId="022DEBEE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Autores:</w:t>
                  </w:r>
                  <w:r w:rsidRPr="00A55F86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</w:rPr>
                      <w:id w:val="922605184"/>
                      <w:placeholder>
                        <w:docPart w:val="D376F34CB9964D4EB558A456E2D78B4E"/>
                      </w:placeholder>
                      <w:showingPlcHdr/>
                    </w:sdtPr>
                    <w:sdtEndPr/>
                    <w:sdtContent>
                      <w:r w:rsidRPr="00A55F86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</w:rPr>
                        <w:t>Haga clic o pulse aquí para escribir texto.</w:t>
                      </w:r>
                    </w:sdtContent>
                  </w:sdt>
                </w:p>
                <w:p w14:paraId="36C0B838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Título do artigo: </w:t>
                  </w:r>
                  <w:sdt>
                    <w:sdt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id w:val="1568305194"/>
                      <w:placeholder>
                        <w:docPart w:val="C9617D99E764460DBED07CB1CCCD9FD3"/>
                      </w:placeholder>
                      <w:showingPlcHdr/>
                    </w:sdtPr>
                    <w:sdtEndPr/>
                    <w:sdtContent>
                      <w:r w:rsidRPr="00A55F86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</w:rPr>
                        <w:t>Haga clic o pulse aquí para escribir texto.</w:t>
                      </w:r>
                    </w:sdtContent>
                  </w:sdt>
                </w:p>
                <w:p w14:paraId="1A67FD03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Ano de publicación:</w:t>
                  </w:r>
                  <w:r w:rsidRPr="00A55F86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</w:rPr>
                      <w:id w:val="1595128271"/>
                      <w:placeholder>
                        <w:docPart w:val="FB3F80FEE6DF42B9B63878EE5C9AE6B2"/>
                      </w:placeholder>
                      <w:showingPlcHdr/>
                    </w:sdtPr>
                    <w:sdtEndPr/>
                    <w:sdtContent>
                      <w:r w:rsidRPr="00A55F86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</w:rPr>
                        <w:t>Haga clic o pulse aquí para escribir texto.</w:t>
                      </w:r>
                    </w:sdtContent>
                  </w:sdt>
                </w:p>
                <w:p w14:paraId="22621D34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Volume:</w:t>
                  </w:r>
                  <w:r w:rsidRPr="00A55F86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</w:rPr>
                      <w:id w:val="-1534640626"/>
                      <w:placeholder>
                        <w:docPart w:val="CF7DFC5083FB48B89BE647990280DADA"/>
                      </w:placeholder>
                      <w:showingPlcHdr/>
                    </w:sdtPr>
                    <w:sdtEndPr/>
                    <w:sdtContent>
                      <w:r w:rsidRPr="00A55F86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</w:rPr>
                        <w:t>Haga clic o pulse aquí para escribir texto.</w:t>
                      </w:r>
                    </w:sdtContent>
                  </w:sdt>
                </w:p>
                <w:p w14:paraId="290727D0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Páxinas:</w:t>
                  </w:r>
                  <w:r w:rsidRPr="00A55F86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</w:rPr>
                      <w:id w:val="-166246293"/>
                      <w:placeholder>
                        <w:docPart w:val="CF7DFC5083FB48B89BE647990280DADA"/>
                      </w:placeholder>
                      <w:showingPlcHdr/>
                    </w:sdtPr>
                    <w:sdtEndPr/>
                    <w:sdtContent>
                      <w:r w:rsidRPr="00A55F86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</w:rPr>
                        <w:t>Haga clic o pulse aquí para escribir texto.</w:t>
                      </w:r>
                    </w:sdtContent>
                  </w:sdt>
                </w:p>
                <w:p w14:paraId="128F1AD3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</w:pPr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>DOI:</w:t>
                  </w:r>
                  <w:r w:rsidRPr="00A55F86">
                    <w:rPr>
                      <w:rFonts w:ascii="Arial" w:hAnsi="Arial" w:cs="Arial"/>
                      <w:sz w:val="20"/>
                      <w:szCs w:val="20"/>
                      <w:lang w:val="es-ES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s-ES"/>
                      </w:rPr>
                      <w:id w:val="909885640"/>
                      <w:placeholder>
                        <w:docPart w:val="002DA2A7AD7248D3A02FEB9596DB690C"/>
                      </w:placeholder>
                      <w:showingPlcHdr/>
                    </w:sdtPr>
                    <w:sdtEndPr/>
                    <w:sdtContent>
                      <w:r w:rsidRPr="00A55F86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s-ES"/>
                        </w:rPr>
                        <w:t>Haga clic o pulse aquí para escribir texto.</w:t>
                      </w:r>
                    </w:sdtContent>
                  </w:sdt>
                </w:p>
                <w:p w14:paraId="1704D657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Factor de impacto no ano de publicación:</w:t>
                  </w:r>
                  <w:r w:rsidRPr="00A55F86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</w:rPr>
                      <w:id w:val="2016881286"/>
                      <w:placeholder>
                        <w:docPart w:val="A1DABA91CC8F4520A9C8D55DDECFCF66"/>
                      </w:placeholder>
                      <w:showingPlcHdr/>
                    </w:sdtPr>
                    <w:sdtEndPr/>
                    <w:sdtContent>
                      <w:r w:rsidRPr="00A55F86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</w:rPr>
                        <w:t>Haga clic o pulse aquí para escribir texto.</w:t>
                      </w:r>
                    </w:sdtContent>
                  </w:sdt>
                  <w:r w:rsidRPr="00A55F86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</w:p>
                <w:p w14:paraId="2F9F783C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Categoría JCR:</w:t>
                  </w:r>
                  <w:r w:rsidRPr="00A55F86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</w:rPr>
                      <w:id w:val="-1409995186"/>
                      <w:placeholder>
                        <w:docPart w:val="2BB7150D2B4045549820CED16416F891"/>
                      </w:placeholder>
                      <w:showingPlcHdr/>
                    </w:sdtPr>
                    <w:sdtEndPr/>
                    <w:sdtContent>
                      <w:r w:rsidRPr="00A55F86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</w:rPr>
                        <w:t>Haga clic o pulse aquí para escribir texto.</w:t>
                      </w:r>
                    </w:sdtContent>
                  </w:sdt>
                </w:p>
                <w:p w14:paraId="13D46B38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proofErr w:type="spellStart"/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Cuartil</w:t>
                  </w:r>
                  <w:proofErr w:type="spellEnd"/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 JCR no ano de publicación:</w:t>
                  </w:r>
                  <w:r w:rsidRPr="00A55F86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</w:rPr>
                      <w:id w:val="-1336760032"/>
                      <w:placeholder>
                        <w:docPart w:val="F64066D205E9450E85E02142FCC91299"/>
                      </w:placeholder>
                      <w:showingPlcHdr/>
                      <w:dropDownList>
                        <w:listItem w:value="Elija un elemento."/>
                        <w:listItem w:displayText="Q1" w:value="Q1"/>
                        <w:listItem w:displayText="Q2" w:value="Q2"/>
                        <w:listItem w:displayText="Q3" w:value="Q3"/>
                        <w:listItem w:displayText="Q4" w:value="Q4"/>
                      </w:dropDownList>
                    </w:sdtPr>
                    <w:sdtEndPr/>
                    <w:sdtContent>
                      <w:r w:rsidRPr="00A55F86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</w:rPr>
                        <w:t>Elija un elemento.</w:t>
                      </w:r>
                    </w:sdtContent>
                  </w:sdt>
                </w:p>
                <w:p w14:paraId="5721F984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703A38" w:rsidRPr="00A55F86" w14:paraId="3B33BB0D" w14:textId="77777777" w:rsidTr="005B03C3">
              <w:tc>
                <w:tcPr>
                  <w:tcW w:w="592" w:type="dxa"/>
                </w:tcPr>
                <w:p w14:paraId="154D45D3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2.</w:t>
                  </w:r>
                </w:p>
              </w:tc>
              <w:tc>
                <w:tcPr>
                  <w:tcW w:w="7035" w:type="dxa"/>
                </w:tcPr>
                <w:p w14:paraId="507C6500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vista:</w:t>
                  </w:r>
                  <w:r w:rsidRPr="00A55F86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</w:rPr>
                      <w:id w:val="-1260990203"/>
                      <w:placeholder>
                        <w:docPart w:val="279D26F0FCA9411EAE91FBF1C9D3F2A1"/>
                      </w:placeholder>
                      <w:showingPlcHdr/>
                    </w:sdtPr>
                    <w:sdtEndPr/>
                    <w:sdtContent>
                      <w:r w:rsidRPr="00A55F86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</w:rPr>
                        <w:t>Haga clic o pulse aquí para escribir texto.</w:t>
                      </w:r>
                    </w:sdtContent>
                  </w:sdt>
                </w:p>
                <w:p w14:paraId="4F3B976D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Autores:</w:t>
                  </w:r>
                  <w:r w:rsidRPr="00A55F86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</w:rPr>
                      <w:id w:val="542169480"/>
                      <w:placeholder>
                        <w:docPart w:val="279D26F0FCA9411EAE91FBF1C9D3F2A1"/>
                      </w:placeholder>
                      <w:showingPlcHdr/>
                    </w:sdtPr>
                    <w:sdtEndPr/>
                    <w:sdtContent>
                      <w:r w:rsidRPr="00A55F86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</w:rPr>
                        <w:t>Haga clic o pulse aquí para escribir texto.</w:t>
                      </w:r>
                    </w:sdtContent>
                  </w:sdt>
                </w:p>
                <w:p w14:paraId="3C2D160D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Título do artigo: </w:t>
                  </w:r>
                  <w:sdt>
                    <w:sdt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id w:val="-1367129403"/>
                      <w:placeholder>
                        <w:docPart w:val="1EEEC77A470345EB899E4CC9C9F526BA"/>
                      </w:placeholder>
                      <w:showingPlcHdr/>
                    </w:sdtPr>
                    <w:sdtEndPr/>
                    <w:sdtContent>
                      <w:r w:rsidRPr="00A55F86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</w:rPr>
                        <w:t>Haga clic o pulse aquí para escribir texto.</w:t>
                      </w:r>
                    </w:sdtContent>
                  </w:sdt>
                </w:p>
                <w:p w14:paraId="28B3C851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Ano de publicación:</w:t>
                  </w:r>
                  <w:r w:rsidRPr="00A55F86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</w:rPr>
                      <w:id w:val="-960871849"/>
                      <w:placeholder>
                        <w:docPart w:val="A437937EA98D49118219FFBF5F0A61EE"/>
                      </w:placeholder>
                      <w:showingPlcHdr/>
                    </w:sdtPr>
                    <w:sdtEndPr/>
                    <w:sdtContent>
                      <w:r w:rsidRPr="00A55F86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</w:rPr>
                        <w:t>Haga clic o pulse aquí para escribir texto.</w:t>
                      </w:r>
                    </w:sdtContent>
                  </w:sdt>
                </w:p>
                <w:p w14:paraId="14188BDE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Volume:</w:t>
                  </w:r>
                  <w:r w:rsidRPr="00A55F86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</w:rPr>
                      <w:id w:val="1762785438"/>
                      <w:placeholder>
                        <w:docPart w:val="B5BDACE143A14D8CA8C545DDD8A0A8C3"/>
                      </w:placeholder>
                      <w:showingPlcHdr/>
                    </w:sdtPr>
                    <w:sdtEndPr/>
                    <w:sdtContent>
                      <w:r w:rsidRPr="00A55F86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</w:rPr>
                        <w:t>Haga clic o pulse aquí para escribir texto.</w:t>
                      </w:r>
                    </w:sdtContent>
                  </w:sdt>
                </w:p>
                <w:p w14:paraId="0CBA7F38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Páxinas:</w:t>
                  </w:r>
                  <w:r w:rsidRPr="00A55F86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</w:rPr>
                      <w:id w:val="715011412"/>
                      <w:placeholder>
                        <w:docPart w:val="B5BDACE143A14D8CA8C545DDD8A0A8C3"/>
                      </w:placeholder>
                      <w:showingPlcHdr/>
                    </w:sdtPr>
                    <w:sdtEndPr/>
                    <w:sdtContent>
                      <w:r w:rsidRPr="00A55F86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</w:rPr>
                        <w:t>Haga clic o pulse aquí para escribir texto.</w:t>
                      </w:r>
                    </w:sdtContent>
                  </w:sdt>
                </w:p>
                <w:p w14:paraId="69AF4A54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</w:pPr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>DOI:</w:t>
                  </w:r>
                  <w:r w:rsidRPr="00A55F86">
                    <w:rPr>
                      <w:rFonts w:ascii="Arial" w:hAnsi="Arial" w:cs="Arial"/>
                      <w:sz w:val="20"/>
                      <w:szCs w:val="20"/>
                      <w:lang w:val="es-ES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s-ES"/>
                      </w:rPr>
                      <w:id w:val="-701550754"/>
                      <w:placeholder>
                        <w:docPart w:val="F9F2BA7EEB194A3687875A5A46180712"/>
                      </w:placeholder>
                      <w:showingPlcHdr/>
                    </w:sdtPr>
                    <w:sdtEndPr/>
                    <w:sdtContent>
                      <w:r w:rsidRPr="00A55F86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s-ES"/>
                        </w:rPr>
                        <w:t>Haga clic o pulse aquí para escribir texto.</w:t>
                      </w:r>
                    </w:sdtContent>
                  </w:sdt>
                </w:p>
                <w:p w14:paraId="04C36132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Factor de impacto no ano de publicación:</w:t>
                  </w:r>
                  <w:r w:rsidRPr="00A55F86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</w:rPr>
                      <w:id w:val="749242670"/>
                      <w:placeholder>
                        <w:docPart w:val="67F330A57C284051B9E3A812BBD7FEA5"/>
                      </w:placeholder>
                      <w:showingPlcHdr/>
                    </w:sdtPr>
                    <w:sdtEndPr/>
                    <w:sdtContent>
                      <w:r w:rsidRPr="00A55F86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</w:rPr>
                        <w:t>Haga clic o pulse aquí para escribir texto.</w:t>
                      </w:r>
                    </w:sdtContent>
                  </w:sdt>
                  <w:r w:rsidRPr="00A55F86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</w:p>
                <w:p w14:paraId="5674651F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Categoría JCR:</w:t>
                  </w:r>
                  <w:r w:rsidRPr="00A55F86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</w:rPr>
                      <w:id w:val="-8992583"/>
                      <w:placeholder>
                        <w:docPart w:val="55B400D0903449AAA010B4761E147387"/>
                      </w:placeholder>
                      <w:showingPlcHdr/>
                    </w:sdtPr>
                    <w:sdtEndPr/>
                    <w:sdtContent>
                      <w:r w:rsidRPr="00A55F86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</w:rPr>
                        <w:t>Haga clic o pulse aquí para escribir texto.</w:t>
                      </w:r>
                    </w:sdtContent>
                  </w:sdt>
                </w:p>
                <w:p w14:paraId="4A584BAD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proofErr w:type="spellStart"/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Cuartil</w:t>
                  </w:r>
                  <w:proofErr w:type="spellEnd"/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 JCR no ano de publicación:</w:t>
                  </w:r>
                  <w:r w:rsidRPr="00A55F86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</w:rPr>
                      <w:id w:val="-1081827800"/>
                      <w:placeholder>
                        <w:docPart w:val="F90A01ED6F4E44A6B777C2BFD9A1117C"/>
                      </w:placeholder>
                      <w:showingPlcHdr/>
                      <w:dropDownList>
                        <w:listItem w:value="Elija un elemento."/>
                        <w:listItem w:displayText="Q1" w:value="Q1"/>
                        <w:listItem w:displayText="Q2" w:value="Q2"/>
                        <w:listItem w:displayText="Q3" w:value="Q3"/>
                        <w:listItem w:displayText="Q4" w:value="Q4"/>
                      </w:dropDownList>
                    </w:sdtPr>
                    <w:sdtEndPr/>
                    <w:sdtContent>
                      <w:r w:rsidRPr="00A55F86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</w:rPr>
                        <w:t>Elija un elemento.</w:t>
                      </w:r>
                    </w:sdtContent>
                  </w:sdt>
                </w:p>
                <w:p w14:paraId="385BF787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703A38" w:rsidRPr="00A55F86" w14:paraId="7F86E22C" w14:textId="77777777" w:rsidTr="005B03C3">
              <w:tc>
                <w:tcPr>
                  <w:tcW w:w="592" w:type="dxa"/>
                </w:tcPr>
                <w:p w14:paraId="4A9BC6BA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3.</w:t>
                  </w:r>
                </w:p>
              </w:tc>
              <w:tc>
                <w:tcPr>
                  <w:tcW w:w="7035" w:type="dxa"/>
                </w:tcPr>
                <w:p w14:paraId="5523A1B7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vista:</w:t>
                  </w:r>
                  <w:r w:rsidRPr="00A55F86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</w:rPr>
                      <w:id w:val="-1973736897"/>
                      <w:placeholder>
                        <w:docPart w:val="AA2CAD00D629493AA99E9CD50D9A8F9D"/>
                      </w:placeholder>
                      <w:showingPlcHdr/>
                    </w:sdtPr>
                    <w:sdtEndPr/>
                    <w:sdtContent>
                      <w:r w:rsidRPr="00A55F86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</w:rPr>
                        <w:t>Haga clic o pulse aquí para escribir texto.</w:t>
                      </w:r>
                    </w:sdtContent>
                  </w:sdt>
                </w:p>
                <w:p w14:paraId="52FFC2A5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Autores:</w:t>
                  </w:r>
                  <w:r w:rsidRPr="00A55F86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</w:rPr>
                      <w:id w:val="65458880"/>
                      <w:placeholder>
                        <w:docPart w:val="AA2CAD00D629493AA99E9CD50D9A8F9D"/>
                      </w:placeholder>
                      <w:showingPlcHdr/>
                    </w:sdtPr>
                    <w:sdtEndPr/>
                    <w:sdtContent>
                      <w:r w:rsidRPr="00A55F86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</w:rPr>
                        <w:t>Haga clic o pulse aquí para escribir texto.</w:t>
                      </w:r>
                    </w:sdtContent>
                  </w:sdt>
                </w:p>
                <w:p w14:paraId="38DB13A0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Título do artigo: </w:t>
                  </w:r>
                  <w:sdt>
                    <w:sdt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id w:val="1789625706"/>
                      <w:placeholder>
                        <w:docPart w:val="B37996B90B704008A8D1F594356E7C23"/>
                      </w:placeholder>
                      <w:showingPlcHdr/>
                    </w:sdtPr>
                    <w:sdtEndPr/>
                    <w:sdtContent>
                      <w:r w:rsidRPr="00A55F86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</w:rPr>
                        <w:t>Haga clic o pulse aquí para escribir texto.</w:t>
                      </w:r>
                    </w:sdtContent>
                  </w:sdt>
                </w:p>
                <w:p w14:paraId="478CB93E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Ano de publicación:</w:t>
                  </w:r>
                  <w:r w:rsidRPr="00A55F86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</w:rPr>
                      <w:id w:val="-1804690233"/>
                      <w:placeholder>
                        <w:docPart w:val="4B208EECB47242C882D9C96BA0C143D9"/>
                      </w:placeholder>
                      <w:showingPlcHdr/>
                    </w:sdtPr>
                    <w:sdtEndPr/>
                    <w:sdtContent>
                      <w:r w:rsidRPr="00A55F86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</w:rPr>
                        <w:t>Haga clic o pulse aquí para escribir texto.</w:t>
                      </w:r>
                    </w:sdtContent>
                  </w:sdt>
                </w:p>
                <w:p w14:paraId="7CAB4A60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Volume:</w:t>
                  </w:r>
                  <w:r w:rsidRPr="00A55F86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</w:rPr>
                      <w:id w:val="-545607843"/>
                      <w:placeholder>
                        <w:docPart w:val="6DE261DD109E41E5A2E295EB5E1D7E21"/>
                      </w:placeholder>
                      <w:showingPlcHdr/>
                    </w:sdtPr>
                    <w:sdtEndPr/>
                    <w:sdtContent>
                      <w:r w:rsidRPr="00A55F86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</w:rPr>
                        <w:t>Haga clic o pulse aquí para escribir texto.</w:t>
                      </w:r>
                    </w:sdtContent>
                  </w:sdt>
                </w:p>
                <w:p w14:paraId="52513052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Páxinas:</w:t>
                  </w:r>
                  <w:r w:rsidRPr="00A55F86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</w:rPr>
                      <w:id w:val="-127166551"/>
                      <w:placeholder>
                        <w:docPart w:val="6DE261DD109E41E5A2E295EB5E1D7E21"/>
                      </w:placeholder>
                      <w:showingPlcHdr/>
                    </w:sdtPr>
                    <w:sdtEndPr/>
                    <w:sdtContent>
                      <w:r w:rsidRPr="00A55F86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</w:rPr>
                        <w:t>Haga clic o pulse aquí para escribir texto.</w:t>
                      </w:r>
                    </w:sdtContent>
                  </w:sdt>
                </w:p>
                <w:p w14:paraId="0FB7A5EA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</w:pPr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s-ES"/>
                    </w:rPr>
                    <w:t>DOI:</w:t>
                  </w:r>
                  <w:r w:rsidRPr="00A55F86">
                    <w:rPr>
                      <w:rFonts w:ascii="Arial" w:hAnsi="Arial" w:cs="Arial"/>
                      <w:sz w:val="20"/>
                      <w:szCs w:val="20"/>
                      <w:lang w:val="es-ES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s-ES"/>
                      </w:rPr>
                      <w:id w:val="-715273338"/>
                      <w:placeholder>
                        <w:docPart w:val="F7E51CB1FAB74728988089425406EC62"/>
                      </w:placeholder>
                      <w:showingPlcHdr/>
                    </w:sdtPr>
                    <w:sdtEndPr/>
                    <w:sdtContent>
                      <w:r w:rsidRPr="00A55F86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s-ES"/>
                        </w:rPr>
                        <w:t>Haga clic o pulse aquí para escribir texto.</w:t>
                      </w:r>
                    </w:sdtContent>
                  </w:sdt>
                </w:p>
                <w:p w14:paraId="1364B99C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Factor de impacto no ano de publicación:</w:t>
                  </w:r>
                  <w:r w:rsidRPr="00A55F86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</w:rPr>
                      <w:id w:val="-2140716579"/>
                      <w:placeholder>
                        <w:docPart w:val="0F7B567E4FCD4B758475DD0A627348C9"/>
                      </w:placeholder>
                      <w:showingPlcHdr/>
                    </w:sdtPr>
                    <w:sdtEndPr/>
                    <w:sdtContent>
                      <w:r w:rsidRPr="00A55F86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</w:rPr>
                        <w:t>Haga clic o pulse aquí para escribir texto.</w:t>
                      </w:r>
                    </w:sdtContent>
                  </w:sdt>
                  <w:r w:rsidRPr="00A55F86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</w:p>
                <w:p w14:paraId="1A31409C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Categoría JCR:</w:t>
                  </w:r>
                  <w:r w:rsidRPr="00A55F86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</w:rPr>
                      <w:id w:val="37952704"/>
                      <w:placeholder>
                        <w:docPart w:val="DE02D622CF05435CA714B4FE8A43FFAB"/>
                      </w:placeholder>
                      <w:showingPlcHdr/>
                    </w:sdtPr>
                    <w:sdtEndPr/>
                    <w:sdtContent>
                      <w:r w:rsidRPr="00A55F86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</w:rPr>
                        <w:t>Haga clic o pulse aquí para escribir texto.</w:t>
                      </w:r>
                    </w:sdtContent>
                  </w:sdt>
                </w:p>
                <w:p w14:paraId="6E885738" w14:textId="77777777" w:rsidR="00703A38" w:rsidRPr="00A55F86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proofErr w:type="spellStart"/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Cuartil</w:t>
                  </w:r>
                  <w:proofErr w:type="spellEnd"/>
                  <w:r w:rsidRPr="00A55F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 JCR no ano de publicación:</w:t>
                  </w:r>
                  <w:r w:rsidRPr="00A55F86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</w:rPr>
                      <w:id w:val="1236438914"/>
                      <w:placeholder>
                        <w:docPart w:val="04FA2CBF2598466083CEE41D9C4EEE21"/>
                      </w:placeholder>
                      <w:showingPlcHdr/>
                      <w:dropDownList>
                        <w:listItem w:value="Elija un elemento."/>
                        <w:listItem w:displayText="Q1" w:value="Q1"/>
                        <w:listItem w:displayText="Q2" w:value="Q2"/>
                        <w:listItem w:displayText="Q3" w:value="Q3"/>
                        <w:listItem w:displayText="Q4" w:value="Q4"/>
                      </w:dropDownList>
                    </w:sdtPr>
                    <w:sdtEndPr/>
                    <w:sdtContent>
                      <w:r w:rsidRPr="00A55F86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</w:rPr>
                        <w:t>Elija un elemento.</w:t>
                      </w:r>
                    </w:sdtContent>
                  </w:sdt>
                </w:p>
              </w:tc>
            </w:tr>
          </w:tbl>
          <w:p w14:paraId="749FA24D" w14:textId="77777777" w:rsidR="00703A38" w:rsidRPr="00A55F86" w:rsidRDefault="00703A38" w:rsidP="00703A38">
            <w:pPr>
              <w:contextualSpacing/>
              <w:rPr>
                <w:rFonts w:ascii="Arial" w:hAnsi="Arial" w:cs="Arial"/>
              </w:rPr>
            </w:pPr>
          </w:p>
          <w:p w14:paraId="304966B8" w14:textId="42182395" w:rsidR="00B74825" w:rsidRPr="002E6989" w:rsidRDefault="00B74825" w:rsidP="00DE726E">
            <w:pPr>
              <w:spacing w:line="276" w:lineRule="auto"/>
              <w:contextualSpacing/>
              <w:jc w:val="both"/>
              <w:rPr>
                <w:rFonts w:ascii="Aptos" w:hAnsi="Aptos" w:cs="Arial"/>
                <w:b/>
                <w:bCs/>
              </w:rPr>
            </w:pPr>
          </w:p>
        </w:tc>
      </w:tr>
      <w:tr w:rsidR="00B74825" w:rsidRPr="002E6989" w14:paraId="12E5CC02" w14:textId="77777777" w:rsidTr="007D1CD1">
        <w:tc>
          <w:tcPr>
            <w:tcW w:w="592" w:type="dxa"/>
          </w:tcPr>
          <w:p w14:paraId="2A4F39F5" w14:textId="77777777" w:rsidR="00B74825" w:rsidRPr="002E6989" w:rsidRDefault="00B74825" w:rsidP="00DE726E">
            <w:pPr>
              <w:spacing w:line="276" w:lineRule="auto"/>
              <w:contextualSpacing/>
              <w:jc w:val="both"/>
              <w:rPr>
                <w:rFonts w:ascii="Aptos" w:hAnsi="Aptos" w:cs="Arial"/>
                <w:b/>
                <w:bCs/>
              </w:rPr>
            </w:pPr>
          </w:p>
        </w:tc>
        <w:tc>
          <w:tcPr>
            <w:tcW w:w="7908" w:type="dxa"/>
          </w:tcPr>
          <w:p w14:paraId="3C6F3F8D" w14:textId="77777777" w:rsidR="00B74825" w:rsidRPr="002E6989" w:rsidRDefault="00B74825" w:rsidP="00DE726E">
            <w:pPr>
              <w:spacing w:line="276" w:lineRule="auto"/>
              <w:contextualSpacing/>
              <w:jc w:val="both"/>
              <w:rPr>
                <w:rFonts w:ascii="Aptos" w:hAnsi="Aptos" w:cs="Arial"/>
                <w:b/>
                <w:bCs/>
              </w:rPr>
            </w:pPr>
          </w:p>
        </w:tc>
      </w:tr>
      <w:tr w:rsidR="00B74825" w:rsidRPr="002E6989" w14:paraId="767F910B" w14:textId="77777777" w:rsidTr="007D1CD1">
        <w:tc>
          <w:tcPr>
            <w:tcW w:w="592" w:type="dxa"/>
          </w:tcPr>
          <w:p w14:paraId="14D01CA8" w14:textId="77777777" w:rsidR="00B74825" w:rsidRPr="002E6989" w:rsidRDefault="00B74825" w:rsidP="00645965">
            <w:pPr>
              <w:spacing w:line="276" w:lineRule="auto"/>
              <w:contextualSpacing/>
              <w:jc w:val="both"/>
              <w:rPr>
                <w:rFonts w:ascii="Aptos" w:hAnsi="Aptos" w:cs="Arial"/>
                <w:b/>
                <w:bCs/>
              </w:rPr>
            </w:pPr>
          </w:p>
        </w:tc>
        <w:tc>
          <w:tcPr>
            <w:tcW w:w="7908" w:type="dxa"/>
          </w:tcPr>
          <w:p w14:paraId="0EE807CA" w14:textId="77777777" w:rsidR="00B74825" w:rsidRPr="002E6989" w:rsidRDefault="00B74825" w:rsidP="00645965">
            <w:pPr>
              <w:spacing w:line="276" w:lineRule="auto"/>
              <w:contextualSpacing/>
              <w:jc w:val="both"/>
              <w:rPr>
                <w:rFonts w:ascii="Aptos" w:hAnsi="Aptos" w:cs="Arial"/>
                <w:b/>
                <w:bCs/>
              </w:rPr>
            </w:pPr>
          </w:p>
        </w:tc>
      </w:tr>
    </w:tbl>
    <w:p w14:paraId="1D683F23" w14:textId="473F7E33" w:rsidR="00C22119" w:rsidRDefault="0075097C" w:rsidP="00645965">
      <w:pPr>
        <w:pStyle w:val="Prrafodelista"/>
        <w:spacing w:after="0" w:line="276" w:lineRule="auto"/>
        <w:jc w:val="both"/>
        <w:rPr>
          <w:rFonts w:ascii="Aptos" w:hAnsi="Aptos" w:cs="Arial"/>
        </w:rPr>
      </w:pPr>
      <w:sdt>
        <w:sdtPr>
          <w:rPr>
            <w:rFonts w:ascii="Aptos" w:hAnsi="Aptos" w:cs="Arial"/>
          </w:rPr>
          <w:id w:val="-5346587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74825" w:rsidRPr="002E6989">
            <w:rPr>
              <w:rFonts w:ascii="Aptos" w:eastAsia="MS Gothic" w:hAnsi="Aptos" w:cs="Arial"/>
            </w:rPr>
            <w:t>☐</w:t>
          </w:r>
        </w:sdtContent>
      </w:sdt>
      <w:r w:rsidR="00C22119" w:rsidRPr="002E6989">
        <w:rPr>
          <w:rFonts w:ascii="Aptos" w:hAnsi="Aptos" w:cs="Arial"/>
        </w:rPr>
        <w:t xml:space="preserve"> </w:t>
      </w:r>
      <w:r w:rsidR="00660A77" w:rsidRPr="002E6989">
        <w:rPr>
          <w:rFonts w:ascii="Aptos" w:hAnsi="Aptos" w:cs="Arial"/>
        </w:rPr>
        <w:t xml:space="preserve">Acreditar a autoría ou coautoría dunha patente en explotación. </w:t>
      </w:r>
    </w:p>
    <w:p w14:paraId="2D297551" w14:textId="77777777" w:rsidR="00A80F74" w:rsidRPr="00A55F86" w:rsidRDefault="00A80F74" w:rsidP="00645965">
      <w:pPr>
        <w:spacing w:after="0" w:line="240" w:lineRule="auto"/>
        <w:ind w:left="708" w:firstLine="708"/>
        <w:contextualSpacing/>
        <w:jc w:val="both"/>
        <w:rPr>
          <w:rFonts w:ascii="Arial" w:hAnsi="Arial" w:cs="Arial"/>
          <w:sz w:val="20"/>
          <w:szCs w:val="20"/>
        </w:rPr>
      </w:pPr>
      <w:r w:rsidRPr="00A55F86">
        <w:rPr>
          <w:rFonts w:ascii="Arial" w:hAnsi="Arial" w:cs="Arial"/>
          <w:b/>
          <w:bCs/>
          <w:sz w:val="20"/>
          <w:szCs w:val="20"/>
        </w:rPr>
        <w:t>Nº de patente:</w:t>
      </w:r>
      <w:r w:rsidRPr="00A55F86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-1741326602"/>
          <w:placeholder>
            <w:docPart w:val="79C9D104A9FF4FC9B678B47C2B670C7B"/>
          </w:placeholder>
          <w:showingPlcHdr/>
        </w:sdtPr>
        <w:sdtEndPr/>
        <w:sdtContent>
          <w:r w:rsidRPr="00A55F86">
            <w:rPr>
              <w:rStyle w:val="Textodelmarcadordeposicin"/>
              <w:rFonts w:ascii="Arial" w:hAnsi="Arial" w:cs="Arial"/>
            </w:rPr>
            <w:t>Haga clic o pulse aquí para escribir texto.</w:t>
          </w:r>
        </w:sdtContent>
      </w:sdt>
    </w:p>
    <w:p w14:paraId="2A866FBB" w14:textId="77777777" w:rsidR="00A80F74" w:rsidRPr="00A55F86" w:rsidRDefault="00A80F74" w:rsidP="00645965">
      <w:pPr>
        <w:spacing w:after="0" w:line="240" w:lineRule="auto"/>
        <w:ind w:left="708" w:firstLine="708"/>
        <w:contextualSpacing/>
        <w:jc w:val="both"/>
        <w:rPr>
          <w:rFonts w:ascii="Arial" w:hAnsi="Arial" w:cs="Arial"/>
          <w:sz w:val="20"/>
          <w:szCs w:val="20"/>
        </w:rPr>
      </w:pPr>
      <w:r w:rsidRPr="00A55F86">
        <w:rPr>
          <w:rFonts w:ascii="Arial" w:hAnsi="Arial" w:cs="Arial"/>
          <w:b/>
          <w:bCs/>
          <w:sz w:val="20"/>
          <w:szCs w:val="20"/>
        </w:rPr>
        <w:t>Data de concesión:</w:t>
      </w:r>
      <w:r w:rsidRPr="00A55F86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476572852"/>
          <w:placeholder>
            <w:docPart w:val="79C9D104A9FF4FC9B678B47C2B670C7B"/>
          </w:placeholder>
          <w:showingPlcHdr/>
        </w:sdtPr>
        <w:sdtEndPr/>
        <w:sdtContent>
          <w:r w:rsidRPr="00A55F86">
            <w:rPr>
              <w:rStyle w:val="Textodelmarcadordeposicin"/>
              <w:rFonts w:ascii="Arial" w:hAnsi="Arial" w:cs="Arial"/>
              <w:sz w:val="20"/>
              <w:szCs w:val="20"/>
            </w:rPr>
            <w:t>Haga clic o pulse aquí para escribir texto.</w:t>
          </w:r>
        </w:sdtContent>
      </w:sdt>
    </w:p>
    <w:p w14:paraId="02792178" w14:textId="77777777" w:rsidR="00A80F74" w:rsidRPr="00A55F86" w:rsidRDefault="00A80F74" w:rsidP="00645965">
      <w:pPr>
        <w:spacing w:after="0" w:line="240" w:lineRule="auto"/>
        <w:ind w:left="708" w:firstLine="708"/>
        <w:contextualSpacing/>
        <w:jc w:val="both"/>
        <w:rPr>
          <w:rFonts w:ascii="Arial" w:hAnsi="Arial" w:cs="Arial"/>
          <w:sz w:val="20"/>
          <w:szCs w:val="20"/>
        </w:rPr>
      </w:pPr>
      <w:r w:rsidRPr="00A55F86">
        <w:rPr>
          <w:rFonts w:ascii="Arial" w:hAnsi="Arial" w:cs="Arial"/>
          <w:b/>
          <w:bCs/>
          <w:sz w:val="20"/>
          <w:szCs w:val="20"/>
        </w:rPr>
        <w:t>Entidade titular:</w:t>
      </w:r>
      <w:r w:rsidRPr="00A55F86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-1676255168"/>
          <w:placeholder>
            <w:docPart w:val="79C9D104A9FF4FC9B678B47C2B670C7B"/>
          </w:placeholder>
          <w:showingPlcHdr/>
        </w:sdtPr>
        <w:sdtEndPr/>
        <w:sdtContent>
          <w:r w:rsidRPr="00A55F86">
            <w:rPr>
              <w:rStyle w:val="Textodelmarcadordeposicin"/>
              <w:rFonts w:ascii="Arial" w:hAnsi="Arial" w:cs="Arial"/>
              <w:sz w:val="20"/>
              <w:szCs w:val="20"/>
            </w:rPr>
            <w:t>Haga clic o pulse aquí para escribir texto.</w:t>
          </w:r>
        </w:sdtContent>
      </w:sdt>
    </w:p>
    <w:p w14:paraId="7C05A579" w14:textId="77777777" w:rsidR="00A80F74" w:rsidRPr="00A55F86" w:rsidRDefault="00A80F74" w:rsidP="00645965">
      <w:pPr>
        <w:spacing w:after="0" w:line="240" w:lineRule="auto"/>
        <w:ind w:left="708" w:firstLine="708"/>
        <w:contextualSpacing/>
        <w:jc w:val="both"/>
        <w:rPr>
          <w:rFonts w:ascii="Arial" w:hAnsi="Arial" w:cs="Arial"/>
          <w:sz w:val="20"/>
          <w:szCs w:val="20"/>
        </w:rPr>
      </w:pPr>
      <w:r w:rsidRPr="00A55F86">
        <w:rPr>
          <w:rFonts w:ascii="Arial" w:hAnsi="Arial" w:cs="Arial"/>
          <w:b/>
          <w:bCs/>
          <w:sz w:val="20"/>
          <w:szCs w:val="20"/>
        </w:rPr>
        <w:t>Entidade de explotación:</w:t>
      </w:r>
      <w:r w:rsidRPr="00A55F86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703445231"/>
          <w:placeholder>
            <w:docPart w:val="79C9D104A9FF4FC9B678B47C2B670C7B"/>
          </w:placeholder>
          <w:showingPlcHdr/>
        </w:sdtPr>
        <w:sdtEndPr/>
        <w:sdtContent>
          <w:r w:rsidRPr="00A55F86">
            <w:rPr>
              <w:rStyle w:val="Textodelmarcadordeposicin"/>
              <w:rFonts w:ascii="Arial" w:hAnsi="Arial" w:cs="Arial"/>
              <w:sz w:val="20"/>
              <w:szCs w:val="20"/>
            </w:rPr>
            <w:t>Haga clic o pulse aquí para escribir texto.</w:t>
          </w:r>
        </w:sdtContent>
      </w:sdt>
    </w:p>
    <w:p w14:paraId="1E76B477" w14:textId="7FAA0B97" w:rsidR="00D57FC4" w:rsidRPr="002E6989" w:rsidRDefault="00A80F74" w:rsidP="00645965">
      <w:pPr>
        <w:pStyle w:val="Prrafodelista"/>
        <w:spacing w:after="0" w:line="276" w:lineRule="auto"/>
        <w:ind w:firstLine="696"/>
        <w:jc w:val="both"/>
        <w:rPr>
          <w:rFonts w:ascii="Aptos" w:hAnsi="Aptos" w:cs="Arial"/>
        </w:rPr>
      </w:pPr>
      <w:r w:rsidRPr="00A55F86">
        <w:rPr>
          <w:rFonts w:ascii="Arial" w:hAnsi="Arial" w:cs="Arial"/>
          <w:b/>
          <w:bCs/>
          <w:sz w:val="20"/>
          <w:szCs w:val="20"/>
        </w:rPr>
        <w:t>País de concesión ou territorio:</w:t>
      </w:r>
      <w:r w:rsidRPr="00A55F86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823778426"/>
          <w:placeholder>
            <w:docPart w:val="79C9D104A9FF4FC9B678B47C2B670C7B"/>
          </w:placeholder>
          <w:showingPlcHdr/>
        </w:sdtPr>
        <w:sdtEndPr>
          <w:rPr>
            <w:sz w:val="22"/>
            <w:szCs w:val="22"/>
          </w:rPr>
        </w:sdtEndPr>
        <w:sdtContent>
          <w:r w:rsidRPr="00A55F86">
            <w:rPr>
              <w:rStyle w:val="Textodelmarcadordeposicin"/>
              <w:rFonts w:ascii="Arial" w:hAnsi="Arial" w:cs="Arial"/>
              <w:sz w:val="20"/>
              <w:szCs w:val="20"/>
            </w:rPr>
            <w:t>Haga clic o pulse aquí para escribir texto.</w:t>
          </w:r>
        </w:sdtContent>
      </w:sdt>
    </w:p>
    <w:p w14:paraId="48BC6ABF" w14:textId="6A37A106" w:rsidR="00A80F74" w:rsidRDefault="00A80F74" w:rsidP="00645965">
      <w:pPr>
        <w:pStyle w:val="Prrafodelista"/>
        <w:spacing w:after="0" w:line="276" w:lineRule="auto"/>
        <w:jc w:val="both"/>
        <w:rPr>
          <w:rFonts w:ascii="Aptos" w:hAnsi="Aptos" w:cs="Arial"/>
        </w:rPr>
      </w:pPr>
    </w:p>
    <w:p w14:paraId="16111726" w14:textId="19DC9E88" w:rsidR="00971CBB" w:rsidRDefault="0075097C" w:rsidP="00645965">
      <w:pPr>
        <w:pStyle w:val="Prrafodelista"/>
        <w:spacing w:after="0" w:line="276" w:lineRule="auto"/>
        <w:jc w:val="both"/>
        <w:rPr>
          <w:rFonts w:ascii="Aptos" w:hAnsi="Aptos" w:cs="Arial"/>
        </w:rPr>
      </w:pPr>
      <w:sdt>
        <w:sdtPr>
          <w:rPr>
            <w:rFonts w:ascii="Aptos" w:hAnsi="Aptos" w:cs="Arial"/>
          </w:rPr>
          <w:id w:val="3202386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80F74" w:rsidRPr="002E6989">
            <w:rPr>
              <w:rFonts w:ascii="Aptos" w:eastAsia="MS Gothic" w:hAnsi="Aptos" w:cs="Arial"/>
            </w:rPr>
            <w:t>☐</w:t>
          </w:r>
        </w:sdtContent>
      </w:sdt>
      <w:r w:rsidR="00A80F74" w:rsidRPr="002E6989">
        <w:rPr>
          <w:rFonts w:ascii="Aptos" w:hAnsi="Aptos" w:cs="Arial"/>
        </w:rPr>
        <w:t xml:space="preserve"> </w:t>
      </w:r>
      <w:r w:rsidR="00971CBB" w:rsidRPr="002E6989">
        <w:rPr>
          <w:rFonts w:ascii="Aptos" w:hAnsi="Aptos" w:cs="Arial"/>
        </w:rPr>
        <w:t xml:space="preserve">Ter dirixido, nos últimos seis anos, unha tese de doutoramento coa cualificación de </w:t>
      </w:r>
      <w:r w:rsidR="00971CBB" w:rsidRPr="002E6989">
        <w:rPr>
          <w:rFonts w:ascii="Aptos" w:hAnsi="Aptos" w:cs="Arial"/>
          <w:b/>
          <w:bCs/>
          <w:i/>
          <w:iCs/>
        </w:rPr>
        <w:t xml:space="preserve">sobresaliente </w:t>
      </w:r>
      <w:proofErr w:type="spellStart"/>
      <w:r w:rsidR="00971CBB" w:rsidRPr="002E6989">
        <w:rPr>
          <w:rFonts w:ascii="Aptos" w:hAnsi="Aptos" w:cs="Arial"/>
          <w:b/>
          <w:bCs/>
          <w:i/>
          <w:iCs/>
        </w:rPr>
        <w:t>cum</w:t>
      </w:r>
      <w:proofErr w:type="spellEnd"/>
      <w:r w:rsidR="00971CBB" w:rsidRPr="002E6989">
        <w:rPr>
          <w:rFonts w:ascii="Aptos" w:hAnsi="Aptos" w:cs="Arial"/>
          <w:b/>
          <w:bCs/>
          <w:i/>
          <w:iCs/>
        </w:rPr>
        <w:t xml:space="preserve"> laude ou apto </w:t>
      </w:r>
      <w:proofErr w:type="spellStart"/>
      <w:r w:rsidR="00971CBB" w:rsidRPr="002E6989">
        <w:rPr>
          <w:rFonts w:ascii="Aptos" w:hAnsi="Aptos" w:cs="Arial"/>
          <w:b/>
          <w:bCs/>
          <w:i/>
          <w:iCs/>
        </w:rPr>
        <w:t>cum</w:t>
      </w:r>
      <w:proofErr w:type="spellEnd"/>
      <w:r w:rsidR="00971CBB" w:rsidRPr="002E6989">
        <w:rPr>
          <w:rFonts w:ascii="Aptos" w:hAnsi="Aptos" w:cs="Arial"/>
          <w:b/>
          <w:bCs/>
          <w:i/>
          <w:iCs/>
        </w:rPr>
        <w:t xml:space="preserve"> laude</w:t>
      </w:r>
      <w:r w:rsidR="00971CBB" w:rsidRPr="002E6989">
        <w:rPr>
          <w:rFonts w:ascii="Aptos" w:hAnsi="Aptos" w:cs="Arial"/>
        </w:rPr>
        <w:t xml:space="preserve"> (ou </w:t>
      </w:r>
      <w:r w:rsidR="000B284E">
        <w:rPr>
          <w:rFonts w:ascii="Aptos" w:hAnsi="Aptos" w:cs="Arial"/>
        </w:rPr>
        <w:t xml:space="preserve">cualificación </w:t>
      </w:r>
      <w:r w:rsidR="00971CBB" w:rsidRPr="002E6989">
        <w:rPr>
          <w:rFonts w:ascii="Aptos" w:hAnsi="Aptos" w:cs="Arial"/>
        </w:rPr>
        <w:t xml:space="preserve">equivalente </w:t>
      </w:r>
      <w:r w:rsidR="000B284E">
        <w:rPr>
          <w:rFonts w:ascii="Aptos" w:hAnsi="Aptos" w:cs="Arial"/>
        </w:rPr>
        <w:t>noutros países</w:t>
      </w:r>
      <w:r w:rsidR="003A6651">
        <w:rPr>
          <w:rFonts w:ascii="Aptos" w:hAnsi="Aptos" w:cs="Arial"/>
        </w:rPr>
        <w:t xml:space="preserve">) que dese lugar, polo menos, a </w:t>
      </w:r>
      <w:r w:rsidR="00971CBB" w:rsidRPr="002E6989">
        <w:rPr>
          <w:rFonts w:ascii="Aptos" w:hAnsi="Aptos" w:cs="Arial"/>
        </w:rPr>
        <w:t>unha publicación en revistas indexadas no JCR ou algunha contribución de relevancia equivalente no seu campo científico segundo os criterios da CNEAI</w:t>
      </w:r>
    </w:p>
    <w:p w14:paraId="3F56F6AE" w14:textId="77777777" w:rsidR="00645965" w:rsidRPr="002E6989" w:rsidRDefault="00645965" w:rsidP="00DE726E">
      <w:pPr>
        <w:pStyle w:val="Prrafodelista"/>
        <w:spacing w:after="0" w:line="276" w:lineRule="auto"/>
        <w:rPr>
          <w:rFonts w:ascii="Aptos" w:hAnsi="Aptos" w:cs="Arial"/>
        </w:rPr>
      </w:pPr>
    </w:p>
    <w:p w14:paraId="54EF9292" w14:textId="77777777" w:rsidR="00645965" w:rsidRPr="00A55F86" w:rsidRDefault="00645965" w:rsidP="00645965">
      <w:pPr>
        <w:spacing w:after="0" w:line="240" w:lineRule="auto"/>
        <w:ind w:left="708"/>
        <w:contextualSpacing/>
        <w:rPr>
          <w:rFonts w:ascii="Arial" w:hAnsi="Arial" w:cs="Arial"/>
          <w:sz w:val="20"/>
          <w:szCs w:val="20"/>
        </w:rPr>
      </w:pPr>
      <w:r w:rsidRPr="00A55F86">
        <w:rPr>
          <w:rFonts w:ascii="Arial" w:hAnsi="Arial" w:cs="Arial"/>
          <w:b/>
          <w:bCs/>
          <w:sz w:val="20"/>
          <w:szCs w:val="20"/>
        </w:rPr>
        <w:t>Data de lectura:</w:t>
      </w:r>
      <w:r w:rsidRPr="00A55F86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1121197417"/>
          <w:placeholder>
            <w:docPart w:val="D793FD674E9F4268863090EB04D991AD"/>
          </w:placeholder>
          <w:showingPlcHdr/>
        </w:sdtPr>
        <w:sdtEndPr/>
        <w:sdtContent>
          <w:r w:rsidRPr="00A55F86">
            <w:rPr>
              <w:rStyle w:val="Textodelmarcadordeposicin"/>
              <w:rFonts w:ascii="Arial" w:hAnsi="Arial" w:cs="Arial"/>
              <w:sz w:val="20"/>
              <w:szCs w:val="20"/>
            </w:rPr>
            <w:t>Haga clic o pulse aquí para escribir texto.</w:t>
          </w:r>
        </w:sdtContent>
      </w:sdt>
    </w:p>
    <w:p w14:paraId="05D6DF2F" w14:textId="77777777" w:rsidR="00645965" w:rsidRPr="00A55F86" w:rsidRDefault="00645965" w:rsidP="00645965">
      <w:pPr>
        <w:spacing w:after="0" w:line="240" w:lineRule="auto"/>
        <w:ind w:left="708"/>
        <w:contextualSpacing/>
        <w:rPr>
          <w:rFonts w:ascii="Arial" w:hAnsi="Arial" w:cs="Arial"/>
          <w:sz w:val="20"/>
          <w:szCs w:val="20"/>
        </w:rPr>
      </w:pPr>
      <w:r w:rsidRPr="00A55F86">
        <w:rPr>
          <w:rFonts w:ascii="Arial" w:hAnsi="Arial" w:cs="Arial"/>
          <w:b/>
          <w:bCs/>
          <w:sz w:val="20"/>
          <w:szCs w:val="20"/>
        </w:rPr>
        <w:t>Título da tese:</w:t>
      </w:r>
      <w:r w:rsidRPr="00A55F86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-1623143658"/>
          <w:placeholder>
            <w:docPart w:val="D793FD674E9F4268863090EB04D991AD"/>
          </w:placeholder>
          <w:showingPlcHdr/>
        </w:sdtPr>
        <w:sdtEndPr/>
        <w:sdtContent>
          <w:r w:rsidRPr="00A55F86">
            <w:rPr>
              <w:rStyle w:val="Textodelmarcadordeposicin"/>
              <w:rFonts w:ascii="Arial" w:hAnsi="Arial" w:cs="Arial"/>
              <w:sz w:val="20"/>
              <w:szCs w:val="20"/>
            </w:rPr>
            <w:t>Haga clic o pulse aquí para escribir texto.</w:t>
          </w:r>
        </w:sdtContent>
      </w:sdt>
    </w:p>
    <w:p w14:paraId="1F3CB005" w14:textId="77777777" w:rsidR="00645965" w:rsidRPr="00A55F86" w:rsidRDefault="00645965" w:rsidP="00645965">
      <w:pPr>
        <w:spacing w:after="0" w:line="240" w:lineRule="auto"/>
        <w:ind w:left="708"/>
        <w:contextualSpacing/>
        <w:rPr>
          <w:rFonts w:ascii="Arial" w:hAnsi="Arial" w:cs="Arial"/>
          <w:sz w:val="20"/>
          <w:szCs w:val="20"/>
        </w:rPr>
      </w:pPr>
      <w:r w:rsidRPr="00A55F86">
        <w:rPr>
          <w:rFonts w:ascii="Arial" w:hAnsi="Arial" w:cs="Arial"/>
          <w:b/>
          <w:bCs/>
          <w:sz w:val="20"/>
          <w:szCs w:val="20"/>
        </w:rPr>
        <w:t>Autor/a:</w:t>
      </w:r>
      <w:r w:rsidRPr="00A55F86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-189305493"/>
          <w:placeholder>
            <w:docPart w:val="D793FD674E9F4268863090EB04D991AD"/>
          </w:placeholder>
          <w:showingPlcHdr/>
        </w:sdtPr>
        <w:sdtEndPr/>
        <w:sdtContent>
          <w:r w:rsidRPr="00A55F86">
            <w:rPr>
              <w:rStyle w:val="Textodelmarcadordeposicin"/>
              <w:rFonts w:ascii="Arial" w:hAnsi="Arial" w:cs="Arial"/>
              <w:sz w:val="20"/>
              <w:szCs w:val="20"/>
            </w:rPr>
            <w:t>Haga clic o pulse aquí para escribir texto.</w:t>
          </w:r>
        </w:sdtContent>
      </w:sdt>
    </w:p>
    <w:p w14:paraId="76396E27" w14:textId="77777777" w:rsidR="00645965" w:rsidRPr="00A55F86" w:rsidRDefault="00645965" w:rsidP="00645965">
      <w:pPr>
        <w:spacing w:after="0" w:line="240" w:lineRule="auto"/>
        <w:ind w:left="708"/>
        <w:contextualSpacing/>
        <w:jc w:val="both"/>
        <w:rPr>
          <w:rFonts w:ascii="Arial" w:hAnsi="Arial" w:cs="Arial"/>
          <w:sz w:val="20"/>
          <w:szCs w:val="20"/>
        </w:rPr>
      </w:pPr>
      <w:r w:rsidRPr="00A55F86">
        <w:rPr>
          <w:rFonts w:ascii="Arial" w:hAnsi="Arial" w:cs="Arial"/>
          <w:b/>
          <w:bCs/>
          <w:sz w:val="20"/>
          <w:szCs w:val="20"/>
        </w:rPr>
        <w:t>Cualificación:</w:t>
      </w:r>
      <w:r w:rsidRPr="00A55F86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-1130543295"/>
          <w:placeholder>
            <w:docPart w:val="D793FD674E9F4268863090EB04D991AD"/>
          </w:placeholder>
          <w:showingPlcHdr/>
        </w:sdtPr>
        <w:sdtEndPr/>
        <w:sdtContent>
          <w:r w:rsidRPr="00A55F86">
            <w:rPr>
              <w:rStyle w:val="Textodelmarcadordeposicin"/>
              <w:rFonts w:ascii="Arial" w:hAnsi="Arial" w:cs="Arial"/>
              <w:sz w:val="20"/>
              <w:szCs w:val="20"/>
            </w:rPr>
            <w:t>Haga clic o pulse aquí para escribir texto.</w:t>
          </w:r>
        </w:sdtContent>
      </w:sdt>
    </w:p>
    <w:p w14:paraId="1443D32B" w14:textId="77777777" w:rsidR="00645965" w:rsidRPr="00A55F86" w:rsidRDefault="00645965" w:rsidP="00645965">
      <w:pPr>
        <w:spacing w:after="0" w:line="240" w:lineRule="auto"/>
        <w:ind w:left="708"/>
        <w:contextualSpacing/>
        <w:rPr>
          <w:rFonts w:ascii="Arial" w:hAnsi="Arial" w:cs="Arial"/>
          <w:b/>
          <w:bCs/>
          <w:sz w:val="20"/>
          <w:szCs w:val="20"/>
        </w:rPr>
      </w:pPr>
      <w:r w:rsidRPr="00A55F86">
        <w:rPr>
          <w:rFonts w:ascii="Arial" w:hAnsi="Arial" w:cs="Arial"/>
          <w:b/>
          <w:bCs/>
          <w:sz w:val="20"/>
          <w:szCs w:val="20"/>
        </w:rPr>
        <w:t>Publicación derivada da tese:</w:t>
      </w:r>
    </w:p>
    <w:p w14:paraId="0908DBFC" w14:textId="77777777" w:rsidR="00645965" w:rsidRPr="00A55F86" w:rsidRDefault="00645965" w:rsidP="00645965">
      <w:pPr>
        <w:spacing w:after="0" w:line="240" w:lineRule="auto"/>
        <w:contextualSpacing/>
        <w:rPr>
          <w:rFonts w:ascii="Arial" w:hAnsi="Arial" w:cs="Arial"/>
        </w:rPr>
      </w:pPr>
    </w:p>
    <w:tbl>
      <w:tblPr>
        <w:tblStyle w:val="Tablaconcuadrcula"/>
        <w:tblpPr w:leftFromText="141" w:rightFromText="141" w:vertAnchor="text" w:tblpY="1"/>
        <w:tblOverlap w:val="never"/>
        <w:tblW w:w="83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767"/>
      </w:tblGrid>
      <w:tr w:rsidR="00645965" w:rsidRPr="00A55F86" w14:paraId="6E534465" w14:textId="77777777" w:rsidTr="005B03C3">
        <w:tc>
          <w:tcPr>
            <w:tcW w:w="592" w:type="dxa"/>
          </w:tcPr>
          <w:p w14:paraId="33EC1156" w14:textId="77777777" w:rsidR="00645965" w:rsidRPr="00A55F86" w:rsidRDefault="00645965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1.</w:t>
            </w:r>
          </w:p>
        </w:tc>
        <w:tc>
          <w:tcPr>
            <w:tcW w:w="7767" w:type="dxa"/>
          </w:tcPr>
          <w:p w14:paraId="0261F254" w14:textId="77777777" w:rsidR="00645965" w:rsidRPr="00A55F86" w:rsidRDefault="00645965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Revista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591400460"/>
                <w:placeholder>
                  <w:docPart w:val="191B02BB444543E4BB8771BA68658F51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29A2B14" w14:textId="77777777" w:rsidR="00645965" w:rsidRPr="00A55F86" w:rsidRDefault="00645965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Autores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800995778"/>
                <w:placeholder>
                  <w:docPart w:val="191B02BB444543E4BB8771BA68658F51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F735856" w14:textId="77777777" w:rsidR="00645965" w:rsidRPr="00A55F86" w:rsidRDefault="00645965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1219476530"/>
                <w:placeholder>
                  <w:docPart w:val="F556A4702C5E4C4C9442818447EFE134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710C350" w14:textId="77777777" w:rsidR="00645965" w:rsidRPr="00A55F86" w:rsidRDefault="00645965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Ano de publicación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070011190"/>
                <w:placeholder>
                  <w:docPart w:val="8833C5B1AFD644E18A2A0BF7C58CE4A9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921B1CD" w14:textId="77777777" w:rsidR="00645965" w:rsidRPr="00A55F86" w:rsidRDefault="00645965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Volume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352060928"/>
                <w:placeholder>
                  <w:docPart w:val="7FAAB466D03441AABD291E9E4448F8F6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CAEC1DE" w14:textId="77777777" w:rsidR="00645965" w:rsidRPr="00A55F86" w:rsidRDefault="00645965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Páxinas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307252324"/>
                <w:placeholder>
                  <w:docPart w:val="7FAAB466D03441AABD291E9E4448F8F6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7502490" w14:textId="77777777" w:rsidR="00645965" w:rsidRPr="00A55F86" w:rsidRDefault="00645965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DOI:</w:t>
            </w:r>
            <w:r w:rsidRPr="00A55F86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123264346"/>
                <w:placeholder>
                  <w:docPart w:val="7A8ABB4DCD524774AB7EFE2BC3D50919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89763A7" w14:textId="77777777" w:rsidR="00645965" w:rsidRPr="00A55F86" w:rsidRDefault="00645965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Factor de impacto no ano de publicación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982850502"/>
                <w:placeholder>
                  <w:docPart w:val="096A1191A9CB42A4AE9A6EC6219E0898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2D6F879" w14:textId="77777777" w:rsidR="00645965" w:rsidRPr="00A55F86" w:rsidRDefault="00645965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Categoría JCR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68502970"/>
                <w:placeholder>
                  <w:docPart w:val="9155C3C42770419F8833F0A88D0ADA28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C072F11" w14:textId="77777777" w:rsidR="00645965" w:rsidRPr="00A55F86" w:rsidRDefault="00645965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Cuartil</w:t>
            </w:r>
            <w:proofErr w:type="spellEnd"/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JCR no ano de publicación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2140299360"/>
                <w:placeholder>
                  <w:docPart w:val="331405D00C31486DB73BB27378F80EB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Elija un elemento.</w:t>
                </w:r>
              </w:sdtContent>
            </w:sdt>
          </w:p>
          <w:p w14:paraId="6AA59BB4" w14:textId="77777777" w:rsidR="00645965" w:rsidRPr="00A55F86" w:rsidRDefault="00645965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B73C823" w14:textId="77777777" w:rsidR="00645965" w:rsidRPr="00A55F86" w:rsidRDefault="00645965" w:rsidP="00645965">
      <w:pPr>
        <w:spacing w:after="0" w:line="240" w:lineRule="auto"/>
        <w:contextualSpacing/>
        <w:rPr>
          <w:rFonts w:ascii="Arial" w:hAnsi="Arial" w:cs="Arial"/>
        </w:rPr>
      </w:pPr>
      <w:r w:rsidRPr="00A55F86">
        <w:rPr>
          <w:rFonts w:ascii="Arial" w:hAnsi="Arial" w:cs="Arial"/>
        </w:rPr>
        <w:br w:type="textWrapping" w:clear="all"/>
      </w:r>
    </w:p>
    <w:p w14:paraId="14E3DB03" w14:textId="28B1CE98" w:rsidR="00660A77" w:rsidRPr="002E6989" w:rsidRDefault="00660A77" w:rsidP="00DE726E">
      <w:pPr>
        <w:pStyle w:val="Prrafodelista"/>
        <w:spacing w:after="0" w:line="276" w:lineRule="auto"/>
        <w:rPr>
          <w:rFonts w:ascii="Aptos" w:hAnsi="Aptos" w:cs="Arial"/>
        </w:rPr>
      </w:pPr>
    </w:p>
    <w:p w14:paraId="007EBE97" w14:textId="77777777" w:rsidR="00EE5656" w:rsidRPr="002E6989" w:rsidRDefault="00EE5656" w:rsidP="00DE726E">
      <w:pPr>
        <w:spacing w:after="0" w:line="276" w:lineRule="auto"/>
        <w:contextualSpacing/>
        <w:rPr>
          <w:rFonts w:ascii="Aptos" w:hAnsi="Aptos" w:cs="Arial"/>
        </w:rPr>
      </w:pPr>
    </w:p>
    <w:p w14:paraId="1962607A" w14:textId="77777777" w:rsidR="00EE5656" w:rsidRPr="002E6989" w:rsidRDefault="00EE5656" w:rsidP="003C5D68">
      <w:pPr>
        <w:spacing w:after="0" w:line="276" w:lineRule="auto"/>
        <w:contextualSpacing/>
        <w:jc w:val="right"/>
        <w:rPr>
          <w:rFonts w:ascii="Aptos" w:hAnsi="Aptos" w:cs="Arial"/>
        </w:rPr>
      </w:pPr>
      <w:r w:rsidRPr="002E6989">
        <w:rPr>
          <w:rFonts w:ascii="Aptos" w:hAnsi="Aptos" w:cs="Arial"/>
        </w:rPr>
        <w:t>E para que así conste, asino o presente documento,</w:t>
      </w:r>
    </w:p>
    <w:p w14:paraId="6E1BF5F2" w14:textId="77777777" w:rsidR="00EE5656" w:rsidRPr="002E6989" w:rsidRDefault="00EE5656" w:rsidP="003C5D68">
      <w:pPr>
        <w:spacing w:after="0" w:line="276" w:lineRule="auto"/>
        <w:contextualSpacing/>
        <w:jc w:val="right"/>
        <w:rPr>
          <w:rFonts w:ascii="Aptos" w:hAnsi="Aptos" w:cs="Arial"/>
        </w:rPr>
      </w:pPr>
    </w:p>
    <w:p w14:paraId="2BE55426" w14:textId="77777777" w:rsidR="00EE5656" w:rsidRPr="002E6989" w:rsidRDefault="00EE5656" w:rsidP="003C5D68">
      <w:pPr>
        <w:spacing w:after="0" w:line="276" w:lineRule="auto"/>
        <w:contextualSpacing/>
        <w:jc w:val="right"/>
        <w:rPr>
          <w:rFonts w:ascii="Aptos" w:hAnsi="Aptos" w:cs="Arial"/>
        </w:rPr>
      </w:pPr>
      <w:r w:rsidRPr="002E6989">
        <w:rPr>
          <w:rFonts w:ascii="Aptos" w:hAnsi="Aptos" w:cs="Arial"/>
        </w:rPr>
        <w:t xml:space="preserve">Lugar e data: </w:t>
      </w:r>
    </w:p>
    <w:p w14:paraId="22F325FD" w14:textId="77777777" w:rsidR="00EE5656" w:rsidRPr="002E6989" w:rsidRDefault="00EE5656" w:rsidP="003C5D68">
      <w:pPr>
        <w:spacing w:after="0" w:line="276" w:lineRule="auto"/>
        <w:contextualSpacing/>
        <w:jc w:val="right"/>
        <w:rPr>
          <w:rFonts w:ascii="Aptos" w:hAnsi="Aptos" w:cs="Arial"/>
        </w:rPr>
      </w:pPr>
      <w:r w:rsidRPr="002E6989">
        <w:rPr>
          <w:rFonts w:ascii="Aptos" w:hAnsi="Aptos" w:cs="Arial"/>
        </w:rPr>
        <w:t>Sinatura:</w:t>
      </w:r>
    </w:p>
    <w:sectPr w:rsidR="00EE5656" w:rsidRPr="002E6989" w:rsidSect="00EA1C99">
      <w:headerReference w:type="default" r:id="rId10"/>
      <w:pgSz w:w="11906" w:h="16838"/>
      <w:pgMar w:top="1985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A18E68" w14:textId="77777777" w:rsidR="003429D5" w:rsidRPr="00722C64" w:rsidRDefault="003429D5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38515113" w14:textId="77777777" w:rsidR="003429D5" w:rsidRPr="00722C64" w:rsidRDefault="003429D5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749B05EF" w14:textId="77777777" w:rsidR="003429D5" w:rsidRPr="00722C64" w:rsidRDefault="003429D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5E4050" w14:textId="77777777" w:rsidR="003429D5" w:rsidRPr="00722C64" w:rsidRDefault="003429D5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7DCE647B" w14:textId="77777777" w:rsidR="003429D5" w:rsidRPr="00722C64" w:rsidRDefault="003429D5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6349EAB9" w14:textId="77777777" w:rsidR="003429D5" w:rsidRPr="00722C64" w:rsidRDefault="003429D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76FA6" w14:textId="73DAD9FD" w:rsidR="00140655" w:rsidRPr="00B429B4" w:rsidRDefault="00140655" w:rsidP="00140655">
    <w:pPr>
      <w:rPr>
        <w:rFonts w:cstheme="minorHAnsi"/>
      </w:rPr>
    </w:pPr>
    <w:r w:rsidRPr="00B429B4">
      <w:rPr>
        <w:rFonts w:cstheme="minorHAnsi"/>
        <w:color w:val="FF31CC"/>
        <w:sz w:val="23"/>
        <w:szCs w:val="23"/>
      </w:rPr>
      <w:t xml:space="preserve">Programa Oficial de Doutoramento en Ciencias Sociais e </w:t>
    </w:r>
    <w:r w:rsidR="00990361">
      <w:rPr>
        <w:rFonts w:cstheme="minorHAnsi"/>
        <w:color w:val="FF31CC"/>
        <w:sz w:val="23"/>
        <w:szCs w:val="23"/>
      </w:rPr>
      <w:t>Envellecemento</w:t>
    </w:r>
  </w:p>
  <w:p w14:paraId="32B3319F" w14:textId="6ABA7E4C" w:rsidR="005360FC" w:rsidRPr="00722C64" w:rsidRDefault="005360FC" w:rsidP="005360FC">
    <w:pPr>
      <w:pStyle w:val="Encabezado"/>
    </w:pPr>
    <w:r w:rsidRPr="00722C64">
      <w:rPr>
        <w:noProof/>
        <w:lang w:eastAsia="gl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eastAsia="gl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E109E"/>
    <w:multiLevelType w:val="hybridMultilevel"/>
    <w:tmpl w:val="63B8ED3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CB242B"/>
    <w:multiLevelType w:val="hybridMultilevel"/>
    <w:tmpl w:val="AEF0CE42"/>
    <w:lvl w:ilvl="0" w:tplc="A5A675C6">
      <w:numFmt w:val="bullet"/>
      <w:lvlText w:val="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14C3FA0"/>
    <w:multiLevelType w:val="hybridMultilevel"/>
    <w:tmpl w:val="DC24F26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QUAH6pUuiwAAAA="/>
  </w:docVars>
  <w:rsids>
    <w:rsidRoot w:val="005360FC"/>
    <w:rsid w:val="00007340"/>
    <w:rsid w:val="00024E95"/>
    <w:rsid w:val="00050CCF"/>
    <w:rsid w:val="00062921"/>
    <w:rsid w:val="0008274F"/>
    <w:rsid w:val="00093567"/>
    <w:rsid w:val="000B284E"/>
    <w:rsid w:val="000B4608"/>
    <w:rsid w:val="000B57E1"/>
    <w:rsid w:val="000E1673"/>
    <w:rsid w:val="000E33E7"/>
    <w:rsid w:val="00123B11"/>
    <w:rsid w:val="00140655"/>
    <w:rsid w:val="001437F2"/>
    <w:rsid w:val="00146E02"/>
    <w:rsid w:val="0015172D"/>
    <w:rsid w:val="00187E90"/>
    <w:rsid w:val="001A7144"/>
    <w:rsid w:val="001D3DC5"/>
    <w:rsid w:val="001E1E46"/>
    <w:rsid w:val="001E787A"/>
    <w:rsid w:val="002326EC"/>
    <w:rsid w:val="002409D3"/>
    <w:rsid w:val="00275FFF"/>
    <w:rsid w:val="002961C6"/>
    <w:rsid w:val="00296B1E"/>
    <w:rsid w:val="002B768D"/>
    <w:rsid w:val="002D1AC4"/>
    <w:rsid w:val="002D4799"/>
    <w:rsid w:val="002E6989"/>
    <w:rsid w:val="002F1B59"/>
    <w:rsid w:val="002F7E57"/>
    <w:rsid w:val="00330D38"/>
    <w:rsid w:val="00342534"/>
    <w:rsid w:val="003429D5"/>
    <w:rsid w:val="003555E9"/>
    <w:rsid w:val="003849FC"/>
    <w:rsid w:val="00386B60"/>
    <w:rsid w:val="0039629E"/>
    <w:rsid w:val="003A6651"/>
    <w:rsid w:val="003B2D0A"/>
    <w:rsid w:val="003B52F9"/>
    <w:rsid w:val="003C5D68"/>
    <w:rsid w:val="003D3C12"/>
    <w:rsid w:val="004453B0"/>
    <w:rsid w:val="00456215"/>
    <w:rsid w:val="004628E8"/>
    <w:rsid w:val="00464014"/>
    <w:rsid w:val="00473E62"/>
    <w:rsid w:val="004B24AB"/>
    <w:rsid w:val="004B2F4F"/>
    <w:rsid w:val="004E2AFA"/>
    <w:rsid w:val="004F46A5"/>
    <w:rsid w:val="0052329A"/>
    <w:rsid w:val="005360FC"/>
    <w:rsid w:val="005464E3"/>
    <w:rsid w:val="0056487C"/>
    <w:rsid w:val="005705D3"/>
    <w:rsid w:val="0057617E"/>
    <w:rsid w:val="00577480"/>
    <w:rsid w:val="00586F9E"/>
    <w:rsid w:val="005A4A10"/>
    <w:rsid w:val="00627E22"/>
    <w:rsid w:val="0063362F"/>
    <w:rsid w:val="00645160"/>
    <w:rsid w:val="00645965"/>
    <w:rsid w:val="0065347D"/>
    <w:rsid w:val="00656510"/>
    <w:rsid w:val="00660A77"/>
    <w:rsid w:val="006A6A69"/>
    <w:rsid w:val="006B57E4"/>
    <w:rsid w:val="006C222C"/>
    <w:rsid w:val="006D4788"/>
    <w:rsid w:val="006E7F81"/>
    <w:rsid w:val="006F5957"/>
    <w:rsid w:val="00703A38"/>
    <w:rsid w:val="007134F5"/>
    <w:rsid w:val="00716CBC"/>
    <w:rsid w:val="00717EE5"/>
    <w:rsid w:val="00720FF6"/>
    <w:rsid w:val="00722C64"/>
    <w:rsid w:val="007233F4"/>
    <w:rsid w:val="0075097C"/>
    <w:rsid w:val="00757DA1"/>
    <w:rsid w:val="00764283"/>
    <w:rsid w:val="007673CB"/>
    <w:rsid w:val="007C0CA9"/>
    <w:rsid w:val="007E20D9"/>
    <w:rsid w:val="007F190B"/>
    <w:rsid w:val="00813517"/>
    <w:rsid w:val="00816393"/>
    <w:rsid w:val="0081758A"/>
    <w:rsid w:val="0083153E"/>
    <w:rsid w:val="0084006D"/>
    <w:rsid w:val="00857C2A"/>
    <w:rsid w:val="00860F75"/>
    <w:rsid w:val="008621D4"/>
    <w:rsid w:val="00867705"/>
    <w:rsid w:val="008D31FC"/>
    <w:rsid w:val="008D7FA7"/>
    <w:rsid w:val="008F55F5"/>
    <w:rsid w:val="008F5B32"/>
    <w:rsid w:val="00901057"/>
    <w:rsid w:val="0092542C"/>
    <w:rsid w:val="00955168"/>
    <w:rsid w:val="00955B7E"/>
    <w:rsid w:val="00956FB0"/>
    <w:rsid w:val="00971CBB"/>
    <w:rsid w:val="00990361"/>
    <w:rsid w:val="00994E71"/>
    <w:rsid w:val="009A7878"/>
    <w:rsid w:val="009B19D7"/>
    <w:rsid w:val="009C4EA7"/>
    <w:rsid w:val="009D602C"/>
    <w:rsid w:val="009E75FB"/>
    <w:rsid w:val="009F550A"/>
    <w:rsid w:val="009F692A"/>
    <w:rsid w:val="00A12E4F"/>
    <w:rsid w:val="00A13019"/>
    <w:rsid w:val="00A25B56"/>
    <w:rsid w:val="00A40EA0"/>
    <w:rsid w:val="00A5270C"/>
    <w:rsid w:val="00A80F74"/>
    <w:rsid w:val="00A928E3"/>
    <w:rsid w:val="00AA1EAD"/>
    <w:rsid w:val="00AA2A16"/>
    <w:rsid w:val="00AB53E4"/>
    <w:rsid w:val="00AD2530"/>
    <w:rsid w:val="00AE14D1"/>
    <w:rsid w:val="00B04CA0"/>
    <w:rsid w:val="00B16B1F"/>
    <w:rsid w:val="00B17888"/>
    <w:rsid w:val="00B23ECC"/>
    <w:rsid w:val="00B33620"/>
    <w:rsid w:val="00B43BCA"/>
    <w:rsid w:val="00B54AD7"/>
    <w:rsid w:val="00B60B36"/>
    <w:rsid w:val="00B6750B"/>
    <w:rsid w:val="00B74825"/>
    <w:rsid w:val="00B85FAA"/>
    <w:rsid w:val="00BB4625"/>
    <w:rsid w:val="00BC3D06"/>
    <w:rsid w:val="00BD1FAD"/>
    <w:rsid w:val="00C149D0"/>
    <w:rsid w:val="00C22119"/>
    <w:rsid w:val="00C27748"/>
    <w:rsid w:val="00C337FB"/>
    <w:rsid w:val="00C35846"/>
    <w:rsid w:val="00C63B7B"/>
    <w:rsid w:val="00CD4FFB"/>
    <w:rsid w:val="00CD71D8"/>
    <w:rsid w:val="00CE2AFB"/>
    <w:rsid w:val="00D00303"/>
    <w:rsid w:val="00D020FE"/>
    <w:rsid w:val="00D275FC"/>
    <w:rsid w:val="00D429EE"/>
    <w:rsid w:val="00D57FC4"/>
    <w:rsid w:val="00D700E2"/>
    <w:rsid w:val="00D8223A"/>
    <w:rsid w:val="00D920F8"/>
    <w:rsid w:val="00DA374C"/>
    <w:rsid w:val="00DB1AEA"/>
    <w:rsid w:val="00DB5C8F"/>
    <w:rsid w:val="00DE5580"/>
    <w:rsid w:val="00DE726E"/>
    <w:rsid w:val="00E1701B"/>
    <w:rsid w:val="00E42DB9"/>
    <w:rsid w:val="00E464AE"/>
    <w:rsid w:val="00E506F1"/>
    <w:rsid w:val="00E7114D"/>
    <w:rsid w:val="00EA1C99"/>
    <w:rsid w:val="00EA534A"/>
    <w:rsid w:val="00EC6779"/>
    <w:rsid w:val="00EE5656"/>
    <w:rsid w:val="00EF07C5"/>
    <w:rsid w:val="00EF09A8"/>
    <w:rsid w:val="00F00923"/>
    <w:rsid w:val="00F0783F"/>
    <w:rsid w:val="00F178E7"/>
    <w:rsid w:val="00F50055"/>
    <w:rsid w:val="00F573B0"/>
    <w:rsid w:val="00F613FA"/>
    <w:rsid w:val="00F77C1C"/>
    <w:rsid w:val="00FC3902"/>
    <w:rsid w:val="00FD26FB"/>
    <w:rsid w:val="00FF5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1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2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FFD5EC7F6CA4A6D8285C8F02EBF8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CDC-EF1E-487D-BF93-4B2410E7FCF8}"/>
      </w:docPartPr>
      <w:docPartBody>
        <w:p w:rsidR="008E4ECE" w:rsidRDefault="008E4ECE" w:rsidP="008E4ECE">
          <w:pPr>
            <w:pStyle w:val="5FFD5EC7F6CA4A6D8285C8F02EBF89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A24575F77324709A4DADF3E929BC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0B193-6C05-4787-8D5F-D81B0818ECC6}"/>
      </w:docPartPr>
      <w:docPartBody>
        <w:p w:rsidR="008E4ECE" w:rsidRDefault="008E4ECE" w:rsidP="008E4ECE">
          <w:pPr>
            <w:pStyle w:val="5A24575F77324709A4DADF3E929BCA1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BF33FB7EE242C990957EBF58CAD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D0ABA-2F9F-4B41-8A87-31E45F3F04F2}"/>
      </w:docPartPr>
      <w:docPartBody>
        <w:p w:rsidR="008E4ECE" w:rsidRDefault="008E4ECE" w:rsidP="008E4ECE">
          <w:pPr>
            <w:pStyle w:val="65BF33FB7EE242C990957EBF58CADE1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6D593A4A7724DCDA9DB08D4343901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3E9D7-AB3A-46FA-8093-A1F52E157393}"/>
      </w:docPartPr>
      <w:docPartBody>
        <w:p w:rsidR="00657891" w:rsidRDefault="00657891" w:rsidP="00657891">
          <w:pPr>
            <w:pStyle w:val="A6D593A4A7724DCDA9DB08D43439011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CA0259509884D80A5B25A7909A89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AA85AC-42C4-46CB-95B6-B41CCB58C642}"/>
      </w:docPartPr>
      <w:docPartBody>
        <w:p w:rsidR="00657891" w:rsidRDefault="00657891" w:rsidP="00657891">
          <w:pPr>
            <w:pStyle w:val="3CA0259509884D80A5B25A7909A89BB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68B3B7464FD40E69C5FEED56E8EB8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37DBB-FEA0-4CF4-901A-5B7D147E1F10}"/>
      </w:docPartPr>
      <w:docPartBody>
        <w:p w:rsidR="00657891" w:rsidRDefault="00657891" w:rsidP="00657891">
          <w:pPr>
            <w:pStyle w:val="968B3B7464FD40E69C5FEED56E8EB8C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41CFA79F09446B4929FDF1875D0A8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E0BEC-D96F-4E38-A6C4-B80186DCAEA0}"/>
      </w:docPartPr>
      <w:docPartBody>
        <w:p w:rsidR="00657891" w:rsidRDefault="00657891" w:rsidP="00657891">
          <w:pPr>
            <w:pStyle w:val="141CFA79F09446B4929FDF1875D0A8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F32170FF0A64C02A324A07979F5A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4A8ED-A19A-463A-89AD-51EFDBAD4E62}"/>
      </w:docPartPr>
      <w:docPartBody>
        <w:p w:rsidR="00657891" w:rsidRDefault="00657891" w:rsidP="00657891">
          <w:pPr>
            <w:pStyle w:val="DF32170FF0A64C02A324A07979F5A8F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59ACE94796345609B5633920B006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595871-A126-468F-8849-30DD46395A6C}"/>
      </w:docPartPr>
      <w:docPartBody>
        <w:p w:rsidR="00657891" w:rsidRDefault="00657891" w:rsidP="00657891">
          <w:pPr>
            <w:pStyle w:val="759ACE94796345609B5633920B006F3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DF82C4C4927499E868A369250E758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C6A2E-490A-4C95-AA8C-75ED4A74E09B}"/>
      </w:docPartPr>
      <w:docPartBody>
        <w:p w:rsidR="00657891" w:rsidRDefault="00657891" w:rsidP="00657891">
          <w:pPr>
            <w:pStyle w:val="3DF82C4C4927499E868A369250E758B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8CFB87631C9418A872CBE8FBC05FF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CC0163-3CC1-4A9C-BEAC-384832271F4D}"/>
      </w:docPartPr>
      <w:docPartBody>
        <w:p w:rsidR="00657891" w:rsidRDefault="00657891" w:rsidP="00657891">
          <w:pPr>
            <w:pStyle w:val="08CFB87631C9418A872CBE8FBC05FFFE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4176F570EDA490C9AD772C6CFFC4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D7CF11-EB31-4EFC-8D12-E2135F60D3D1}"/>
      </w:docPartPr>
      <w:docPartBody>
        <w:p w:rsidR="00657891" w:rsidRDefault="00657891" w:rsidP="00657891">
          <w:pPr>
            <w:pStyle w:val="24176F570EDA490C9AD772C6CFFC4A4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636BB9EED284BF7A88F3893D1EE09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27076-09B9-49A2-976E-DA620511FD0B}"/>
      </w:docPartPr>
      <w:docPartBody>
        <w:p w:rsidR="00657891" w:rsidRDefault="00657891" w:rsidP="00657891">
          <w:pPr>
            <w:pStyle w:val="C636BB9EED284BF7A88F3893D1EE09A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5BE6FCCD16A4695B3C2E28E41853B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242425-EF64-40C8-901E-918555D58059}"/>
      </w:docPartPr>
      <w:docPartBody>
        <w:p w:rsidR="00657891" w:rsidRDefault="00657891" w:rsidP="00657891">
          <w:pPr>
            <w:pStyle w:val="55BE6FCCD16A4695B3C2E28E41853B0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514D5C6122D445784BF8EC40572B4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1C3B95-EEEB-4A67-87F9-1D78797649D0}"/>
      </w:docPartPr>
      <w:docPartBody>
        <w:p w:rsidR="00657891" w:rsidRDefault="00657891" w:rsidP="00657891">
          <w:pPr>
            <w:pStyle w:val="0514D5C6122D445784BF8EC40572B40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DAE7DAA9476445AAA3B8F3E5C76C6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56E4B-6147-46B5-8108-AC4E05DF1262}"/>
      </w:docPartPr>
      <w:docPartBody>
        <w:p w:rsidR="00657891" w:rsidRDefault="00657891" w:rsidP="00657891">
          <w:pPr>
            <w:pStyle w:val="1DAE7DAA9476445AAA3B8F3E5C76C64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9A5F1D02C6842D19D7F709957487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F8A616-555A-4B6C-A399-3ECE743E45AC}"/>
      </w:docPartPr>
      <w:docPartBody>
        <w:p w:rsidR="00657891" w:rsidRDefault="00657891" w:rsidP="00657891">
          <w:pPr>
            <w:pStyle w:val="89A5F1D02C6842D19D7F709957487EA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9B71B165FC14E03862A85C10CC7FB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7B3285-3782-486A-9B4F-E5C6C99E7AD1}"/>
      </w:docPartPr>
      <w:docPartBody>
        <w:p w:rsidR="00657891" w:rsidRDefault="00657891" w:rsidP="00657891">
          <w:pPr>
            <w:pStyle w:val="19B71B165FC14E03862A85C10CC7FB8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FE4A3A3C85D4A0BB7886321FEB7F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09CF54-2F52-401D-9C7E-BEA9BAB3D111}"/>
      </w:docPartPr>
      <w:docPartBody>
        <w:p w:rsidR="00657891" w:rsidRDefault="00657891" w:rsidP="00657891">
          <w:pPr>
            <w:pStyle w:val="5FE4A3A3C85D4A0BB7886321FEB7F3CB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7BD5C6EF3F3949C09BB4DDA2C4F245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C8FD84-82B2-4E9B-AF68-183ECD35540D}"/>
      </w:docPartPr>
      <w:docPartBody>
        <w:p w:rsidR="00657891" w:rsidRDefault="00657891" w:rsidP="00657891">
          <w:pPr>
            <w:pStyle w:val="7BD5C6EF3F3949C09BB4DDA2C4F2450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EF14B06953C413880FBD470A070D8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56EF3-0EF9-4C06-8679-50595471A422}"/>
      </w:docPartPr>
      <w:docPartBody>
        <w:p w:rsidR="00657891" w:rsidRDefault="00657891" w:rsidP="00657891">
          <w:pPr>
            <w:pStyle w:val="DEF14B06953C413880FBD470A070D8C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D73A163D29149CB9CDF82DFF73BB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C93D6-731C-4C53-8596-F059343C1524}"/>
      </w:docPartPr>
      <w:docPartBody>
        <w:p w:rsidR="00657891" w:rsidRDefault="00657891" w:rsidP="00657891">
          <w:pPr>
            <w:pStyle w:val="ED73A163D29149CB9CDF82DFF73BB44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0C03180247F4D0D8927B307A88DA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D8E44-EBFE-4EBB-9967-878FC5A11937}"/>
      </w:docPartPr>
      <w:docPartBody>
        <w:p w:rsidR="00657891" w:rsidRDefault="00657891" w:rsidP="00657891">
          <w:pPr>
            <w:pStyle w:val="70C03180247F4D0D8927B307A88DA2E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CB2C7A2CBDF44A6BCE621B0762B8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E4A89-2090-43C1-B3F6-14D73D683B9F}"/>
      </w:docPartPr>
      <w:docPartBody>
        <w:p w:rsidR="00657891" w:rsidRDefault="00657891" w:rsidP="00657891">
          <w:pPr>
            <w:pStyle w:val="8CB2C7A2CBDF44A6BCE621B0762B88E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56E980BF20B47679C12B0DF732111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11DCF6-A495-43FD-A28A-EF80FC07C2B6}"/>
      </w:docPartPr>
      <w:docPartBody>
        <w:p w:rsidR="00657891" w:rsidRDefault="00657891" w:rsidP="00657891">
          <w:pPr>
            <w:pStyle w:val="756E980BF20B47679C12B0DF7321119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3CD484822974508BB96FAE8D8816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010263-F4F8-48A3-B8F7-B4469B4776CA}"/>
      </w:docPartPr>
      <w:docPartBody>
        <w:p w:rsidR="00657891" w:rsidRDefault="00657891" w:rsidP="00657891">
          <w:pPr>
            <w:pStyle w:val="73CD484822974508BB96FAE8D8816F3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DF81647627E444BB297E7017889DB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53898-D4D0-4240-959B-219058A709F7}"/>
      </w:docPartPr>
      <w:docPartBody>
        <w:p w:rsidR="00657891" w:rsidRDefault="00657891" w:rsidP="00657891">
          <w:pPr>
            <w:pStyle w:val="6DF81647627E444BB297E7017889DB39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47C93936B464739B90113CE783126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8DB8AA-5FA8-49F3-83E4-CCE41C571AFC}"/>
      </w:docPartPr>
      <w:docPartBody>
        <w:p w:rsidR="00657891" w:rsidRDefault="00657891" w:rsidP="00657891">
          <w:pPr>
            <w:pStyle w:val="247C93936B464739B90113CE7831260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62AE29A09014DE793D2DA980FD604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1610D-9F68-425A-A8EA-6422F74FC2D0}"/>
      </w:docPartPr>
      <w:docPartBody>
        <w:p w:rsidR="00657891" w:rsidRDefault="00657891" w:rsidP="00657891">
          <w:pPr>
            <w:pStyle w:val="662AE29A09014DE793D2DA980FD604F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97B648A7AA04B9993CC0254188D3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82B4C8-6C3E-49BB-9536-9C28A82B9C70}"/>
      </w:docPartPr>
      <w:docPartBody>
        <w:p w:rsidR="00657891" w:rsidRDefault="00657891" w:rsidP="00657891">
          <w:pPr>
            <w:pStyle w:val="697B648A7AA04B9993CC0254188D300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10ABE1F38DC479D9EC0F862E93648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39A6E-3863-408D-B398-AD61CB88E1BC}"/>
      </w:docPartPr>
      <w:docPartBody>
        <w:p w:rsidR="00657891" w:rsidRDefault="00657891" w:rsidP="00657891">
          <w:pPr>
            <w:pStyle w:val="610ABE1F38DC479D9EC0F862E936480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E71C938F2BD40049CD6C2630436A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9957D6-683B-4CCD-80FD-0ABC689619CB}"/>
      </w:docPartPr>
      <w:docPartBody>
        <w:p w:rsidR="00657891" w:rsidRDefault="00657891" w:rsidP="00657891">
          <w:pPr>
            <w:pStyle w:val="3E71C938F2BD40049CD6C2630436A47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DFF5940D800494CB8F54853D57A5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8A5CA-DA2A-413D-A62A-FE921C7D1C45}"/>
      </w:docPartPr>
      <w:docPartBody>
        <w:p w:rsidR="00657891" w:rsidRDefault="00657891" w:rsidP="00657891">
          <w:pPr>
            <w:pStyle w:val="9DFF5940D800494CB8F54853D57A505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3BE1EFB64EB405499F9782FF49D7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0CF4B-0ABC-43CF-AA2B-040DAF8D885E}"/>
      </w:docPartPr>
      <w:docPartBody>
        <w:p w:rsidR="00657891" w:rsidRDefault="00657891" w:rsidP="00657891">
          <w:pPr>
            <w:pStyle w:val="93BE1EFB64EB405499F9782FF49D74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A66490FF5DD4E719026ECF016A6E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E0AC2-21F6-4C8B-84F6-33475D0B8DCE}"/>
      </w:docPartPr>
      <w:docPartBody>
        <w:p w:rsidR="00657891" w:rsidRDefault="00657891" w:rsidP="00657891">
          <w:pPr>
            <w:pStyle w:val="9A66490FF5DD4E719026ECF016A6E4A7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F5727B78978740E1B66492FCAF160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DBCBA6-0163-42D3-A8C6-3C6030D2BF03}"/>
      </w:docPartPr>
      <w:docPartBody>
        <w:p w:rsidR="00657891" w:rsidRDefault="00657891" w:rsidP="00657891">
          <w:pPr>
            <w:pStyle w:val="F5727B78978740E1B66492FCAF160A8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7E3F44EBA514D9A944E19FFE4B33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C01FC-BB32-4127-A5C2-1CFD33E818AE}"/>
      </w:docPartPr>
      <w:docPartBody>
        <w:p w:rsidR="00657891" w:rsidRDefault="00657891" w:rsidP="00657891">
          <w:pPr>
            <w:pStyle w:val="67E3F44EBA514D9A944E19FFE4B3354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0031969789E48E0B3B03C6F1D4417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A27A2-B334-4950-8FEF-991EFB0D510C}"/>
      </w:docPartPr>
      <w:docPartBody>
        <w:p w:rsidR="00657891" w:rsidRDefault="00657891" w:rsidP="00657891">
          <w:pPr>
            <w:pStyle w:val="C0031969789E48E0B3B03C6F1D4417F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606C3B9E39245F6AF3AA781CE96F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BAC3EE-F4DD-48E2-BAD1-050361FFDDAC}"/>
      </w:docPartPr>
      <w:docPartBody>
        <w:p w:rsidR="00657891" w:rsidRDefault="00657891" w:rsidP="00657891">
          <w:pPr>
            <w:pStyle w:val="4606C3B9E39245F6AF3AA781CE96FCE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4DC4EE4AA7C476BAFC079F263144A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DDD1A5-268C-454F-972B-838BF8EBE866}"/>
      </w:docPartPr>
      <w:docPartBody>
        <w:p w:rsidR="00657891" w:rsidRDefault="00657891" w:rsidP="00657891">
          <w:pPr>
            <w:pStyle w:val="A4DC4EE4AA7C476BAFC079F263144AA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3948632DEE748878A5ED1EAD6F8B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57789-BF46-47CF-BCD1-669C2984BB10}"/>
      </w:docPartPr>
      <w:docPartBody>
        <w:p w:rsidR="00657891" w:rsidRDefault="00657891" w:rsidP="00657891">
          <w:pPr>
            <w:pStyle w:val="13948632DEE748878A5ED1EAD6F8B25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B58170434F848A1B93F90C1659317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305AF5-9E9D-4FAE-BF61-BF9C4D8CFE31}"/>
      </w:docPartPr>
      <w:docPartBody>
        <w:p w:rsidR="00657891" w:rsidRDefault="00657891" w:rsidP="00657891">
          <w:pPr>
            <w:pStyle w:val="AB58170434F848A1B93F90C16593173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BB84011A2B94BC698B4F941F4EC8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53AD21-D995-430C-B804-21BEDE78653E}"/>
      </w:docPartPr>
      <w:docPartBody>
        <w:p w:rsidR="00657891" w:rsidRDefault="00657891" w:rsidP="00657891">
          <w:pPr>
            <w:pStyle w:val="FBB84011A2B94BC698B4F941F4EC8CA7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1390DFF0C7CE49CE8CA02A27C0DD6F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16AC6C-E341-4F90-9C48-CDE49E59C56D}"/>
      </w:docPartPr>
      <w:docPartBody>
        <w:p w:rsidR="00657891" w:rsidRDefault="00657891" w:rsidP="00657891">
          <w:pPr>
            <w:pStyle w:val="1390DFF0C7CE49CE8CA02A27C0DD6FF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376F34CB9964D4EB558A456E2D78B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05C9C8-F76E-4280-B5BC-ABF1D3CC2963}"/>
      </w:docPartPr>
      <w:docPartBody>
        <w:p w:rsidR="00657891" w:rsidRDefault="00657891" w:rsidP="00657891">
          <w:pPr>
            <w:pStyle w:val="D376F34CB9964D4EB558A456E2D78B4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617D99E764460DBED07CB1CCCD9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237F39-E7DB-474D-A14E-0353E9C4AD11}"/>
      </w:docPartPr>
      <w:docPartBody>
        <w:p w:rsidR="00657891" w:rsidRDefault="00657891" w:rsidP="00657891">
          <w:pPr>
            <w:pStyle w:val="C9617D99E764460DBED07CB1CCCD9FD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B3F80FEE6DF42B9B63878EE5C9AE6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C16F7-5393-42CC-A8D9-B25F4DCABA68}"/>
      </w:docPartPr>
      <w:docPartBody>
        <w:p w:rsidR="00657891" w:rsidRDefault="00657891" w:rsidP="00657891">
          <w:pPr>
            <w:pStyle w:val="FB3F80FEE6DF42B9B63878EE5C9AE6B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F7DFC5083FB48B89BE647990280DA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951940-1417-4504-BCC4-A8FFB2FEADB8}"/>
      </w:docPartPr>
      <w:docPartBody>
        <w:p w:rsidR="00657891" w:rsidRDefault="00657891" w:rsidP="00657891">
          <w:pPr>
            <w:pStyle w:val="CF7DFC5083FB48B89BE647990280DAD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02DA2A7AD7248D3A02FEB9596DB69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3AA2-9F4A-4EF4-A0A5-2D1DEF9CFD25}"/>
      </w:docPartPr>
      <w:docPartBody>
        <w:p w:rsidR="00657891" w:rsidRDefault="00657891" w:rsidP="00657891">
          <w:pPr>
            <w:pStyle w:val="002DA2A7AD7248D3A02FEB9596DB690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1DABA91CC8F4520A9C8D55DDECFCF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53D0B-F0B3-408D-AA38-7E2BD4C6388B}"/>
      </w:docPartPr>
      <w:docPartBody>
        <w:p w:rsidR="00657891" w:rsidRDefault="00657891" w:rsidP="00657891">
          <w:pPr>
            <w:pStyle w:val="A1DABA91CC8F4520A9C8D55DDECFCF6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BB7150D2B4045549820CED16416F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4A728-3EDC-46EB-83D8-A2ED53412B78}"/>
      </w:docPartPr>
      <w:docPartBody>
        <w:p w:rsidR="00657891" w:rsidRDefault="00657891" w:rsidP="00657891">
          <w:pPr>
            <w:pStyle w:val="2BB7150D2B4045549820CED16416F89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64066D205E9450E85E02142FCC912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AFA0D1-2E81-4DDB-8941-845637A41A89}"/>
      </w:docPartPr>
      <w:docPartBody>
        <w:p w:rsidR="00657891" w:rsidRDefault="00657891" w:rsidP="00657891">
          <w:pPr>
            <w:pStyle w:val="F64066D205E9450E85E02142FCC91299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79D26F0FCA9411EAE91FBF1C9D3F2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A974D5-A8EC-48B1-9C6E-5ADD2E3AF82D}"/>
      </w:docPartPr>
      <w:docPartBody>
        <w:p w:rsidR="00657891" w:rsidRDefault="00657891" w:rsidP="00657891">
          <w:pPr>
            <w:pStyle w:val="279D26F0FCA9411EAE91FBF1C9D3F2A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EEEC77A470345EB899E4CC9C9F52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4B49C-6036-4368-A5D1-23E8CD250446}"/>
      </w:docPartPr>
      <w:docPartBody>
        <w:p w:rsidR="00657891" w:rsidRDefault="00657891" w:rsidP="00657891">
          <w:pPr>
            <w:pStyle w:val="1EEEC77A470345EB899E4CC9C9F526B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437937EA98D49118219FFBF5F0A61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B58D6-A112-407F-AEEB-11130B70DEE0}"/>
      </w:docPartPr>
      <w:docPartBody>
        <w:p w:rsidR="00657891" w:rsidRDefault="00657891" w:rsidP="00657891">
          <w:pPr>
            <w:pStyle w:val="A437937EA98D49118219FFBF5F0A61E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5BDACE143A14D8CA8C545DDD8A0A8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CFC0A7-AC1F-45D7-B3B4-2B28AA90A902}"/>
      </w:docPartPr>
      <w:docPartBody>
        <w:p w:rsidR="00657891" w:rsidRDefault="00657891" w:rsidP="00657891">
          <w:pPr>
            <w:pStyle w:val="B5BDACE143A14D8CA8C545DDD8A0A8C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F2BA7EEB194A3687875A5A461807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253F6B-87F6-4EF8-88C2-02EAE2DD5BD3}"/>
      </w:docPartPr>
      <w:docPartBody>
        <w:p w:rsidR="00657891" w:rsidRDefault="00657891" w:rsidP="00657891">
          <w:pPr>
            <w:pStyle w:val="F9F2BA7EEB194A3687875A5A4618071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7F330A57C284051B9E3A812BBD7F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E9A65-D76B-491A-820C-142CF36865A3}"/>
      </w:docPartPr>
      <w:docPartBody>
        <w:p w:rsidR="00657891" w:rsidRDefault="00657891" w:rsidP="00657891">
          <w:pPr>
            <w:pStyle w:val="67F330A57C284051B9E3A812BBD7FEA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5B400D0903449AAA010B4761E1473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ABE749-6EF0-490B-BB8B-5C10DA2C484B}"/>
      </w:docPartPr>
      <w:docPartBody>
        <w:p w:rsidR="00657891" w:rsidRDefault="00657891" w:rsidP="00657891">
          <w:pPr>
            <w:pStyle w:val="55B400D0903449AAA010B4761E14738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0A01ED6F4E44A6B777C2BFD9A111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6C623-B5B3-4BA4-9637-ACB4A9A7761A}"/>
      </w:docPartPr>
      <w:docPartBody>
        <w:p w:rsidR="00657891" w:rsidRDefault="00657891" w:rsidP="00657891">
          <w:pPr>
            <w:pStyle w:val="F90A01ED6F4E44A6B777C2BFD9A1117C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AA2CAD00D629493AA99E9CD50D9A8F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D58A33-E71A-4F9C-945F-228B7128777D}"/>
      </w:docPartPr>
      <w:docPartBody>
        <w:p w:rsidR="00657891" w:rsidRDefault="00657891" w:rsidP="00657891">
          <w:pPr>
            <w:pStyle w:val="AA2CAD00D629493AA99E9CD50D9A8F9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37996B90B704008A8D1F594356E7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268D99-93B0-4D20-824C-2E02CFFBD36F}"/>
      </w:docPartPr>
      <w:docPartBody>
        <w:p w:rsidR="00657891" w:rsidRDefault="00657891" w:rsidP="00657891">
          <w:pPr>
            <w:pStyle w:val="B37996B90B704008A8D1F594356E7C2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B208EECB47242C882D9C96BA0C14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1BA28C-907A-4F20-8EA2-FE127B01FF3F}"/>
      </w:docPartPr>
      <w:docPartBody>
        <w:p w:rsidR="00657891" w:rsidRDefault="00657891" w:rsidP="00657891">
          <w:pPr>
            <w:pStyle w:val="4B208EECB47242C882D9C96BA0C143D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DE261DD109E41E5A2E295EB5E1D7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E45243-7F6F-41CF-AC4B-49E542F38834}"/>
      </w:docPartPr>
      <w:docPartBody>
        <w:p w:rsidR="00657891" w:rsidRDefault="00657891" w:rsidP="00657891">
          <w:pPr>
            <w:pStyle w:val="6DE261DD109E41E5A2E295EB5E1D7E2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7E51CB1FAB74728988089425406E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04CFF1-F6FC-4040-A596-DB89C2784635}"/>
      </w:docPartPr>
      <w:docPartBody>
        <w:p w:rsidR="00657891" w:rsidRDefault="00657891" w:rsidP="00657891">
          <w:pPr>
            <w:pStyle w:val="F7E51CB1FAB74728988089425406EC6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F7B567E4FCD4B758475DD0A627348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BBA8A-F1BB-4E04-B5E0-9DCAE0A810AA}"/>
      </w:docPartPr>
      <w:docPartBody>
        <w:p w:rsidR="00657891" w:rsidRDefault="00657891" w:rsidP="00657891">
          <w:pPr>
            <w:pStyle w:val="0F7B567E4FCD4B758475DD0A627348C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E02D622CF05435CA714B4FE8A43F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4623B2-2F2D-45C0-B75D-EA63FDE7B7B4}"/>
      </w:docPartPr>
      <w:docPartBody>
        <w:p w:rsidR="00657891" w:rsidRDefault="00657891" w:rsidP="00657891">
          <w:pPr>
            <w:pStyle w:val="DE02D622CF05435CA714B4FE8A43FFA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4FA2CBF2598466083CEE41D9C4EE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972CD7-7C5D-46A5-9F5D-C6D4C5C768A4}"/>
      </w:docPartPr>
      <w:docPartBody>
        <w:p w:rsidR="00657891" w:rsidRDefault="00657891" w:rsidP="00657891">
          <w:pPr>
            <w:pStyle w:val="04FA2CBF2598466083CEE41D9C4EEE21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79C9D104A9FF4FC9B678B47C2B670C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37919-97A6-478B-8BD0-B1A435E603F8}"/>
      </w:docPartPr>
      <w:docPartBody>
        <w:p w:rsidR="00657891" w:rsidRDefault="00657891" w:rsidP="00657891">
          <w:pPr>
            <w:pStyle w:val="79C9D104A9FF4FC9B678B47C2B670C7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793FD674E9F4268863090EB04D991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785BE3-CEE0-457B-B4CB-A7814BCD9C7A}"/>
      </w:docPartPr>
      <w:docPartBody>
        <w:p w:rsidR="00657891" w:rsidRDefault="00657891" w:rsidP="00657891">
          <w:pPr>
            <w:pStyle w:val="D793FD674E9F4268863090EB04D991A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91B02BB444543E4BB8771BA68658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C9F540-B8AC-4443-B965-DCFD4F226D7B}"/>
      </w:docPartPr>
      <w:docPartBody>
        <w:p w:rsidR="00657891" w:rsidRDefault="00657891" w:rsidP="00657891">
          <w:pPr>
            <w:pStyle w:val="191B02BB444543E4BB8771BA68658F5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556A4702C5E4C4C9442818447EFE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722A60-BCE9-4984-AD91-8E66B3625A3F}"/>
      </w:docPartPr>
      <w:docPartBody>
        <w:p w:rsidR="00657891" w:rsidRDefault="00657891" w:rsidP="00657891">
          <w:pPr>
            <w:pStyle w:val="F556A4702C5E4C4C9442818447EFE13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833C5B1AFD644E18A2A0BF7C58CE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CC514-FE2D-499B-A8C8-72F98C602101}"/>
      </w:docPartPr>
      <w:docPartBody>
        <w:p w:rsidR="00657891" w:rsidRDefault="00657891" w:rsidP="00657891">
          <w:pPr>
            <w:pStyle w:val="8833C5B1AFD644E18A2A0BF7C58CE4A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FAAB466D03441AABD291E9E4448F8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03826-7C14-4721-9AB2-CAAF1F2FF470}"/>
      </w:docPartPr>
      <w:docPartBody>
        <w:p w:rsidR="00657891" w:rsidRDefault="00657891" w:rsidP="00657891">
          <w:pPr>
            <w:pStyle w:val="7FAAB466D03441AABD291E9E4448F8F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A8ABB4DCD524774AB7EFE2BC3D509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933C36-05CB-4E87-A7CE-3FBEA6E26C51}"/>
      </w:docPartPr>
      <w:docPartBody>
        <w:p w:rsidR="00657891" w:rsidRDefault="00657891" w:rsidP="00657891">
          <w:pPr>
            <w:pStyle w:val="7A8ABB4DCD524774AB7EFE2BC3D5091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96A1191A9CB42A4AE9A6EC6219E08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527F9C-2987-4CA4-A993-1B2531E84244}"/>
      </w:docPartPr>
      <w:docPartBody>
        <w:p w:rsidR="00657891" w:rsidRDefault="00657891" w:rsidP="00657891">
          <w:pPr>
            <w:pStyle w:val="096A1191A9CB42A4AE9A6EC6219E089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155C3C42770419F8833F0A88D0ADA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E1A4A-C3B5-4535-84D7-FF8BAFACEB64}"/>
      </w:docPartPr>
      <w:docPartBody>
        <w:p w:rsidR="00657891" w:rsidRDefault="00657891" w:rsidP="00657891">
          <w:pPr>
            <w:pStyle w:val="9155C3C42770419F8833F0A88D0ADA2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31405D00C31486DB73BB27378F80E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C5F40-9E81-4A56-834B-04E54AA0797C}"/>
      </w:docPartPr>
      <w:docPartBody>
        <w:p w:rsidR="00657891" w:rsidRDefault="00657891" w:rsidP="00657891">
          <w:pPr>
            <w:pStyle w:val="331405D00C31486DB73BB27378F80EB8"/>
          </w:pPr>
          <w:r w:rsidRPr="00D56B51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24DF1"/>
    <w:rsid w:val="00021566"/>
    <w:rsid w:val="000800E6"/>
    <w:rsid w:val="0008274F"/>
    <w:rsid w:val="000E33E7"/>
    <w:rsid w:val="00123B11"/>
    <w:rsid w:val="00160D49"/>
    <w:rsid w:val="001D12F8"/>
    <w:rsid w:val="001D6E65"/>
    <w:rsid w:val="003555E9"/>
    <w:rsid w:val="00464014"/>
    <w:rsid w:val="004A5818"/>
    <w:rsid w:val="004D5768"/>
    <w:rsid w:val="00502791"/>
    <w:rsid w:val="00657891"/>
    <w:rsid w:val="006607F2"/>
    <w:rsid w:val="00665C06"/>
    <w:rsid w:val="00717EE5"/>
    <w:rsid w:val="00760C68"/>
    <w:rsid w:val="00795BF8"/>
    <w:rsid w:val="007E7277"/>
    <w:rsid w:val="008621D4"/>
    <w:rsid w:val="00867705"/>
    <w:rsid w:val="008A277A"/>
    <w:rsid w:val="008D6516"/>
    <w:rsid w:val="008E4ECE"/>
    <w:rsid w:val="0094416A"/>
    <w:rsid w:val="009640DB"/>
    <w:rsid w:val="00A25B56"/>
    <w:rsid w:val="00A458B9"/>
    <w:rsid w:val="00A91505"/>
    <w:rsid w:val="00AB53E4"/>
    <w:rsid w:val="00B87076"/>
    <w:rsid w:val="00C93718"/>
    <w:rsid w:val="00C959EB"/>
    <w:rsid w:val="00D020FE"/>
    <w:rsid w:val="00D24DF1"/>
    <w:rsid w:val="00D920F8"/>
    <w:rsid w:val="00E115B7"/>
    <w:rsid w:val="00E34B41"/>
    <w:rsid w:val="00E42DB9"/>
    <w:rsid w:val="00EA534A"/>
    <w:rsid w:val="00F34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657891"/>
    <w:rPr>
      <w:color w:val="666666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A6D593A4A7724DCDA9DB08D434390119">
    <w:name w:val="A6D593A4A7724DCDA9DB08D434390119"/>
    <w:rsid w:val="00657891"/>
  </w:style>
  <w:style w:type="paragraph" w:customStyle="1" w:styleId="3CA0259509884D80A5B25A7909A89BB5">
    <w:name w:val="3CA0259509884D80A5B25A7909A89BB5"/>
    <w:rsid w:val="00657891"/>
  </w:style>
  <w:style w:type="paragraph" w:customStyle="1" w:styleId="968B3B7464FD40E69C5FEED56E8EB8CB">
    <w:name w:val="968B3B7464FD40E69C5FEED56E8EB8CB"/>
    <w:rsid w:val="00657891"/>
  </w:style>
  <w:style w:type="paragraph" w:customStyle="1" w:styleId="141CFA79F09446B4929FDF1875D0A8B4">
    <w:name w:val="141CFA79F09446B4929FDF1875D0A8B4"/>
    <w:rsid w:val="00657891"/>
  </w:style>
  <w:style w:type="paragraph" w:customStyle="1" w:styleId="DF32170FF0A64C02A324A07979F5A8F5">
    <w:name w:val="DF32170FF0A64C02A324A07979F5A8F5"/>
    <w:rsid w:val="00657891"/>
  </w:style>
  <w:style w:type="paragraph" w:customStyle="1" w:styleId="759ACE94796345609B5633920B006F3F">
    <w:name w:val="759ACE94796345609B5633920B006F3F"/>
    <w:rsid w:val="00657891"/>
  </w:style>
  <w:style w:type="paragraph" w:customStyle="1" w:styleId="3DF82C4C4927499E868A369250E758B8">
    <w:name w:val="3DF82C4C4927499E868A369250E758B8"/>
    <w:rsid w:val="00657891"/>
  </w:style>
  <w:style w:type="paragraph" w:customStyle="1" w:styleId="08CFB87631C9418A872CBE8FBC05FFFE">
    <w:name w:val="08CFB87631C9418A872CBE8FBC05FFFE"/>
    <w:rsid w:val="00657891"/>
  </w:style>
  <w:style w:type="paragraph" w:customStyle="1" w:styleId="24176F570EDA490C9AD772C6CFFC4A44">
    <w:name w:val="24176F570EDA490C9AD772C6CFFC4A44"/>
    <w:rsid w:val="00657891"/>
  </w:style>
  <w:style w:type="paragraph" w:customStyle="1" w:styleId="C636BB9EED284BF7A88F3893D1EE09A7">
    <w:name w:val="C636BB9EED284BF7A88F3893D1EE09A7"/>
    <w:rsid w:val="00657891"/>
  </w:style>
  <w:style w:type="paragraph" w:customStyle="1" w:styleId="55BE6FCCD16A4695B3C2E28E41853B08">
    <w:name w:val="55BE6FCCD16A4695B3C2E28E41853B08"/>
    <w:rsid w:val="00657891"/>
  </w:style>
  <w:style w:type="paragraph" w:customStyle="1" w:styleId="0514D5C6122D445784BF8EC40572B40D">
    <w:name w:val="0514D5C6122D445784BF8EC40572B40D"/>
    <w:rsid w:val="00657891"/>
  </w:style>
  <w:style w:type="paragraph" w:customStyle="1" w:styleId="1DAE7DAA9476445AAA3B8F3E5C76C644">
    <w:name w:val="1DAE7DAA9476445AAA3B8F3E5C76C644"/>
    <w:rsid w:val="00657891"/>
  </w:style>
  <w:style w:type="paragraph" w:customStyle="1" w:styleId="89A5F1D02C6842D19D7F709957487EAC">
    <w:name w:val="89A5F1D02C6842D19D7F709957487EAC"/>
    <w:rsid w:val="00657891"/>
  </w:style>
  <w:style w:type="paragraph" w:customStyle="1" w:styleId="19B71B165FC14E03862A85C10CC7FB81">
    <w:name w:val="19B71B165FC14E03862A85C10CC7FB81"/>
    <w:rsid w:val="00657891"/>
  </w:style>
  <w:style w:type="paragraph" w:customStyle="1" w:styleId="5FE4A3A3C85D4A0BB7886321FEB7F3CB">
    <w:name w:val="5FE4A3A3C85D4A0BB7886321FEB7F3CB"/>
    <w:rsid w:val="00657891"/>
  </w:style>
  <w:style w:type="paragraph" w:customStyle="1" w:styleId="7BD5C6EF3F3949C09BB4DDA2C4F24500">
    <w:name w:val="7BD5C6EF3F3949C09BB4DDA2C4F24500"/>
    <w:rsid w:val="00657891"/>
  </w:style>
  <w:style w:type="paragraph" w:customStyle="1" w:styleId="DEF14B06953C413880FBD470A070D8C8">
    <w:name w:val="DEF14B06953C413880FBD470A070D8C8"/>
    <w:rsid w:val="00657891"/>
  </w:style>
  <w:style w:type="paragraph" w:customStyle="1" w:styleId="ED73A163D29149CB9CDF82DFF73BB444">
    <w:name w:val="ED73A163D29149CB9CDF82DFF73BB444"/>
    <w:rsid w:val="00657891"/>
  </w:style>
  <w:style w:type="paragraph" w:customStyle="1" w:styleId="70C03180247F4D0D8927B307A88DA2E2">
    <w:name w:val="70C03180247F4D0D8927B307A88DA2E2"/>
    <w:rsid w:val="00657891"/>
  </w:style>
  <w:style w:type="paragraph" w:customStyle="1" w:styleId="8CB2C7A2CBDF44A6BCE621B0762B88EA">
    <w:name w:val="8CB2C7A2CBDF44A6BCE621B0762B88EA"/>
    <w:rsid w:val="00657891"/>
  </w:style>
  <w:style w:type="paragraph" w:customStyle="1" w:styleId="756E980BF20B47679C12B0DF73211198">
    <w:name w:val="756E980BF20B47679C12B0DF73211198"/>
    <w:rsid w:val="00657891"/>
  </w:style>
  <w:style w:type="paragraph" w:customStyle="1" w:styleId="73CD484822974508BB96FAE8D8816F38">
    <w:name w:val="73CD484822974508BB96FAE8D8816F38"/>
    <w:rsid w:val="00657891"/>
  </w:style>
  <w:style w:type="paragraph" w:customStyle="1" w:styleId="6DF81647627E444BB297E7017889DB39">
    <w:name w:val="6DF81647627E444BB297E7017889DB39"/>
    <w:rsid w:val="00657891"/>
  </w:style>
  <w:style w:type="paragraph" w:customStyle="1" w:styleId="247C93936B464739B90113CE7831260B">
    <w:name w:val="247C93936B464739B90113CE7831260B"/>
    <w:rsid w:val="00657891"/>
  </w:style>
  <w:style w:type="paragraph" w:customStyle="1" w:styleId="662AE29A09014DE793D2DA980FD604F4">
    <w:name w:val="662AE29A09014DE793D2DA980FD604F4"/>
    <w:rsid w:val="00657891"/>
  </w:style>
  <w:style w:type="paragraph" w:customStyle="1" w:styleId="697B648A7AA04B9993CC0254188D300C">
    <w:name w:val="697B648A7AA04B9993CC0254188D300C"/>
    <w:rsid w:val="00657891"/>
  </w:style>
  <w:style w:type="paragraph" w:customStyle="1" w:styleId="610ABE1F38DC479D9EC0F862E9364807">
    <w:name w:val="610ABE1F38DC479D9EC0F862E9364807"/>
    <w:rsid w:val="00657891"/>
  </w:style>
  <w:style w:type="paragraph" w:customStyle="1" w:styleId="3E71C938F2BD40049CD6C2630436A47D">
    <w:name w:val="3E71C938F2BD40049CD6C2630436A47D"/>
    <w:rsid w:val="00657891"/>
  </w:style>
  <w:style w:type="paragraph" w:customStyle="1" w:styleId="9DFF5940D800494CB8F54853D57A5058">
    <w:name w:val="9DFF5940D800494CB8F54853D57A5058"/>
    <w:rsid w:val="00657891"/>
  </w:style>
  <w:style w:type="paragraph" w:customStyle="1" w:styleId="93BE1EFB64EB405499F9782FF49D740F">
    <w:name w:val="93BE1EFB64EB405499F9782FF49D740F"/>
    <w:rsid w:val="00657891"/>
  </w:style>
  <w:style w:type="paragraph" w:customStyle="1" w:styleId="9A66490FF5DD4E719026ECF016A6E4A7">
    <w:name w:val="9A66490FF5DD4E719026ECF016A6E4A7"/>
    <w:rsid w:val="00657891"/>
  </w:style>
  <w:style w:type="paragraph" w:customStyle="1" w:styleId="F5727B78978740E1B66492FCAF160A82">
    <w:name w:val="F5727B78978740E1B66492FCAF160A82"/>
    <w:rsid w:val="00657891"/>
  </w:style>
  <w:style w:type="paragraph" w:customStyle="1" w:styleId="67E3F44EBA514D9A944E19FFE4B3354D">
    <w:name w:val="67E3F44EBA514D9A944E19FFE4B3354D"/>
    <w:rsid w:val="00657891"/>
  </w:style>
  <w:style w:type="paragraph" w:customStyle="1" w:styleId="C0031969789E48E0B3B03C6F1D4417FB">
    <w:name w:val="C0031969789E48E0B3B03C6F1D4417FB"/>
    <w:rsid w:val="00657891"/>
  </w:style>
  <w:style w:type="paragraph" w:customStyle="1" w:styleId="4606C3B9E39245F6AF3AA781CE96FCE9">
    <w:name w:val="4606C3B9E39245F6AF3AA781CE96FCE9"/>
    <w:rsid w:val="00657891"/>
  </w:style>
  <w:style w:type="paragraph" w:customStyle="1" w:styleId="A4DC4EE4AA7C476BAFC079F263144AAC">
    <w:name w:val="A4DC4EE4AA7C476BAFC079F263144AAC"/>
    <w:rsid w:val="00657891"/>
  </w:style>
  <w:style w:type="paragraph" w:customStyle="1" w:styleId="13948632DEE748878A5ED1EAD6F8B258">
    <w:name w:val="13948632DEE748878A5ED1EAD6F8B258"/>
    <w:rsid w:val="00657891"/>
  </w:style>
  <w:style w:type="paragraph" w:customStyle="1" w:styleId="AB58170434F848A1B93F90C165931731">
    <w:name w:val="AB58170434F848A1B93F90C165931731"/>
    <w:rsid w:val="00657891"/>
  </w:style>
  <w:style w:type="paragraph" w:customStyle="1" w:styleId="FBB84011A2B94BC698B4F941F4EC8CA7">
    <w:name w:val="FBB84011A2B94BC698B4F941F4EC8CA7"/>
    <w:rsid w:val="00657891"/>
  </w:style>
  <w:style w:type="paragraph" w:customStyle="1" w:styleId="1390DFF0C7CE49CE8CA02A27C0DD6FF5">
    <w:name w:val="1390DFF0C7CE49CE8CA02A27C0DD6FF5"/>
    <w:rsid w:val="00657891"/>
  </w:style>
  <w:style w:type="paragraph" w:customStyle="1" w:styleId="F01CC50D300A406F8D6065DFB67BD93C">
    <w:name w:val="F01CC50D300A406F8D6065DFB67BD93C"/>
    <w:rsid w:val="00657891"/>
  </w:style>
  <w:style w:type="paragraph" w:customStyle="1" w:styleId="D376F34CB9964D4EB558A456E2D78B4E">
    <w:name w:val="D376F34CB9964D4EB558A456E2D78B4E"/>
    <w:rsid w:val="00657891"/>
  </w:style>
  <w:style w:type="paragraph" w:customStyle="1" w:styleId="C9617D99E764460DBED07CB1CCCD9FD3">
    <w:name w:val="C9617D99E764460DBED07CB1CCCD9FD3"/>
    <w:rsid w:val="00657891"/>
  </w:style>
  <w:style w:type="paragraph" w:customStyle="1" w:styleId="FB3F80FEE6DF42B9B63878EE5C9AE6B2">
    <w:name w:val="FB3F80FEE6DF42B9B63878EE5C9AE6B2"/>
    <w:rsid w:val="00657891"/>
  </w:style>
  <w:style w:type="paragraph" w:customStyle="1" w:styleId="CF7DFC5083FB48B89BE647990280DADA">
    <w:name w:val="CF7DFC5083FB48B89BE647990280DADA"/>
    <w:rsid w:val="00657891"/>
  </w:style>
  <w:style w:type="paragraph" w:customStyle="1" w:styleId="002DA2A7AD7248D3A02FEB9596DB690C">
    <w:name w:val="002DA2A7AD7248D3A02FEB9596DB690C"/>
    <w:rsid w:val="00657891"/>
  </w:style>
  <w:style w:type="paragraph" w:customStyle="1" w:styleId="A1DABA91CC8F4520A9C8D55DDECFCF66">
    <w:name w:val="A1DABA91CC8F4520A9C8D55DDECFCF66"/>
    <w:rsid w:val="00657891"/>
  </w:style>
  <w:style w:type="paragraph" w:customStyle="1" w:styleId="2BB7150D2B4045549820CED16416F891">
    <w:name w:val="2BB7150D2B4045549820CED16416F891"/>
    <w:rsid w:val="00657891"/>
  </w:style>
  <w:style w:type="paragraph" w:customStyle="1" w:styleId="F64066D205E9450E85E02142FCC91299">
    <w:name w:val="F64066D205E9450E85E02142FCC91299"/>
    <w:rsid w:val="00657891"/>
  </w:style>
  <w:style w:type="paragraph" w:customStyle="1" w:styleId="279D26F0FCA9411EAE91FBF1C9D3F2A1">
    <w:name w:val="279D26F0FCA9411EAE91FBF1C9D3F2A1"/>
    <w:rsid w:val="00657891"/>
  </w:style>
  <w:style w:type="paragraph" w:customStyle="1" w:styleId="1EEEC77A470345EB899E4CC9C9F526BA">
    <w:name w:val="1EEEC77A470345EB899E4CC9C9F526BA"/>
    <w:rsid w:val="00657891"/>
  </w:style>
  <w:style w:type="paragraph" w:customStyle="1" w:styleId="A437937EA98D49118219FFBF5F0A61EE">
    <w:name w:val="A437937EA98D49118219FFBF5F0A61EE"/>
    <w:rsid w:val="00657891"/>
  </w:style>
  <w:style w:type="paragraph" w:customStyle="1" w:styleId="B5BDACE143A14D8CA8C545DDD8A0A8C3">
    <w:name w:val="B5BDACE143A14D8CA8C545DDD8A0A8C3"/>
    <w:rsid w:val="00657891"/>
  </w:style>
  <w:style w:type="paragraph" w:customStyle="1" w:styleId="F9F2BA7EEB194A3687875A5A46180712">
    <w:name w:val="F9F2BA7EEB194A3687875A5A46180712"/>
    <w:rsid w:val="00657891"/>
  </w:style>
  <w:style w:type="paragraph" w:customStyle="1" w:styleId="67F330A57C284051B9E3A812BBD7FEA5">
    <w:name w:val="67F330A57C284051B9E3A812BBD7FEA5"/>
    <w:rsid w:val="00657891"/>
  </w:style>
  <w:style w:type="paragraph" w:customStyle="1" w:styleId="55B400D0903449AAA010B4761E147387">
    <w:name w:val="55B400D0903449AAA010B4761E147387"/>
    <w:rsid w:val="00657891"/>
  </w:style>
  <w:style w:type="paragraph" w:customStyle="1" w:styleId="F90A01ED6F4E44A6B777C2BFD9A1117C">
    <w:name w:val="F90A01ED6F4E44A6B777C2BFD9A1117C"/>
    <w:rsid w:val="00657891"/>
  </w:style>
  <w:style w:type="paragraph" w:customStyle="1" w:styleId="AA2CAD00D629493AA99E9CD50D9A8F9D">
    <w:name w:val="AA2CAD00D629493AA99E9CD50D9A8F9D"/>
    <w:rsid w:val="00657891"/>
  </w:style>
  <w:style w:type="paragraph" w:customStyle="1" w:styleId="B37996B90B704008A8D1F594356E7C23">
    <w:name w:val="B37996B90B704008A8D1F594356E7C23"/>
    <w:rsid w:val="00657891"/>
  </w:style>
  <w:style w:type="paragraph" w:customStyle="1" w:styleId="4B208EECB47242C882D9C96BA0C143D9">
    <w:name w:val="4B208EECB47242C882D9C96BA0C143D9"/>
    <w:rsid w:val="00657891"/>
  </w:style>
  <w:style w:type="paragraph" w:customStyle="1" w:styleId="6DE261DD109E41E5A2E295EB5E1D7E21">
    <w:name w:val="6DE261DD109E41E5A2E295EB5E1D7E21"/>
    <w:rsid w:val="00657891"/>
  </w:style>
  <w:style w:type="paragraph" w:customStyle="1" w:styleId="F7E51CB1FAB74728988089425406EC62">
    <w:name w:val="F7E51CB1FAB74728988089425406EC62"/>
    <w:rsid w:val="00657891"/>
  </w:style>
  <w:style w:type="paragraph" w:customStyle="1" w:styleId="0F7B567E4FCD4B758475DD0A627348C9">
    <w:name w:val="0F7B567E4FCD4B758475DD0A627348C9"/>
    <w:rsid w:val="00657891"/>
  </w:style>
  <w:style w:type="paragraph" w:customStyle="1" w:styleId="DE02D622CF05435CA714B4FE8A43FFAB">
    <w:name w:val="DE02D622CF05435CA714B4FE8A43FFAB"/>
    <w:rsid w:val="00657891"/>
  </w:style>
  <w:style w:type="paragraph" w:customStyle="1" w:styleId="04FA2CBF2598466083CEE41D9C4EEE21">
    <w:name w:val="04FA2CBF2598466083CEE41D9C4EEE21"/>
    <w:rsid w:val="00657891"/>
  </w:style>
  <w:style w:type="paragraph" w:customStyle="1" w:styleId="79C9D104A9FF4FC9B678B47C2B670C7B">
    <w:name w:val="79C9D104A9FF4FC9B678B47C2B670C7B"/>
    <w:rsid w:val="00657891"/>
  </w:style>
  <w:style w:type="paragraph" w:customStyle="1" w:styleId="D793FD674E9F4268863090EB04D991AD">
    <w:name w:val="D793FD674E9F4268863090EB04D991AD"/>
    <w:rsid w:val="00657891"/>
  </w:style>
  <w:style w:type="paragraph" w:customStyle="1" w:styleId="191B02BB444543E4BB8771BA68658F51">
    <w:name w:val="191B02BB444543E4BB8771BA68658F51"/>
    <w:rsid w:val="00657891"/>
  </w:style>
  <w:style w:type="paragraph" w:customStyle="1" w:styleId="F556A4702C5E4C4C9442818447EFE134">
    <w:name w:val="F556A4702C5E4C4C9442818447EFE134"/>
    <w:rsid w:val="00657891"/>
  </w:style>
  <w:style w:type="paragraph" w:customStyle="1" w:styleId="8833C5B1AFD644E18A2A0BF7C58CE4A9">
    <w:name w:val="8833C5B1AFD644E18A2A0BF7C58CE4A9"/>
    <w:rsid w:val="00657891"/>
  </w:style>
  <w:style w:type="paragraph" w:customStyle="1" w:styleId="7FAAB466D03441AABD291E9E4448F8F6">
    <w:name w:val="7FAAB466D03441AABD291E9E4448F8F6"/>
    <w:rsid w:val="00657891"/>
  </w:style>
  <w:style w:type="paragraph" w:customStyle="1" w:styleId="7A8ABB4DCD524774AB7EFE2BC3D50919">
    <w:name w:val="7A8ABB4DCD524774AB7EFE2BC3D50919"/>
    <w:rsid w:val="00657891"/>
  </w:style>
  <w:style w:type="paragraph" w:customStyle="1" w:styleId="096A1191A9CB42A4AE9A6EC6219E0898">
    <w:name w:val="096A1191A9CB42A4AE9A6EC6219E0898"/>
    <w:rsid w:val="00657891"/>
  </w:style>
  <w:style w:type="paragraph" w:customStyle="1" w:styleId="9155C3C42770419F8833F0A88D0ADA28">
    <w:name w:val="9155C3C42770419F8833F0A88D0ADA28"/>
    <w:rsid w:val="00657891"/>
  </w:style>
  <w:style w:type="paragraph" w:customStyle="1" w:styleId="331405D00C31486DB73BB27378F80EB8">
    <w:name w:val="331405D00C31486DB73BB27378F80EB8"/>
    <w:rsid w:val="0065789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AB91E3-8762-480E-881B-B046D0BA85AE}">
  <ds:schemaRefs>
    <ds:schemaRef ds:uri="http://schemas.microsoft.com/office/2006/metadata/properties"/>
    <ds:schemaRef ds:uri="http://schemas.microsoft.com/office/infopath/2007/PartnerControls"/>
    <ds:schemaRef ds:uri="6606fb71-feb9-463d-82c8-35ef54fa658c"/>
    <ds:schemaRef ds:uri="89998b65-0d8f-4d01-a28d-84e6a58e50f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432</Words>
  <Characters>7449</Characters>
  <Application>Microsoft Office Word</Application>
  <DocSecurity>0</DocSecurity>
  <Lines>62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/>
  <dc:description/>
  <cp:lastModifiedBy>Otilia Cristina Rama Fuentes</cp:lastModifiedBy>
  <cp:revision>2</cp:revision>
  <dcterms:created xsi:type="dcterms:W3CDTF">2025-10-27T11:25:00Z</dcterms:created>
  <dcterms:modified xsi:type="dcterms:W3CDTF">2025-10-27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